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0754" w:rsidRPr="002878AC" w:rsidRDefault="00120754" w:rsidP="00631FB1">
      <w:pPr>
        <w:pStyle w:val="BodyTextIndent"/>
        <w:tabs>
          <w:tab w:val="left" w:pos="0"/>
        </w:tabs>
        <w:spacing w:after="0" w:line="360" w:lineRule="auto"/>
        <w:ind w:left="90"/>
        <w:jc w:val="center"/>
        <w:rPr>
          <w:b/>
          <w:bCs/>
          <w:u w:val="single"/>
        </w:rPr>
      </w:pPr>
      <w:r w:rsidRPr="002878AC">
        <w:rPr>
          <w:b/>
          <w:bCs/>
          <w:u w:val="single"/>
        </w:rPr>
        <w:t>MAKEUP APPLICATION FORM FOR COMPREHENSIVE</w:t>
      </w:r>
      <w:r w:rsidR="002878AC" w:rsidRPr="002878AC">
        <w:rPr>
          <w:b/>
          <w:bCs/>
          <w:u w:val="single"/>
        </w:rPr>
        <w:t xml:space="preserve"> </w:t>
      </w:r>
      <w:r w:rsidRPr="002878AC">
        <w:rPr>
          <w:b/>
          <w:bCs/>
          <w:u w:val="single"/>
        </w:rPr>
        <w:t>EXAMINATION</w:t>
      </w:r>
    </w:p>
    <w:p w:rsidR="005A05A1" w:rsidRDefault="00D43755" w:rsidP="00D43755">
      <w:pPr>
        <w:pStyle w:val="BodyTextIndent"/>
        <w:tabs>
          <w:tab w:val="left" w:pos="0"/>
        </w:tabs>
        <w:spacing w:after="0" w:line="360" w:lineRule="auto"/>
        <w:ind w:left="90"/>
        <w:rPr>
          <w:sz w:val="22"/>
          <w:szCs w:val="22"/>
        </w:rPr>
        <w:sectPr w:rsidR="005A05A1" w:rsidSect="005A05A1">
          <w:headerReference w:type="default" r:id="rId7"/>
          <w:footerReference w:type="default" r:id="rId8"/>
          <w:pgSz w:w="15840" w:h="12240" w:orient="landscape"/>
          <w:pgMar w:top="1440" w:right="1440" w:bottom="1440" w:left="1440" w:header="360" w:footer="720" w:gutter="0"/>
          <w:cols w:space="720"/>
          <w:docGrid w:linePitch="360"/>
        </w:sect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 w:rsidR="00A144DA">
        <w:rPr>
          <w:b/>
          <w:bCs/>
          <w:sz w:val="22"/>
          <w:szCs w:val="22"/>
        </w:rPr>
        <w:tab/>
      </w:r>
      <w:r w:rsidR="00A144DA">
        <w:rPr>
          <w:b/>
          <w:bCs/>
          <w:sz w:val="22"/>
          <w:szCs w:val="22"/>
        </w:rPr>
        <w:tab/>
      </w:r>
      <w:r w:rsidR="00A144DA">
        <w:rPr>
          <w:b/>
          <w:bCs/>
          <w:sz w:val="22"/>
          <w:szCs w:val="22"/>
        </w:rPr>
        <w:tab/>
      </w:r>
      <w:r w:rsidR="00A144DA">
        <w:rPr>
          <w:b/>
          <w:bCs/>
          <w:sz w:val="22"/>
          <w:szCs w:val="22"/>
        </w:rPr>
        <w:tab/>
      </w:r>
      <w:r w:rsidR="00A144DA">
        <w:rPr>
          <w:b/>
          <w:bCs/>
          <w:sz w:val="22"/>
          <w:szCs w:val="22"/>
        </w:rPr>
        <w:tab/>
      </w:r>
      <w:r w:rsidR="00120754" w:rsidRPr="00E36719">
        <w:rPr>
          <w:b/>
          <w:bCs/>
          <w:sz w:val="22"/>
          <w:szCs w:val="22"/>
        </w:rPr>
        <w:t>Date:</w:t>
      </w:r>
      <w:r w:rsidR="00120754" w:rsidRPr="0071570D">
        <w:rPr>
          <w:bCs/>
          <w:sz w:val="22"/>
          <w:szCs w:val="22"/>
        </w:rPr>
        <w:t xml:space="preserve"> </w:t>
      </w:r>
    </w:p>
    <w:p w:rsidR="00120754" w:rsidRPr="00E36719" w:rsidRDefault="00120754" w:rsidP="00631FB1">
      <w:pPr>
        <w:numPr>
          <w:ilvl w:val="0"/>
          <w:numId w:val="14"/>
        </w:numPr>
        <w:spacing w:line="360" w:lineRule="auto"/>
      </w:pPr>
      <w:r w:rsidRPr="00E36719">
        <w:rPr>
          <w:b/>
        </w:rPr>
        <w:t>Name:</w:t>
      </w:r>
      <w:r w:rsidR="00631FB1" w:rsidRPr="00A33F98">
        <w:rPr>
          <w:u w:val="single"/>
        </w:rPr>
        <w:tab/>
      </w:r>
    </w:p>
    <w:p w:rsidR="005A05A1" w:rsidRPr="00E36719" w:rsidRDefault="00120754" w:rsidP="00E367EF">
      <w:pPr>
        <w:numPr>
          <w:ilvl w:val="0"/>
          <w:numId w:val="14"/>
        </w:numPr>
        <w:spacing w:line="480" w:lineRule="auto"/>
        <w:sectPr w:rsidR="005A05A1" w:rsidRPr="00E36719" w:rsidSect="005A05A1">
          <w:type w:val="continuous"/>
          <w:pgSz w:w="15840" w:h="12240" w:orient="landscape"/>
          <w:pgMar w:top="1440" w:right="1440" w:bottom="1440" w:left="1440" w:header="360" w:footer="720" w:gutter="0"/>
          <w:cols w:num="2" w:space="720"/>
          <w:docGrid w:linePitch="360"/>
        </w:sectPr>
      </w:pPr>
      <w:r w:rsidRPr="00D43755">
        <w:rPr>
          <w:b/>
        </w:rPr>
        <w:t>ID No:</w:t>
      </w:r>
      <w:r w:rsidRPr="00E36719">
        <w:t xml:space="preserve"> </w:t>
      </w:r>
      <w:bookmarkStart w:id="0" w:name="_GoBack"/>
      <w:bookmarkEnd w:id="0"/>
    </w:p>
    <w:p w:rsidR="00631FB1" w:rsidRPr="00E36719" w:rsidRDefault="00631FB1" w:rsidP="005A05A1">
      <w:pPr>
        <w:numPr>
          <w:ilvl w:val="0"/>
          <w:numId w:val="14"/>
        </w:numPr>
        <w:spacing w:line="480" w:lineRule="auto"/>
      </w:pPr>
      <w:r w:rsidRPr="00E36719">
        <w:rPr>
          <w:b/>
        </w:rPr>
        <w:t>Reason:</w:t>
      </w:r>
      <w:r w:rsidR="00D43755">
        <w:tab/>
      </w:r>
      <w:r w:rsidR="00D43755">
        <w:tab/>
      </w:r>
      <w:r w:rsidR="00D43755">
        <w:tab/>
      </w:r>
      <w:r w:rsidR="00D43755">
        <w:tab/>
      </w:r>
      <w:r w:rsidR="00D43755">
        <w:tab/>
      </w:r>
      <w:r w:rsidR="002F1953">
        <w:tab/>
      </w:r>
      <w:r w:rsidR="002F1953">
        <w:tab/>
      </w:r>
      <w:r w:rsidR="002F1953">
        <w:tab/>
        <w:t xml:space="preserve">4. </w:t>
      </w:r>
      <w:r w:rsidR="00A144DA">
        <w:t xml:space="preserve">  </w:t>
      </w:r>
      <w:r w:rsidR="00D43755" w:rsidRPr="002F1953">
        <w:rPr>
          <w:b/>
        </w:rPr>
        <w:t>Mobile</w:t>
      </w:r>
      <w:r w:rsidR="00825FF2">
        <w:rPr>
          <w:b/>
        </w:rPr>
        <w:t xml:space="preserve"> No</w:t>
      </w:r>
      <w:r w:rsidR="00D43755" w:rsidRPr="002F1953">
        <w:rPr>
          <w:b/>
        </w:rPr>
        <w:t>:</w:t>
      </w:r>
    </w:p>
    <w:tbl>
      <w:tblPr>
        <w:tblStyle w:val="TableGrid"/>
        <w:tblW w:w="13209" w:type="dxa"/>
        <w:tblInd w:w="288" w:type="dxa"/>
        <w:tblLook w:val="04A0" w:firstRow="1" w:lastRow="0" w:firstColumn="1" w:lastColumn="0" w:noHBand="0" w:noVBand="1"/>
      </w:tblPr>
      <w:tblGrid>
        <w:gridCol w:w="675"/>
        <w:gridCol w:w="2568"/>
        <w:gridCol w:w="2141"/>
        <w:gridCol w:w="2711"/>
        <w:gridCol w:w="5114"/>
      </w:tblGrid>
      <w:tr w:rsidR="00546DA3" w:rsidRPr="00631FB1" w:rsidTr="00C016A4">
        <w:trPr>
          <w:trHeight w:val="833"/>
        </w:trPr>
        <w:tc>
          <w:tcPr>
            <w:tcW w:w="675" w:type="dxa"/>
            <w:vAlign w:val="center"/>
          </w:tcPr>
          <w:p w:rsidR="00546DA3" w:rsidRPr="00631FB1" w:rsidRDefault="00546DA3" w:rsidP="00631FB1">
            <w:pPr>
              <w:jc w:val="center"/>
              <w:rPr>
                <w:b/>
              </w:rPr>
            </w:pPr>
            <w:r w:rsidRPr="00631FB1">
              <w:rPr>
                <w:b/>
              </w:rPr>
              <w:t>S. No.</w:t>
            </w:r>
          </w:p>
        </w:tc>
        <w:tc>
          <w:tcPr>
            <w:tcW w:w="2568" w:type="dxa"/>
            <w:vAlign w:val="center"/>
          </w:tcPr>
          <w:p w:rsidR="00546DA3" w:rsidRPr="00631FB1" w:rsidRDefault="00546DA3" w:rsidP="00631FB1">
            <w:pPr>
              <w:jc w:val="center"/>
              <w:rPr>
                <w:b/>
              </w:rPr>
            </w:pPr>
            <w:r w:rsidRPr="00631FB1">
              <w:rPr>
                <w:b/>
              </w:rPr>
              <w:t>Course No. &amp; Course Name</w:t>
            </w:r>
          </w:p>
        </w:tc>
        <w:tc>
          <w:tcPr>
            <w:tcW w:w="2141" w:type="dxa"/>
            <w:vAlign w:val="center"/>
          </w:tcPr>
          <w:p w:rsidR="00546DA3" w:rsidRPr="00631FB1" w:rsidRDefault="00546DA3" w:rsidP="00631FB1">
            <w:pPr>
              <w:jc w:val="center"/>
              <w:rPr>
                <w:b/>
              </w:rPr>
            </w:pPr>
            <w:r>
              <w:rPr>
                <w:b/>
              </w:rPr>
              <w:t>Comprehensive</w:t>
            </w:r>
            <w:r w:rsidR="002878AC">
              <w:rPr>
                <w:b/>
              </w:rPr>
              <w:t xml:space="preserve"> &amp; </w:t>
            </w:r>
            <w:r>
              <w:rPr>
                <w:b/>
              </w:rPr>
              <w:t>Examination Date &amp; Session</w:t>
            </w:r>
          </w:p>
        </w:tc>
        <w:tc>
          <w:tcPr>
            <w:tcW w:w="2711" w:type="dxa"/>
            <w:vAlign w:val="center"/>
          </w:tcPr>
          <w:p w:rsidR="00546DA3" w:rsidRPr="00631FB1" w:rsidRDefault="00546DA3" w:rsidP="00631FB1">
            <w:pPr>
              <w:jc w:val="center"/>
              <w:rPr>
                <w:b/>
              </w:rPr>
            </w:pPr>
            <w:r w:rsidRPr="00631FB1">
              <w:rPr>
                <w:b/>
              </w:rPr>
              <w:t>Name of IC</w:t>
            </w:r>
          </w:p>
        </w:tc>
        <w:tc>
          <w:tcPr>
            <w:tcW w:w="5114" w:type="dxa"/>
            <w:vAlign w:val="center"/>
          </w:tcPr>
          <w:p w:rsidR="00546DA3" w:rsidRPr="00631FB1" w:rsidRDefault="00546DA3" w:rsidP="00631FB1">
            <w:pPr>
              <w:jc w:val="center"/>
              <w:rPr>
                <w:b/>
              </w:rPr>
            </w:pPr>
            <w:r w:rsidRPr="00631FB1">
              <w:rPr>
                <w:b/>
              </w:rPr>
              <w:t>Remarks of IC &amp; Signature</w:t>
            </w:r>
          </w:p>
        </w:tc>
      </w:tr>
      <w:tr w:rsidR="00546DA3" w:rsidTr="00C016A4">
        <w:trPr>
          <w:trHeight w:val="608"/>
        </w:trPr>
        <w:tc>
          <w:tcPr>
            <w:tcW w:w="675" w:type="dxa"/>
            <w:vAlign w:val="center"/>
          </w:tcPr>
          <w:p w:rsidR="00546DA3" w:rsidRPr="005A05A1" w:rsidRDefault="00546DA3" w:rsidP="00631FB1">
            <w:pPr>
              <w:jc w:val="center"/>
              <w:rPr>
                <w:b/>
              </w:rPr>
            </w:pPr>
            <w:r w:rsidRPr="005A05A1">
              <w:rPr>
                <w:b/>
              </w:rPr>
              <w:t>1</w:t>
            </w:r>
          </w:p>
        </w:tc>
        <w:tc>
          <w:tcPr>
            <w:tcW w:w="2568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14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71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5114" w:type="dxa"/>
            <w:vAlign w:val="center"/>
          </w:tcPr>
          <w:p w:rsidR="00546DA3" w:rsidRDefault="00546DA3" w:rsidP="00631FB1">
            <w:pPr>
              <w:jc w:val="center"/>
            </w:pPr>
          </w:p>
        </w:tc>
      </w:tr>
      <w:tr w:rsidR="00546DA3" w:rsidTr="00C016A4">
        <w:trPr>
          <w:trHeight w:val="649"/>
        </w:trPr>
        <w:tc>
          <w:tcPr>
            <w:tcW w:w="675" w:type="dxa"/>
            <w:vAlign w:val="center"/>
          </w:tcPr>
          <w:p w:rsidR="00546DA3" w:rsidRPr="005A05A1" w:rsidRDefault="00546DA3" w:rsidP="00631FB1">
            <w:pPr>
              <w:jc w:val="center"/>
              <w:rPr>
                <w:b/>
              </w:rPr>
            </w:pPr>
            <w:r w:rsidRPr="005A05A1">
              <w:rPr>
                <w:b/>
              </w:rPr>
              <w:t>2</w:t>
            </w:r>
          </w:p>
        </w:tc>
        <w:tc>
          <w:tcPr>
            <w:tcW w:w="2568" w:type="dxa"/>
            <w:vAlign w:val="center"/>
          </w:tcPr>
          <w:p w:rsidR="00D77E98" w:rsidRDefault="00D77E98" w:rsidP="00631FB1">
            <w:pPr>
              <w:jc w:val="center"/>
            </w:pPr>
          </w:p>
        </w:tc>
        <w:tc>
          <w:tcPr>
            <w:tcW w:w="214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71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5114" w:type="dxa"/>
            <w:vAlign w:val="center"/>
          </w:tcPr>
          <w:p w:rsidR="00546DA3" w:rsidRDefault="00546DA3" w:rsidP="00631FB1">
            <w:pPr>
              <w:jc w:val="center"/>
            </w:pPr>
          </w:p>
        </w:tc>
      </w:tr>
      <w:tr w:rsidR="00546DA3" w:rsidTr="00C016A4">
        <w:trPr>
          <w:trHeight w:val="558"/>
        </w:trPr>
        <w:tc>
          <w:tcPr>
            <w:tcW w:w="675" w:type="dxa"/>
            <w:vAlign w:val="center"/>
          </w:tcPr>
          <w:p w:rsidR="00546DA3" w:rsidRPr="005A05A1" w:rsidRDefault="00546DA3" w:rsidP="00631FB1">
            <w:pPr>
              <w:jc w:val="center"/>
              <w:rPr>
                <w:b/>
              </w:rPr>
            </w:pPr>
            <w:r w:rsidRPr="005A05A1">
              <w:rPr>
                <w:b/>
              </w:rPr>
              <w:t>3</w:t>
            </w:r>
          </w:p>
        </w:tc>
        <w:tc>
          <w:tcPr>
            <w:tcW w:w="2568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14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71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5114" w:type="dxa"/>
            <w:vAlign w:val="center"/>
          </w:tcPr>
          <w:p w:rsidR="00546DA3" w:rsidRDefault="00546DA3" w:rsidP="00631FB1">
            <w:pPr>
              <w:jc w:val="center"/>
            </w:pPr>
          </w:p>
        </w:tc>
      </w:tr>
      <w:tr w:rsidR="00546DA3" w:rsidTr="00C016A4">
        <w:trPr>
          <w:trHeight w:val="598"/>
        </w:trPr>
        <w:tc>
          <w:tcPr>
            <w:tcW w:w="675" w:type="dxa"/>
            <w:vAlign w:val="center"/>
          </w:tcPr>
          <w:p w:rsidR="00546DA3" w:rsidRPr="005A05A1" w:rsidRDefault="00546DA3" w:rsidP="00631FB1">
            <w:pPr>
              <w:jc w:val="center"/>
              <w:rPr>
                <w:b/>
              </w:rPr>
            </w:pPr>
            <w:r w:rsidRPr="005A05A1">
              <w:rPr>
                <w:b/>
              </w:rPr>
              <w:t>4</w:t>
            </w:r>
          </w:p>
        </w:tc>
        <w:tc>
          <w:tcPr>
            <w:tcW w:w="2568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14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71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5114" w:type="dxa"/>
            <w:vAlign w:val="center"/>
          </w:tcPr>
          <w:p w:rsidR="00546DA3" w:rsidRDefault="00546DA3" w:rsidP="00631FB1">
            <w:pPr>
              <w:jc w:val="center"/>
            </w:pPr>
          </w:p>
        </w:tc>
      </w:tr>
      <w:tr w:rsidR="00546DA3" w:rsidTr="00C016A4">
        <w:trPr>
          <w:trHeight w:val="629"/>
        </w:trPr>
        <w:tc>
          <w:tcPr>
            <w:tcW w:w="675" w:type="dxa"/>
            <w:vAlign w:val="center"/>
          </w:tcPr>
          <w:p w:rsidR="00546DA3" w:rsidRPr="005A05A1" w:rsidRDefault="00546DA3" w:rsidP="00631FB1">
            <w:pPr>
              <w:jc w:val="center"/>
              <w:rPr>
                <w:b/>
              </w:rPr>
            </w:pPr>
            <w:r w:rsidRPr="005A05A1">
              <w:rPr>
                <w:b/>
              </w:rPr>
              <w:t>5</w:t>
            </w:r>
          </w:p>
        </w:tc>
        <w:tc>
          <w:tcPr>
            <w:tcW w:w="2568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14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71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5114" w:type="dxa"/>
            <w:vAlign w:val="center"/>
          </w:tcPr>
          <w:p w:rsidR="00546DA3" w:rsidRDefault="00546DA3" w:rsidP="00631FB1">
            <w:pPr>
              <w:jc w:val="center"/>
            </w:pPr>
          </w:p>
        </w:tc>
      </w:tr>
      <w:tr w:rsidR="00546DA3" w:rsidTr="00C016A4">
        <w:trPr>
          <w:trHeight w:val="659"/>
        </w:trPr>
        <w:tc>
          <w:tcPr>
            <w:tcW w:w="675" w:type="dxa"/>
            <w:vAlign w:val="center"/>
          </w:tcPr>
          <w:p w:rsidR="00546DA3" w:rsidRPr="005A05A1" w:rsidRDefault="00546DA3" w:rsidP="00631FB1">
            <w:pPr>
              <w:jc w:val="center"/>
              <w:rPr>
                <w:b/>
              </w:rPr>
            </w:pPr>
            <w:r w:rsidRPr="005A05A1">
              <w:rPr>
                <w:b/>
              </w:rPr>
              <w:t>6</w:t>
            </w:r>
          </w:p>
        </w:tc>
        <w:tc>
          <w:tcPr>
            <w:tcW w:w="2568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14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71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5114" w:type="dxa"/>
            <w:vAlign w:val="center"/>
          </w:tcPr>
          <w:p w:rsidR="00546DA3" w:rsidRDefault="00546DA3" w:rsidP="00631FB1">
            <w:pPr>
              <w:jc w:val="center"/>
            </w:pPr>
          </w:p>
        </w:tc>
      </w:tr>
    </w:tbl>
    <w:p w:rsidR="006129FA" w:rsidRDefault="006129FA" w:rsidP="006129FA">
      <w:pPr>
        <w:spacing w:line="360" w:lineRule="auto"/>
        <w:rPr>
          <w:sz w:val="22"/>
          <w:szCs w:val="22"/>
        </w:rPr>
      </w:pPr>
    </w:p>
    <w:p w:rsidR="00546DA3" w:rsidRDefault="00546DA3" w:rsidP="006129FA">
      <w:pPr>
        <w:spacing w:line="360" w:lineRule="auto"/>
        <w:rPr>
          <w:b/>
        </w:rPr>
      </w:pPr>
    </w:p>
    <w:p w:rsidR="001A4FCE" w:rsidRPr="00E36719" w:rsidRDefault="00120754" w:rsidP="006129FA">
      <w:pPr>
        <w:spacing w:line="360" w:lineRule="auto"/>
        <w:rPr>
          <w:b/>
        </w:rPr>
      </w:pPr>
      <w:r w:rsidRPr="00E36719">
        <w:rPr>
          <w:b/>
        </w:rPr>
        <w:t xml:space="preserve">Signature of the </w:t>
      </w:r>
      <w:r w:rsidR="00631FB1" w:rsidRPr="00E36719">
        <w:rPr>
          <w:b/>
        </w:rPr>
        <w:t>Student</w:t>
      </w:r>
      <w:r w:rsidR="006129FA">
        <w:rPr>
          <w:b/>
        </w:rPr>
        <w:tab/>
      </w:r>
      <w:r w:rsidR="006129FA">
        <w:rPr>
          <w:b/>
        </w:rPr>
        <w:tab/>
      </w:r>
      <w:r w:rsidR="006129FA">
        <w:rPr>
          <w:b/>
        </w:rPr>
        <w:tab/>
      </w:r>
      <w:r w:rsidR="006129FA">
        <w:rPr>
          <w:b/>
        </w:rPr>
        <w:tab/>
      </w:r>
      <w:r w:rsidR="006129FA">
        <w:rPr>
          <w:b/>
        </w:rPr>
        <w:tab/>
      </w:r>
      <w:r w:rsidR="006129FA">
        <w:rPr>
          <w:b/>
        </w:rPr>
        <w:tab/>
      </w:r>
      <w:r w:rsidR="006129FA">
        <w:rPr>
          <w:b/>
        </w:rPr>
        <w:tab/>
      </w:r>
      <w:r w:rsidR="006129FA">
        <w:rPr>
          <w:b/>
        </w:rPr>
        <w:tab/>
      </w:r>
      <w:r w:rsidR="006129FA">
        <w:rPr>
          <w:b/>
        </w:rPr>
        <w:tab/>
      </w:r>
      <w:r w:rsidR="006129FA">
        <w:rPr>
          <w:b/>
        </w:rPr>
        <w:tab/>
      </w:r>
      <w:r w:rsidR="006129FA">
        <w:rPr>
          <w:b/>
        </w:rPr>
        <w:tab/>
        <w:t>Approved/ Not Approved</w:t>
      </w:r>
    </w:p>
    <w:sectPr w:rsidR="001A4FCE" w:rsidRPr="00E36719" w:rsidSect="005A05A1">
      <w:type w:val="continuous"/>
      <w:pgSz w:w="15840" w:h="12240" w:orient="landscape"/>
      <w:pgMar w:top="576" w:right="1440" w:bottom="576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0C39" w:rsidRDefault="00D40C39" w:rsidP="0019311B">
      <w:r>
        <w:separator/>
      </w:r>
    </w:p>
  </w:endnote>
  <w:endnote w:type="continuationSeparator" w:id="0">
    <w:p w:rsidR="00D40C39" w:rsidRDefault="00D40C39" w:rsidP="001931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29FA" w:rsidRPr="006129FA" w:rsidRDefault="006129FA" w:rsidP="006129FA">
    <w:pPr>
      <w:pStyle w:val="Footer"/>
      <w:rPr>
        <w:rFonts w:ascii="Times New Roman" w:hAnsi="Times New Roman" w:cs="Times New Roman"/>
        <w:b/>
        <w:sz w:val="24"/>
        <w:szCs w:val="24"/>
      </w:rPr>
    </w:pPr>
    <w:r>
      <w:tab/>
    </w:r>
    <w:r>
      <w:tab/>
    </w:r>
    <w:r>
      <w:tab/>
    </w:r>
    <w:r w:rsidR="00546DA3">
      <w:rPr>
        <w:rFonts w:ascii="Times New Roman" w:hAnsi="Times New Roman" w:cs="Times New Roman"/>
        <w:b/>
        <w:sz w:val="24"/>
        <w:szCs w:val="24"/>
      </w:rPr>
      <w:t>TIMETABLE &amp; EX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0C39" w:rsidRDefault="00D40C39" w:rsidP="0019311B">
      <w:r>
        <w:separator/>
      </w:r>
    </w:p>
  </w:footnote>
  <w:footnote w:type="continuationSeparator" w:id="0">
    <w:p w:rsidR="00D40C39" w:rsidRDefault="00D40C39" w:rsidP="001931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311B" w:rsidRPr="0019311B" w:rsidRDefault="00D40C39" w:rsidP="0019311B">
    <w:pPr>
      <w:pStyle w:val="Header"/>
      <w:ind w:left="-720"/>
    </w:pPr>
    <w:r>
      <w:rPr>
        <w:rFonts w:ascii="Times New Roman" w:hAnsi="Times New Roman" w:cs="Times New Roman"/>
      </w:rPr>
    </w:r>
    <w:r>
      <w:rPr>
        <w:rFonts w:ascii="Times New Roman" w:hAnsi="Times New Roman" w:cs="Times New Roman"/>
      </w:rPr>
      <w:pict>
        <v:group id="_x0000_s2623" editas="canvas" style="width:463.95pt;height:83.95pt;mso-position-horizontal-relative:char;mso-position-vertical-relative:line" coordsize="9279,1679">
          <o:lock v:ext="edit" aspectratio="t"/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622" type="#_x0000_t75" style="position:absolute;width:9279;height:1679" o:preferrelative="f">
            <v:fill o:detectmouseclick="t"/>
            <v:path o:extrusionok="t" o:connecttype="none"/>
            <o:lock v:ext="edit" text="t"/>
          </v:shape>
          <v:rect id="_x0000_s2624" style="position:absolute;left:1606;top:1203;width:1978;height:230;mso-wrap-style:none" filled="f" stroked="f">
            <v:textbox style="mso-next-textbox:#_x0000_s2624;mso-fit-shape-to-text:t" inset="0,0,0,0">
              <w:txbxContent>
                <w:p w:rsidR="006948DF" w:rsidRPr="006948DF" w:rsidRDefault="00546DA3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211D70"/>
                      <w:sz w:val="20"/>
                      <w:szCs w:val="20"/>
                    </w:rPr>
                    <w:t>TIMETABLE &amp; EXAM</w:t>
                  </w:r>
                </w:p>
              </w:txbxContent>
            </v:textbox>
          </v:rect>
          <v:shape id="_x0000_s2626" style="position:absolute;left:180;top:185;width:1096;height:1268" coordsize="1096,1268" path="m545,r,l605,5r50,5l710,25r50,20l810,66r45,30l895,126r40,35l970,201r31,40l1031,286r20,50l1071,386r15,50l1091,491r5,56l1096,547r-5,70l1081,682r-20,60l1031,802r-30,55l960,907r-45,45l865,992r105,146l970,1138r-55,35l865,1203r-55,20l755,1243r-60,10l640,1263r-55,5l530,1268r-55,l425,1258r-55,-10l320,1233r-45,-15l230,1198r-45,-25l145,1148,240,997r,l190,962,140,912,100,862,65,807,35,747,15,682,5,617,,547r,l,491,10,436,25,386,40,336,65,286,95,241r30,-40l160,161r40,-35l240,96,285,66,335,45,385,25,435,10,490,5,545,xe" fillcolor="#e9972f" stroked="f">
            <v:path arrowok="t"/>
          </v:shape>
          <v:shape id="_x0000_s2627" style="position:absolute;left:180;top:185;width:1096;height:1268" coordsize="1096,1268" path="m545,r,l605,5r50,5l710,25r50,20l810,66r45,30l895,126r40,35l970,201r31,40l1031,286r20,50l1071,386r15,50l1091,491r5,56l1096,547r-5,70l1081,682r-20,60l1031,802r-30,55l960,907r-45,45l865,992r105,146l970,1138r-55,35l865,1203r-55,20l755,1243r-60,10l640,1263r-55,5l530,1268r-55,l425,1258r-55,-10l320,1233r-45,-15l230,1198r-45,-25l145,1148,240,997r,l190,962,140,912,100,862,65,807,35,747,15,682,5,617,,547r,l,491,10,436,25,386,40,336,65,286,95,241r30,-40l160,161r40,-35l240,96,285,66,335,45,385,25,435,10,490,5,545,e" filled="f" stroked="f">
            <v:path arrowok="t"/>
          </v:shape>
          <v:shape id="_x0000_s2628" style="position:absolute;left:235;top:235;width:986;height:988" coordsize="986,988" path="m535,46r,l575,51r40,10l625,21r,l675,36r45,25l705,96r,l740,121r30,20l800,111r,l835,141r35,40l840,206r,l870,246r15,30l926,256r,l946,301r15,45l926,361r,l936,396r5,40l986,436r,l986,486r,51l941,537r,l936,577r-10,45l966,632r,l951,677r-20,50l890,707r,l870,742r-25,35l880,802r,l845,842r-35,30l785,842r,l750,867r-35,25l730,927r,l685,952r-45,15l630,927r,l590,937r-45,10l550,988r,l500,988r-50,l450,947r,l405,942,365,932r-10,35l355,967,310,952,270,932r15,-35l285,897,250,877,215,852r-30,30l185,882,150,852,115,812r30,-25l145,787,120,752,100,717,60,742r,l40,692,20,647,60,632r,l50,592,45,552,,552r,l,456r40,l40,456r5,-40l55,371,15,361r,l30,316,50,276r35,20l85,296r25,-40l135,221,100,191r,l135,156r35,-35l200,151r,l230,126r35,-20l250,66r,l295,46,340,26r15,40l355,66,395,56,440,46,435,r,l485,r50,5l535,46xe" fillcolor="#211d70" stroked="f">
            <v:path arrowok="t"/>
          </v:shape>
          <v:shape id="_x0000_s2629" style="position:absolute;left:310;top:316;width:835;height:831" coordsize="835,831" path="m420,r,l460,r40,10l540,20r40,10l615,50r35,20l685,95r30,25l740,150r25,35l785,215r15,40l815,290r10,40l835,375r,41l835,416r,45l825,501r-10,40l800,576r-15,40l765,651r-25,30l715,711r-30,25l650,761r-35,20l580,801r-40,10l500,821r-40,10l420,831r,l375,831,335,821,295,811,255,801,220,781,185,761,150,736,125,711,95,681,70,651,50,616,35,576,20,541,10,501,5,461,,416r,l5,375r5,-45l20,290,35,255,50,215,70,185,95,150r30,-30l150,95,185,70,220,50,255,30,295,20,335,10,375,r45,xe" stroked="f">
            <v:path arrowok="t"/>
          </v:shape>
          <v:shape id="_x0000_s2630" style="position:absolute;left:310;top:316;width:835;height:831" coordsize="835,831" path="m420,r,l460,r40,10l540,20r40,10l615,50r35,20l685,95r30,25l740,150r25,35l785,215r15,40l815,290r10,40l835,375r,41l835,416r,45l825,501r-10,40l800,576r-15,40l765,651r-25,30l715,711r-30,25l650,761r-35,20l580,801r-40,10l500,821r-40,10l420,831r,l375,831,335,821,295,811,255,801,220,781,185,761,150,736,125,711,95,681,70,651,50,616,35,576,20,541,10,501,5,461,,416r,l5,375r5,-45l20,290,35,255,50,215,70,185,95,150r30,-30l150,95,185,70,220,50,255,30,295,20,335,10,375,r45,e" filled="f" stroked="f">
            <v:path arrowok="t"/>
          </v:shape>
          <v:shape id="_x0000_s2631" style="position:absolute;width:1456;height:767" coordsize="1456,767" path="m180,762l5,767r,l,742r,l5,666,15,591,35,521,60,451,90,391r35,-65l170,271r45,-51l265,170r55,-40l380,90,445,60,510,35,580,15,655,5,725,r,l800,5r75,10l945,35r65,25l1075,90r60,40l1191,170r50,50l1286,271r45,55l1366,391r30,60l1421,521r20,70l1451,666r5,76l1451,762r-175,-5l1276,757r,-25l1276,732r-5,-56l1266,621r-15,-50l1231,521r-20,-50l1181,426r-31,-40l1115,346r-40,-35l1035,281,990,251,940,230,890,210,835,195r-50,-5l725,185r,l670,190r-55,5l565,210r-50,20l465,251r-45,30l380,311r-40,35l305,386r-30,40l245,471r-25,50l205,571r-15,50l180,676r,56l180,732r,30xe" fillcolor="#eea339" stroked="f">
            <v:path arrowok="t"/>
          </v:shape>
          <v:shape id="_x0000_s2632" style="position:absolute;width:1456;height:767" coordsize="1456,767" path="m180,762l5,767r,l,742r,l5,666,15,591,35,521,60,451,90,391r35,-65l170,271r45,-51l265,170r55,-40l380,90,445,60,510,35,580,15,655,5,725,r,l800,5r75,10l945,35r65,25l1075,90r60,40l1191,170r50,50l1286,271r45,55l1366,391r30,60l1421,521r20,70l1451,666r5,76l1451,762r-175,-5l1276,757r,-25l1276,732r-5,-56l1266,621r-15,-50l1231,521r-20,-50l1181,426r-31,-40l1115,346r-40,-35l1035,281,990,251,940,230,890,210,835,195r-50,-5l725,185r,l670,190r-55,5l565,210r-50,20l465,251r-45,30l380,311r-40,35l305,386r-30,40l245,471r-25,50l205,571r-15,50l180,676r,56l180,732r,30e" filled="f" stroked="f">
            <v:path arrowok="t"/>
          </v:shape>
          <v:shape id="_x0000_s2633" style="position:absolute;left:20;top:20;width:1416;height:732" coordsize="1416,732" path="m1416,722r,-5l1416,717r-5,-81l1401,556r-25,-80l1346,406r-40,-70l1261,266r-55,-61l1141,150r,l1095,120,1045,90,990,60,940,40,880,25,825,10,765,5,710,r,l650,5r-60,5l535,25,475,40,420,60,370,85r-50,30l270,150r,l210,205r-55,61l105,336,70,406,35,486,15,566,5,646,,732r160,-5l160,727r,-15l160,712r,-56l170,601r15,-50l200,501r25,-50l255,406r30,-40l320,326r40,-35l400,261r45,-30l495,210r50,-20l595,175r55,-5l705,165r,l765,170r50,5l870,190r50,20l970,231r45,30l1055,291r40,35l1130,366r31,40l1191,451r20,50l1231,551r15,50l1251,656r5,56l1256,712r,5l1416,722xe" fillcolor="#211d70" stroked="f">
            <v:path arrowok="t"/>
          </v:shape>
          <v:shape id="_x0000_s2634" style="position:absolute;left:1291;top:581;width:105;height:50" coordsize="105,50" path="m90,35r,l10,50r,l5,40r,l30,35r,l35,35r5,-5l40,30,35,25r,l30,25r,l10,30r,l5,30,,25r,l,20r,l85,r,l95,r10,10l105,10r,10l105,30r,l90,35xm85,10r,l50,20r,l50,25r,l50,25r,l55,30r5,l85,25r,l95,25r,-10l90,10r-5,xe" stroked="f">
            <v:path arrowok="t"/>
            <o:lock v:ext="edit" verticies="t"/>
          </v:shape>
          <v:shape id="_x0000_s2635" style="position:absolute;left:1291;top:581;width:105;height:50" coordsize="105,50" path="m90,35r,l10,50r,l5,40r,l30,35r,l35,35r5,-5l40,30,35,25r,l30,25r,l10,30r,l5,30,,25r,l,20r,l85,r,l95,r10,10l105,10r,10l105,30r,l90,35e" filled="f" stroked="f">
            <v:path arrowok="t"/>
          </v:shape>
          <v:shape id="_x0000_s2636" style="position:absolute;left:1341;top:591;width:45;height:20" coordsize="45,20" path="m35,r,l,10r,l,15r,l,15r,l5,20r5,l35,15r,l45,15,45,5,40,,35,e" filled="f" stroked="f">
            <v:path arrowok="t"/>
          </v:shape>
          <v:shape id="_x0000_s2637" style="position:absolute;left:1301;top:631;width:110;height:45" coordsize="110,45" path="m,10r,l100,r,l100,r,l105,5r-5,l100,5,50,30r,l100,25r,l105,30r,l110,35r,l110,35r-5,5l105,40,10,45r,l5,45r,-5l5,40r,l50,15r,l10,20r,l5,20r,l,20r,l,20,,10xe" stroked="f">
            <v:path arrowok="t"/>
          </v:shape>
          <v:shape id="_x0000_s2638" style="position:absolute;left:1301;top:631;width:110;height:45" coordsize="110,45" path="m,10r,l100,r,l100,r,l105,5r-5,l100,5,50,30r,l100,25r,l105,30r,l110,35r,l110,35r-5,5l105,40,10,45r,l5,45r,-5l5,40r,l50,15r,l10,20r,l5,20r,l,20r,l,20,,10e" filled="f" stroked="f">
            <v:path arrowok="t"/>
          </v:shape>
          <v:shape id="_x0000_s2639" style="position:absolute;left:1306;top:681;width:105;height:20" coordsize="105,20" path="m,5r,l105,r,l105,5r,l105,10,95,15r,l5,20r,l,15,,10r,l,5xe" stroked="f">
            <v:path arrowok="t"/>
          </v:shape>
          <v:shape id="_x0000_s2640" style="position:absolute;left:1306;top:681;width:105;height:20" coordsize="105,20" path="m,5r,l105,r,l105,5r,l105,10,95,15r,l5,20r,l,15,,10r,l,5e" filled="f" stroked="f">
            <v:path arrowok="t"/>
          </v:shape>
          <v:shape id="_x0000_s2641" style="position:absolute;left:1276;top:501;width:100;height:45" coordsize="100,45" path="m,35r,l95,r,l100,5r,l100,10r-5,5l95,15,5,45r,l,45,,40r,l,35xe" stroked="f">
            <v:path arrowok="t"/>
          </v:shape>
          <v:shape id="_x0000_s2642" style="position:absolute;left:1276;top:501;width:100;height:45" coordsize="100,45" path="m,35r,l95,r,l100,5r,l100,10r-5,5l95,15,5,45r,l,45,,40r,l,35e" filled="f" stroked="f">
            <v:path arrowok="t"/>
          </v:shape>
          <v:shape id="_x0000_s2643" style="position:absolute;left:1261;top:456;width:105;height:55" coordsize="105,55" path="m,35r,l90,r,l105,25r,l105,30r-5,5l100,35,50,55r,l45,55r-5,l40,55,35,40r,l30,40r,l30,40,10,50r,l,50,,45,,40,,35xm50,30r,l45,35r,l50,40r,l55,40r5,l60,40,85,30r,l90,25r,l85,15r-5,l80,15,50,30xe" stroked="f">
            <v:path arrowok="t"/>
            <o:lock v:ext="edit" verticies="t"/>
          </v:shape>
          <v:shape id="_x0000_s2644" style="position:absolute;left:1261;top:456;width:105;height:55" coordsize="105,55" path="m,35r,l90,r,l105,25r,l105,30r-5,5l100,35,50,55r,l45,55r-5,l40,55,35,40r,l30,40r,l30,40,10,50r,l,50,,45,,40,,35e" filled="f" stroked="f">
            <v:path arrowok="t"/>
          </v:shape>
          <v:shape id="_x0000_s2645" style="position:absolute;left:1306;top:471;width:45;height:25" coordsize="45,25" path="m5,15r,l,20r,l5,25r,l10,25r5,l15,25,40,15r,l45,10r,l40,,35,r,l5,15e" filled="f" stroked="f">
            <v:path arrowok="t"/>
          </v:shape>
          <v:shape id="_x0000_s2646" style="position:absolute;left:1281;top:531;width:105;height:55" coordsize="105,55" path="m,35r,l5,50r,l10,55r,l15,50r,l15,50r,-15l15,35,100,10r,l105,5r,-5l100,,95,r,l5,25r,l,30r,5xe" stroked="f">
            <v:path arrowok="t"/>
          </v:shape>
          <v:shape id="_x0000_s2647" style="position:absolute;left:1281;top:531;width:105;height:55" coordsize="105,55" path="m,35r,l5,50r,l10,55r,l15,50r,l15,50r,-15l15,35,100,10r,l105,5r,-5l100,,95,r,l5,25r,l,30r,5e" filled="f" stroked="f">
            <v:path arrowok="t"/>
          </v:shape>
          <v:shape id="_x0000_s2648" style="position:absolute;left:1045;top:165;width:85;height:96" coordsize="85,96" path="m70,35r,l75,40r,l85,30r,l85,20,80,15r,l70,5r,l60,,50,5r,l35,20r,l35,30r,10l35,40r10,5l45,45r5,5l50,60r,l30,81r,l25,86r-5,l20,86,15,81r,l15,75r,-5l15,70r5,-5l20,65,15,60r,l10,60r-5,l5,60,,70r,l,81r5,5l5,86,15,96r,l25,96,35,91r,l65,60r,l65,50,60,40r,l50,35r,l50,30r,-5l50,25r5,-5l55,20r5,-5l65,15r,l70,20r,l75,25r,5l75,30r-5,5xe" stroked="f">
            <v:path arrowok="t"/>
          </v:shape>
          <v:shape id="_x0000_s2649" style="position:absolute;left:1045;top:165;width:85;height:96" coordsize="85,96" path="m70,35r,l75,40r,l85,30r,l85,20,80,15r,l70,5r,l60,,50,5r,l35,20r,l35,30r,10l35,40r10,5l45,45r5,5l50,60r,l30,81r,l25,86r-5,l20,86,15,81r,l15,75r,-5l15,70r5,-5l20,65,15,60r,l10,60r-5,l5,60,,70r,l,81r5,5l5,86,15,96r,l25,96,35,91r,l65,60r,l65,50,60,40r,l50,35r,l50,30r,-5l50,25r5,-5l55,20r5,-5l65,15r,l70,20r,l75,25r,5l75,30r-5,5e" filled="f" stroked="f">
            <v:path arrowok="t"/>
          </v:shape>
          <v:shape id="_x0000_s2650" style="position:absolute;left:1090;top:200;width:81;height:91" coordsize="81,91" path="m30,66r,l20,76r,l15,76r,l15,71r,l55,15r,l60,15r5,l71,20r-6,5l65,25r-5,5l60,30r,5l65,35r6,l71,35,81,20r,l81,15r,-5l81,10,71,5r,l60,,50,5r,l,66r,l,76r,5l,81r5,5l5,86r10,5l20,86r,l35,76r,l35,71r,l35,71,30,66xe" stroked="f">
            <v:path arrowok="t"/>
          </v:shape>
          <v:shape id="_x0000_s2651" style="position:absolute;left:1090;top:200;width:81;height:91" coordsize="81,91" path="m30,66r,l20,76r,l15,76r,l15,71r,l55,15r,l60,15r5,l71,20r-6,5l65,25r-5,5l60,30r,5l65,35r6,l71,35,81,20r,l81,15r,-5l81,10,71,5r,l60,,50,5r,l,66r,l,76r,5l,81r5,5l5,86r10,5l20,86r,l35,76r,l35,71r,l35,71,30,66e" filled="f" stroked="f">
            <v:path arrowok="t"/>
          </v:shape>
          <v:shape id="_x0000_s2652" style="position:absolute;left:1115;top:230;width:81;height:81" coordsize="81,81" path="m76,r5,10l10,81,,76,76,xe" stroked="f">
            <v:path arrowok="t"/>
          </v:shape>
          <v:shape id="_x0000_s2653" style="position:absolute;left:1135;top:251;width:96;height:90" coordsize="96,90" path="m15,70r,l26,55r,l31,55r,l41,65r,l51,55r,l41,50r,l41,45r,l71,15r,l76,15r,l76,15,86,25r,l91,30r,l96,25r,l96,20r,l76,r,l76,,71,r,l,65r,l,70r,l,70,15,85r,l20,90r,-5l20,85r6,l26,85r,-5l26,80r,l15,70xe" stroked="f">
            <v:path arrowok="t"/>
          </v:shape>
          <v:shape id="_x0000_s2654" style="position:absolute;left:1135;top:251;width:96;height:90" coordsize="96,90" path="m15,70r,l26,55r,l31,55r,l41,65r,l51,55r,l41,50r,l41,45r,l71,15r,l76,15r,l76,15,86,25r,l91,30r,l96,25r,l96,20r,l76,r,l76,,71,r,l,65r,l,70r,l,70,15,85r,l20,90r,-5l20,85r6,l26,85r,-5l26,80r,l15,70e" filled="f" stroked="f">
            <v:path arrowok="t"/>
          </v:shape>
          <v:shape id="_x0000_s2655" style="position:absolute;left:1166;top:286;width:100;height:90" coordsize="100,90" path="m5,70r,l45,40r,l15,80r,l15,85r,5l15,90r,l15,90r5,l20,90,100,30r,l100,25r,l100,25r,l95,20r,l95,20,55,50r,l80,10r,l85,5r,l80,,75,r,l,60r,l,65r,l,65r5,5xe" stroked="f">
            <v:path arrowok="t"/>
          </v:shape>
          <v:shape id="_x0000_s2656" style="position:absolute;left:1166;top:286;width:100;height:90" coordsize="100,90" path="m5,70r,l45,40r,l15,80r,l15,85r,5l15,90r,l15,90r5,l20,90,100,30r,l100,25r,l100,25r,l95,20r,l95,20,55,50r,l80,10r,l85,5r,l80,,75,r,l,60r,l,65r,l,65r5,5e" filled="f" stroked="f">
            <v:path arrowok="t"/>
          </v:shape>
          <v:shape id="_x0000_s2657" style="position:absolute;left:1221;top:376;width:110;height:80" coordsize="110,80" path="m5,55r,l15,75r,l15,80r5,l25,75r,-5l25,70,20,60r,l20,55r,l30,50r,l35,45r,5l35,50r5,5l40,55r5,5l45,60r,l50,55r,l55,55r,-5l55,50,50,40r,l50,40r,-5l50,35,85,15r,l85,15r5,l90,15r5,15l95,30r5,5l100,35r,l110,30r,l95,r,l90,,85,r,l5,50r,l,50r5,5xe" stroked="f">
            <v:path arrowok="t"/>
          </v:shape>
          <v:shape id="_x0000_s2658" style="position:absolute;left:1221;top:376;width:110;height:80" coordsize="110,80" path="m5,55r,l15,75r,l15,80r5,l25,75r,-5l25,70,20,60r,l20,55r,l30,50r,l35,45r,5l35,50r5,5l40,55r5,5l45,60r,l50,55r,l55,55r,-5l55,50,50,40r,l50,40r,-5l50,35,85,15r,l85,15r5,l90,15r5,15l95,30r5,5l100,35r,l110,30r,l95,r,l90,,85,r,l5,50r,l,50r5,5e" filled="f" stroked="f">
            <v:path arrowok="t"/>
          </v:shape>
          <v:shape id="_x0000_s2659" style="position:absolute;left:1201;top:331;width:95;height:80" coordsize="95,80" path="m70,35r,l70,40r,l75,45r5,l80,45,90,35r,l95,30r,-10l95,20,85,5r,l75,,65,5r,l5,45r,l,55,,65r,l10,75r,l15,80,25,75r,l35,70r,l40,65r,l35,60r,l35,60r-5,l30,60,20,65r,l15,65r,l15,60r,-5l15,55,70,15r,l75,15r5,5l80,25r,5l80,30,70,35xe" stroked="f">
            <v:path arrowok="t"/>
          </v:shape>
          <v:shape id="_x0000_s2660" style="position:absolute;left:1201;top:331;width:95;height:80" coordsize="95,80" path="m70,35r,l70,40r,l75,45r5,l80,45,90,35r,l95,30r,-10l95,20,85,5r,l75,,65,5r,l5,45r,l,55,,65r,l10,75r,l15,80,25,75r,l35,70r,l40,65r,l35,60r,l35,60r-5,l30,60,20,65r,l15,65r,l15,60r,-5l15,55,70,15r,l75,15r5,5l80,25r,5l80,30,70,35e" filled="f" stroked="f">
            <v:path arrowok="t"/>
          </v:shape>
          <v:shape id="_x0000_s2661" style="position:absolute;left:1231;top:456;width:25;height:15" coordsize="25,15" path="m,5r,l5,5r,l10,5r,l20,r,l25,r,5l25,5r,5l25,10r,5l25,15r-5,l20,15r-10,l10,15,,5xe" stroked="f">
            <v:path arrowok="t"/>
          </v:shape>
          <v:shape id="_x0000_s2662" style="position:absolute;left:1231;top:456;width:25;height:15" coordsize="25,15" path="m,5r,l5,5r,l10,5r,l20,r,l25,r,5l25,5r,5l25,10r,5l25,15r-5,l20,15r-10,l10,15,,5e" filled="f" stroked="f">
            <v:path arrowok="t"/>
          </v:shape>
          <v:shape id="_x0000_s2663" style="position:absolute;left:115;top:401;width:105;height:80" coordsize="105,80" path="m55,35r,l15,15r,l10,10r,l10,5r,l15,r5,l20,r85,45l105,45r,10l100,55r,l50,50r,l95,70r,l90,80r,l5,40r,l,35,,30,,25r10,l10,25,55,35xe" stroked="f">
            <v:path arrowok="t"/>
          </v:shape>
          <v:shape id="_x0000_s2664" style="position:absolute;left:115;top:401;width:105;height:80" coordsize="105,80" path="m55,35r,l15,15r,l10,10r,l10,5r,l15,r5,l20,r85,45l105,45r,10l100,55r,l50,50r,l95,70r,l90,80r,l5,40r,l,35,,30,,25r10,l10,25,55,35e" filled="f" stroked="f">
            <v:path arrowok="t"/>
          </v:shape>
          <v:shape id="_x0000_s2665" style="position:absolute;left:145;top:361;width:90;height:75" coordsize="90,75" path="m25,15r,l25,15r,l20,15r-5,l15,15r,5l15,25r,l25,35r,l30,35r5,-5l35,30,40,20r,l45,20r5,l50,20,90,45r,l90,55r,l80,70r,l80,75r-10,l70,75,65,70r,l60,60r5,l70,60r,l75,60r,l75,60r5,l80,55r,l80,55,50,35r,l45,35r,l35,45r-5,l25,45r,l5,35r,l,25,,15r,l10,5r,l15,r5,l20,,35,10r,l25,15xe" stroked="f">
            <v:path arrowok="t"/>
          </v:shape>
          <v:shape id="_x0000_s2666" style="position:absolute;left:145;top:361;width:90;height:75" coordsize="90,75" path="m25,15r,l25,15r,l20,15r-5,l15,15r,5l15,25r,l25,35r,l30,35r5,-5l35,30,40,20r,l45,20r5,l50,20,90,45r,l90,55r,l80,70r,l80,75r-10,l70,75,65,70r,l60,60r5,l70,60r,l75,60r,l75,60r5,l80,55r,l80,55,50,35r,l45,35r,l35,45r-5,l25,45r,l5,35r,l,25,,15r,l10,5r,l15,r5,l20,,35,10r,l25,15e" filled="f" stroked="f">
            <v:path arrowok="t"/>
          </v:shape>
          <v:shape id="_x0000_s2667" style="position:absolute;left:165;top:321;width:95;height:75" coordsize="95,75" path="m20,r,l25,5r,l25,10r,l25,15r,l25,15,95,70r,l95,70r,l90,75r,l90,75r,l20,25r,l15,25r,l10,30r,l10,30r-5,l5,30,,25r,l,25,15,r,l20,xe" stroked="f">
            <v:path arrowok="t"/>
          </v:shape>
          <v:shape id="_x0000_s2668" style="position:absolute;left:165;top:321;width:95;height:75" coordsize="95,75" path="m20,r,l25,5r,l25,10r,l25,15r,l25,15,95,70r,l95,70r,l90,75r,l90,75r,l20,25r,l15,25r,l10,30r,l10,30r-5,l5,30,,25r,l,25,15,r,l20,e" filled="f" stroked="f">
            <v:path arrowok="t"/>
          </v:shape>
          <v:shape id="_x0000_s2669" style="position:absolute;left:205;top:271;width:90;height:80" coordsize="90,80" path="m25,r,l30,r,l30,5r,l25,10r,5l25,15,90,75r,l90,75r-5,5l85,80r,l85,80,20,25r,l15,25r,l10,30r-5,l5,30,,25r,l,20,20,r,l25,xe" stroked="f">
            <v:path arrowok="t"/>
          </v:shape>
          <v:shape id="_x0000_s2670" style="position:absolute;left:205;top:271;width:90;height:80" coordsize="90,80" path="m25,r,l30,r,l30,5r,l25,10r,5l25,15,90,75r,l90,75r-5,5l85,80r,l85,80,20,25r,l15,25r,l10,30r-5,l5,30,,25r,l,20,20,r,l25,e" filled="f" stroked="f">
            <v:path arrowok="t"/>
          </v:shape>
          <v:shape id="_x0000_s2671" style="position:absolute;left:190;top:306;width:85;height:70" coordsize="85,70" path="m,5r,l80,65r,l80,70r5,-5l85,65r,-5l85,60,5,r,l,5xe" stroked="f">
            <v:path arrowok="t"/>
          </v:shape>
          <v:shape id="_x0000_s2672" style="position:absolute;left:190;top:306;width:85;height:70" coordsize="85,70" path="m,5r,l80,65r,l80,70r5,-5l85,65r,-5l85,60,5,r,l,5e" filled="f" stroked="f">
            <v:path arrowok="t"/>
          </v:shape>
          <v:shape id="_x0000_s2673" style="position:absolute;left:280;top:200;width:80;height:91" coordsize="80,91" path="m30,r,l35,r,l35,5r,l30,10r,5l30,15,80,81r,l80,86r-5,5l75,91r-5,l70,91,20,20r,l15,20r,l10,25r-5,l5,25,,20,,15,25,r,l30,xe" stroked="f">
            <v:path arrowok="t"/>
          </v:shape>
          <v:shape id="_x0000_s2674" style="position:absolute;left:280;top:200;width:80;height:91" coordsize="80,91" path="m30,r,l35,r,l35,5r,l30,10r,5l30,15,80,81r,l80,86r-5,5l75,91r-5,l70,91,20,20r,l15,20r,l10,25r-5,l5,25,,20,,15,25,r,l30,e" filled="f" stroked="f">
            <v:path arrowok="t"/>
          </v:shape>
          <v:shape id="_x0000_s2675" style="position:absolute;left:320;top:160;width:90;height:111" coordsize="90,111" path="m,25r,l35,r,l40,10r,l20,25r,l20,30r,5l20,35,45,65r,l60,55r,l65,60r,l65,65r,5l65,70,55,80r,l60,91r,l65,91r,l85,80r,l90,86r,l90,91r,l90,91,60,111r,l,25xe" stroked="f">
            <v:path arrowok="t"/>
          </v:shape>
          <v:shape id="_x0000_s2676" style="position:absolute;left:320;top:160;width:90;height:111" coordsize="90,111" path="m,25r,l35,r,l40,10r,l20,25r,l20,30r,5l20,35,45,65r,l60,55r,l65,60r,l65,65r,5l65,70,55,80r,l60,91r,l65,91r,l85,80r,l90,86r,l90,91r,l90,91,60,111r,l,25e" filled="f" stroked="f">
            <v:path arrowok="t"/>
          </v:shape>
          <v:shape id="_x0000_s2677" style="position:absolute;left:240;top:230;width:90;height:96" coordsize="90,96" path="m5,21r,l65,81r,l70,81r5,l80,76r,l80,76r,-5l80,71,20,5r,l25,r,l90,66r,l90,71r,10l90,81,80,91r,l70,96,60,91r,l,31r,l,31,,26r,l5,21r,l5,21xe" stroked="f">
            <v:path arrowok="t"/>
          </v:shape>
          <v:shape id="_x0000_s2678" style="position:absolute;left:240;top:230;width:90;height:96" coordsize="90,96" path="m5,21r,l65,81r,l70,81r5,l80,76r,l80,76r,-5l80,71,20,5r,l25,r,l90,66r,l90,71r,10l90,81,80,91r,l70,96,60,91r,l,31r,l,31,,26r,l5,21r,l5,21e" filled="f" stroked="f">
            <v:path arrowok="t"/>
          </v:shape>
          <v:shape id="_x0000_s2679" style="position:absolute;left:100;top:451;width:100;height:50" coordsize="100,50" path="m,5r,l95,50r,l100,40r,l10,r,l10,,5,r,l,5xe" stroked="f">
            <v:path arrowok="t"/>
          </v:shape>
          <v:shape id="_x0000_s2680" style="position:absolute;left:100;top:451;width:100;height:50" coordsize="100,50" path="m,5r,l95,50r,l100,40r,l10,r,l10,,5,r,l,5e" filled="f" stroked="f">
            <v:path arrowok="t"/>
          </v:shape>
          <v:shape id="_x0000_s2681" style="position:absolute;left:350;top:1187;width:775;height:251" coordsize="775,251" path="m85,5l,141r,l35,166r45,20l120,206r45,15l215,236r50,5l315,251r50,l420,251r50,-5l525,236r50,-10l630,206r50,-20l730,161r45,-30l680,r,l610,36,540,66,500,76,460,86r-40,5l375,91r,l300,86,225,71,150,41,85,5xe" fillcolor="#211d70" stroked="f">
            <v:path arrowok="t"/>
          </v:shape>
          <v:shape id="_x0000_s2682" style="position:absolute;left:350;top:1187;width:775;height:251" coordsize="775,251" path="m85,5l,141r,l35,166r45,20l120,206r45,15l215,236r50,5l315,251r50,l420,251r50,-5l525,236r50,-10l630,206r50,-20l730,161r45,-30l680,r,l610,36,540,66,500,76,460,86r-40,5l375,91r,l300,86,225,71,150,41,85,5e" filled="f" stroked="f">
            <v:path arrowok="t"/>
          </v:shape>
          <v:shape id="_x0000_s2683" style="position:absolute;left:730;top:396;width:400;height:736" coordsize="400,736" path="m220,r,l260,30r35,35l325,100r25,40l370,185r15,50l395,285r5,51l400,336r,40l390,416r-10,40l370,491r-20,35l330,561r-20,30l280,621r-25,25l225,666r-35,25l155,706r-40,15l80,731r-40,5l,736,220,xe" fillcolor="#fac92e" stroked="f">
            <v:path arrowok="t"/>
          </v:shape>
          <v:shape id="_x0000_s2684" style="position:absolute;left:325;top:406;width:410;height:726" coordsize="410,726" path="m410,726r,l405,726r,l360,726r-40,-5l285,711,245,696,210,681,180,656,145,636,120,611,90,581,70,551,50,516,30,481,20,446,10,406,5,366,,326r,l5,275r5,-45l25,185,45,140,70,100,100,65,130,30,170,,410,726xe" fillcolor="#76c2e5" stroked="f">
            <v:path arrowok="t"/>
          </v:shape>
          <v:shape id="_x0000_s2685" style="position:absolute;left:505;top:331;width:435;height:751" coordsize="435,751" path="m225,r,l280,5r55,10l385,35r50,25l225,751,,65r,l50,40,105,15,160,5,225,xe" fillcolor="#ed1c24" stroked="f">
            <v:path arrowok="t"/>
          </v:shape>
          <v:shape id="_x0000_s2686" style="position:absolute;left:505;top:331;width:435;height:751" coordsize="435,751" path="m225,r,l280,5r55,10l385,35r50,25l225,751,,65r,l50,40,105,15,160,5,225,e" filled="f" stroked="f">
            <v:path arrowok="t"/>
          </v:shape>
          <v:shape id="_x0000_s2687" style="position:absolute;left:700;top:501;width:150;height:120" coordsize="150,120" path="m45,l150,75,90,120,20,65,,50,45,xe" fillcolor="#e9972f" stroked="f">
            <v:path arrowok="t"/>
          </v:shape>
          <v:shape id="_x0000_s2688" style="position:absolute;left:695;top:496;width:160;height:130" coordsize="160,130" path="m95,130l25,75,,60,50,,160,80,95,130xm15,55l30,70r65,50l145,80,50,10,15,55xe" stroked="f">
            <v:path arrowok="t"/>
            <o:lock v:ext="edit" verticies="t"/>
          </v:shape>
          <v:shape id="_x0000_s2689" style="position:absolute;left:680;top:376;width:85;height:170" coordsize="85,170" path="m45,l,70,40,170,85,70,45,xe" fillcolor="#e9972f" stroked="f">
            <v:path arrowok="t"/>
          </v:shape>
          <v:shape id="_x0000_s2690" style="position:absolute;left:675;top:366;width:95;height:190" coordsize="95,190" path="m45,190l,80,50,,95,80,45,190xm10,80r35,90l85,80,50,15,10,80xe" stroked="f">
            <v:path arrowok="t"/>
            <o:lock v:ext="edit" verticies="t"/>
          </v:shape>
          <v:shape id="_x0000_s2691" style="position:absolute;left:725;top:416;width:90;height:155" coordsize="90,155" path="m5,75l55,,90,95,,155,5,75xe" fillcolor="#e9972f" stroked="f">
            <v:path arrowok="t"/>
          </v:shape>
          <v:shape id="_x0000_s2692" style="position:absolute;left:720;top:406;width:100;height:175" coordsize="100,175" path="m,175l5,80,60,r40,110l,175xm15,85r-5,75l90,105,60,20,15,85xe" stroked="f">
            <v:path arrowok="t"/>
            <o:lock v:ext="edit" verticies="t"/>
          </v:shape>
          <v:shape id="_x0000_s2693" style="position:absolute;left:595;top:501;width:125;height:120" coordsize="125,120" path="m100,l,75r60,45l125,65,100,xe" fillcolor="#e9972f" stroked="f">
            <v:path arrowok="t"/>
          </v:shape>
          <v:shape id="_x0000_s2694" style="position:absolute;left:590;top:496;width:135;height:130" coordsize="135,130" path="m65,130l,80,110,r25,75l65,130xm10,80r55,40l125,70,105,15,10,80xe" stroked="f">
            <v:path arrowok="t"/>
            <o:lock v:ext="edit" verticies="t"/>
          </v:shape>
          <v:shape id="_x0000_s2695" style="position:absolute;left:635;top:406;width:100;height:165" coordsize="100,165" path="m75,75l35,,,105r85,60l100,135,75,75xe" fillcolor="#e9972f" stroked="f">
            <v:path arrowok="t"/>
          </v:shape>
          <v:shape id="_x0000_s2696" style="position:absolute;left:630;top:396;width:110;height:180" coordsize="110,180" path="m90,180l,115,40,,85,85r25,60l90,180xm10,110r75,60l100,145,75,85,40,20,10,110xe" stroked="f">
            <v:path arrowok="t"/>
            <o:lock v:ext="edit" verticies="t"/>
          </v:shape>
          <v:shape id="_x0000_s2697" style="position:absolute;left:690;top:466;width:70;height:100" coordsize="70,100" path="m35,l,40r35,60l70,40,35,xe" fillcolor="#e9972f" stroked="f">
            <v:path arrowok="t"/>
          </v:shape>
          <v:shape id="_x0000_s2698" style="position:absolute;left:685;top:456;width:80;height:120" coordsize="80,120" path="m40,120l,45,40,,80,50,40,120xm10,50r30,55l70,50,40,15,10,50xe" stroked="f">
            <v:path arrowok="t"/>
            <o:lock v:ext="edit" verticies="t"/>
          </v:shape>
          <v:rect id="_x0000_s2699" style="position:absolute;left:715;top:686;width:20;height:261" fillcolor="#e9972f" stroked="f"/>
          <v:shape id="_x0000_s2700" style="position:absolute;left:710;top:681;width:30;height:266" coordsize="30,266" path="m30,266l,266,,,30,r,266xm10,261r10,l20,10r-10,l10,261xe" stroked="f">
            <v:path arrowok="t"/>
            <o:lock v:ext="edit" verticies="t"/>
          </v:shape>
          <v:shape id="_x0000_s2701" style="position:absolute;left:680;top:566;width:85;height:135" coordsize="85,135" path="m45,135l,55,40,,85,55,45,135xe" fillcolor="#e9972f" stroked="f">
            <v:path arrowok="t"/>
          </v:shape>
          <v:shape id="_x0000_s2702" style="position:absolute;left:675;top:561;width:95;height:150" coordsize="95,150" path="m50,150l,60,45,,95,60,50,150xm10,60r40,75l85,60,45,15,10,60xe" stroked="f">
            <v:path arrowok="t"/>
            <o:lock v:ext="edit" verticies="t"/>
          </v:shape>
          <v:shape id="_x0000_s2703" style="position:absolute;left:440;top:100;width:50;height:110" coordsize="50,110" path="m,20r,l45,110r,l50,105r,l50,100r,l40,80r,l40,80r,l40,75,50,70r,l50,70r,-5l50,65r,-5l50,60r-5,l45,60r,l35,60r-5,l30,60,15,25r,l15,20r5,-5l20,15r5,l25,15r5,-5l30,10r,l30,r,l5,10r,l,15r,5xe" stroked="f">
            <v:path arrowok="t"/>
          </v:shape>
          <v:shape id="_x0000_s2704" style="position:absolute;left:440;top:100;width:50;height:110" coordsize="50,110" path="m,20r,l45,110r,l50,105r,l50,100r,l40,80r,l40,80r,l40,75,50,70r,l50,70r,-5l50,65r,-5l50,60r-5,l45,60r,l35,60r-5,l30,60,15,25r,l15,20r5,-5l20,15r5,l25,15r5,-5l30,10r,l30,r,l5,10r,l,15r,5e" filled="f" stroked="f">
            <v:path arrowok="t"/>
          </v:shape>
          <v:shape id="_x0000_s2705" style="position:absolute;left:400;top:125;width:65;height:95" coordsize="65,95" path="m,30r,l35,90r,l40,95r10,l50,95,60,90r,l65,80r,-5l65,75,30,10r,l25,,15,r,l5,5r,l,10r,5l,30xm25,15r,l50,75r,l55,80r-5,5l45,85,40,80r,l10,25r,l10,20r5,-5l20,15r5,xe" stroked="f">
            <v:path arrowok="t"/>
            <o:lock v:ext="edit" verticies="t"/>
          </v:shape>
          <v:shape id="_x0000_s2706" style="position:absolute;left:400;top:125;width:65;height:95" coordsize="65,95" path="m,30r,l35,90r,l40,95r10,l50,95,60,90r,l65,80r,-5l65,75,30,10r,l25,,15,r,l5,5r,l,10r,5l,30e" filled="f" stroked="f">
            <v:path arrowok="t"/>
          </v:shape>
          <v:shape id="_x0000_s2707" style="position:absolute;left:410;top:140;width:45;height:70" coordsize="45,70" path="m15,r,l40,60r,l45,65r-5,5l35,70,30,65r,l,10r,l,5,5,r5,l15,e" filled="f" stroked="f">
            <v:path arrowok="t"/>
          </v:shape>
          <v:shape id="_x0000_s2708" style="position:absolute;left:505;top:80;width:50;height:100" coordsize="50,100" path="m35,r,l40,5r,l35,10r,l30,10r,5l30,15,50,95r,l50,95r-5,5l45,100,40,95r,l15,20r,l15,15r,l5,20,,15r,l,10,5,5,30,r,l35,xe" stroked="f">
            <v:path arrowok="t"/>
          </v:shape>
          <v:shape id="_x0000_s2709" style="position:absolute;left:505;top:80;width:50;height:100" coordsize="50,100" path="m35,r,l40,5r,l35,10r,l30,10r,5l30,15,50,95r,l50,95r-5,5l45,100,40,95r,l15,20r,l15,15r,l5,20,,15r,l,10,5,5,30,r,l35,e" filled="f" stroked="f">
            <v:path arrowok="t"/>
          </v:shape>
          <v:shape id="_x0000_s2710" style="position:absolute;left:550;top:70;width:55;height:100" coordsize="55,100" path="m,5r,l30,r,l30,r,l35,r5,5l35,5r,5l35,10r-10,l25,10r-5,5l20,20r,l30,55r,l40,55r,l45,60r,5l45,65,35,70r,5l35,75r,10l35,85r5,5l40,90,55,85r,l55,90r,l55,95r-5,l50,95r-25,5l25,100,,5xe" stroked="f">
            <v:path arrowok="t"/>
          </v:shape>
          <v:shape id="_x0000_s2711" style="position:absolute;left:550;top:70;width:55;height:100" coordsize="55,100" path="m,5r,l30,r,l30,r,l35,r5,5l35,5r,5l35,10r-10,l25,10r-5,5l20,20r,l30,55r,l40,55r,l45,60r,5l45,65,35,70r,5l35,75r,10l35,85r5,5l40,90,55,85r,l55,90r,l55,95r-5,l50,95r-25,5l25,100,,5e" filled="f" stroked="f">
            <v:path arrowok="t"/>
          </v:shape>
          <v:shape id="_x0000_s2712" style="position:absolute;left:700;top:55;width:30;height:95" coordsize="30,95" path="m,95r,l,,,,5,r5,5l10,5,20,40,20,5r,l25,r,l30,r,l30,r,5l30,5r,90l30,95r-5,l25,95,20,90r,-5l20,85,10,50r,l15,90r,l10,95r,l10,95r-5,l5,95,,95r,xe" stroked="f">
            <v:path arrowok="t"/>
          </v:shape>
          <v:shape id="_x0000_s2713" style="position:absolute;left:700;top:55;width:30;height:95" coordsize="30,95" path="m,95r,l,,,,5,r5,5l10,5,20,40,20,5r,l25,r,l30,r,l30,r,5l30,5r,90l30,95r-5,l25,95,20,90r,-5l20,85,10,50r,l15,90r,l10,95r,l10,95r-5,l5,95,,95r,e" filled="f" stroked="f">
            <v:path arrowok="t"/>
          </v:shape>
          <v:shape id="_x0000_s2714" style="position:absolute;left:650;top:55;width:40;height:100" coordsize="40,100" path="m10,r,l15,55r,l20,55r,l25,55r,l25,5r,l25,r5,l35,r,l35,r5,95l40,95r,l35,100r,l30,95r,-25l15,70r,l20,95r,l20,100r-5,l10,100r,-5l10,95,,5r,l,,5,r,l10,xe" stroked="f">
            <v:path arrowok="t"/>
          </v:shape>
          <v:shape id="_x0000_s2715" style="position:absolute;left:650;top:55;width:40;height:100" coordsize="40,100" path="m10,r,l15,55r,l20,55r,l25,55r,l25,5r,l25,r5,l35,r,l35,r5,95l40,95r,l35,100r,l30,95r,-25l15,70r,l20,95r,l20,100r-5,l10,100r,-5l10,95,,5r,l,,5,r,l10,e" filled="f" stroked="f">
            <v:path arrowok="t"/>
          </v:shape>
          <v:shape id="_x0000_s2716" style="position:absolute;left:830;top:70;width:45;height:95" coordsize="45,95" path="m10,15r,l,80r,l,85r5,5l5,90r15,5l20,95r5,-5l30,85r,l45,15r,l45,5,40,r,l25,r,l20,,15,,10,15xm35,15r,l20,75r,l20,80r-5,5l10,80r,-5l10,75,20,15r,l25,10r5,l35,10r,5xe" stroked="f">
            <v:path arrowok="t"/>
            <o:lock v:ext="edit" verticies="t"/>
          </v:shape>
          <v:shape id="_x0000_s2717" style="position:absolute;left:830;top:70;width:45;height:95" coordsize="45,95" path="m10,15r,l,80r,l,85r5,5l5,90r15,5l20,95r5,-5l30,85r,l45,15r,l45,5,40,r,l25,r,l20,,15,,10,15e" filled="f" stroked="f">
            <v:path arrowok="t"/>
          </v:shape>
          <v:shape id="_x0000_s2718" style="position:absolute;left:840;top:80;width:25;height:75" coordsize="25,75" path="m25,5r,l10,65r,l10,70,5,75,,70,,65r,l10,5r,l15,r5,l25,r,5e" filled="f" stroked="f">
            <v:path arrowok="t"/>
          </v:shape>
          <v:shape id="_x0000_s2719" style="position:absolute;left:745;top:55;width:40;height:95" coordsize="40,95" path="m,15r,l,85r,l,90r10,5l10,95r15,l25,95r5,l30,85r,l40,15r,l35,5,30,r,l15,r,l10,,5,5,,15xm25,15r,l20,80r,l20,85r-5,l10,85r,-5l10,80,15,20r,l15,15r5,-5l25,10r,5xe" stroked="f">
            <v:path arrowok="t"/>
            <o:lock v:ext="edit" verticies="t"/>
          </v:shape>
          <v:shape id="_x0000_s2720" style="position:absolute;left:745;top:55;width:40;height:95" coordsize="40,95" path="m,15r,l,85r,l,90r10,5l10,95r15,l25,95r5,l30,85r,l40,15r,l35,5,30,r,l15,r,l10,,5,5,,15e" filled="f" stroked="f">
            <v:path arrowok="t"/>
          </v:shape>
          <v:shape id="_x0000_s2721" style="position:absolute;left:755;top:65;width:15;height:75" coordsize="15,75" path="m15,5r,l10,70r,l10,75r-5,l,75,,70r,l5,10r,l5,5,10,r5,l15,5e" filled="f" stroked="f">
            <v:path arrowok="t"/>
          </v:shape>
          <v:shape id="_x0000_s2722" style="position:absolute;left:785;top:60;width:30;height:100" coordsize="30,100" path="m25,r,l15,85r,l25,90r,l30,90r,5l30,100r-5,l25,100r-15,l10,100,5,95,,85r,l10,r,l15,r,l20,r,l25,xe" stroked="f">
            <v:path arrowok="t"/>
          </v:shape>
          <v:shape id="_x0000_s2723" style="position:absolute;left:785;top:60;width:30;height:100" coordsize="30,100" path="m25,r,l15,85r,l25,90r,l30,90r,5l30,100r-5,l25,100r-15,l10,100,5,95,,85r,l10,r,l15,r,l20,r,l25,e" filled="f" stroked="f">
            <v:path arrowok="t"/>
          </v:shape>
          <v:shape id="_x0000_s2724" style="position:absolute;left:925;top:90;width:60;height:100" coordsize="60,100" path="m25,5r,l5,50r,l5,60r5,10l10,70,,100r,l10,100r,l20,75r,l25,75r,l25,75r5,l35,70r,l60,15r,l60,10r-5,l55,10r-5,l50,15r,l30,55r,l25,60r-5,l20,55r,l20,55,35,5r,l35,,30,,25,r,5xe" stroked="f">
            <v:path arrowok="t"/>
          </v:shape>
          <v:shape id="_x0000_s2725" style="position:absolute;left:925;top:90;width:60;height:100" coordsize="60,100" path="m25,5r,l5,50r,l5,60r5,10l10,70,,100r,l10,100r,l20,75r,l25,75r,l25,75r5,l35,70r,l60,15r,l60,10r-5,l55,10r-5,l50,15r,l30,55r,l25,60r-5,l20,55r,l20,55,35,5r,l35,,30,,25,r,5e" filled="f" stroked="f">
            <v:path arrowok="t"/>
          </v:shape>
          <v:shape id="_x0000_s2726" style="position:absolute;left:875;top:75;width:60;height:105" coordsize="60,105" path="m55,35r,l60,20r,l60,15,55,10r,l40,5r,l30,,15,10r,l,80r,l,90r,5l5,95r,l25,105r,l30,105r,-5l30,100,40,70r,l40,65,35,60r,l30,60r,l25,60r-5,5l20,65r,5l25,70r,l25,75r,l25,85r,l20,90r-5,l10,85r,-5l10,80,25,20r,l30,15r10,l40,15r5,5l45,25r,l45,30r,l55,35xe" stroked="f">
            <v:path arrowok="t"/>
          </v:shape>
          <v:shape id="_x0000_s2727" style="position:absolute;left:875;top:75;width:60;height:105" coordsize="60,105" path="m55,35r,l60,20r,l60,15,55,10r,l40,5r,l30,,15,10r,l,80r,l,90r,5l5,95r,l25,105r,l30,105r,-5l30,100,40,70r,l40,65,35,60r,l30,60r,l25,60r-5,5l20,65r,5l25,70r,l25,75r,l25,85r,l20,90r-5,l10,85r,-5l10,80,25,20r,l30,15r10,l40,15r5,5l45,25r,l45,30r,l55,35e" filled="f" stroked="f">
            <v:path arrowok="t"/>
          </v:shape>
          <v:shape id="_x0000_s2728" style="position:absolute;left:600;top:60;width:45;height:100" coordsize="45,100" path="m40,25r,l40,10r,l35,5r-5,l15,,5,10,,15r,5l,20,15,90r,l20,95r5,5l25,100,40,95r5,-5l45,85r,l45,70r,l45,65r-5,l35,70r,l35,70r,10l35,80r,5l30,85r,l25,80r,l15,20r,l15,15r5,-5l20,15r5,5l25,20r,5l25,25r5,5l30,30r5,l40,25xe" stroked="f">
            <v:path arrowok="t"/>
          </v:shape>
          <v:shape id="_x0000_s2729" style="position:absolute;left:600;top:60;width:45;height:100" coordsize="45,100" path="m40,25r,l40,10r,l35,5r-5,l15,,5,10,,15r,5l,20,15,90r,l20,95r5,5l25,100,40,95r5,-5l45,85r,l45,70r,l45,65r-5,l35,70r,l35,70r,10l35,80r,5l30,85r,l25,80r,l15,20r,l15,15r5,-5l20,15r5,5l25,20r,5l25,25r5,5l30,30r5,l40,25e" filled="f" stroked="f">
            <v:path arrowok="t"/>
          </v:shape>
          <v:shape id="_x0000_s2730" style="position:absolute;left:980;top:120;width:65;height:110" coordsize="65,110" path="m40,45r,l50,35,60,25r,l65,20r,-10l65,10,55,5,40,r,l35,5r-5,5l25,30r,l15,35r,l,75r,l,80,,90r,l15,95r,l20,95r,l30,95r,l30,105r,l35,110r,l40,110r,-5l40,105r,-25l40,80,50,70r,l45,65r,l45,65r,l40,65r,-5l40,60r,-15xm45,25r,l40,30r,l35,20r5,-5l45,10r5,l50,10r,5l50,20r-5,5xm25,55r,l25,80r,l20,85r,l15,85r-5,l10,75r,l20,60,25,50r,5xe" stroked="f">
            <v:path arrowok="t"/>
            <o:lock v:ext="edit" verticies="t"/>
          </v:shape>
          <v:shape id="_x0000_s2731" style="position:absolute;left:980;top:120;width:65;height:110" coordsize="65,110" path="m40,45r,l50,35,60,25r,l65,20r,-10l65,10,55,5,40,r,l35,5r-5,5l25,30r,l15,35r,l,75r,l,80,,90r,l15,95r,l20,95r,l30,95r,l30,105r,l35,110r,l40,110r,-5l40,105r,-25l40,80,50,70r,l45,65r,l45,65r,l40,65r,-5l40,60r,-15e" filled="f" stroked="f">
            <v:path arrowok="t"/>
          </v:shape>
          <v:shape id="_x0000_s2732" style="position:absolute;left:1015;top:130;width:15;height:20" coordsize="15,20" path="m10,15r,l5,20r,l,10,5,5,10,r5,l15,r,5l15,10r-5,5e" filled="f" stroked="f">
            <v:path arrowok="t"/>
          </v:shape>
          <v:shape id="_x0000_s2733" style="position:absolute;left:990;top:170;width:15;height:35" coordsize="15,35" path="m15,5r,l15,30r,l10,35r,l5,35,,35,,25r,l10,10,15,r,5e" filled="f" stroked="f">
            <v:path arrowok="t"/>
          </v:shape>
          <v:shape id="_x0000_s2734" style="position:absolute;left:410;top:1258;width:180;height:125" coordsize="180,125" path="m40,100r,l35,85r,l35,80r,-5l35,75r10,l45,75r5,l55,65,50,55,45,45r,-5l45,40r5,l50,40,65,50r,l70,50r5,10l75,60,55,95r,l70,100r,l95,40r,l95,40r,l100,40r5,5l105,45,80,105r,l90,110r,l115,50r,l115,45r5,l120,45r35,10l155,55r5,5l160,65r,l155,80r,l155,80r-5,l150,80,125,75r,l120,75r-5,5l115,90r,l115,95r5,5l125,100r5,-5l130,95r,-10l130,85r15,5l145,90r5,5l150,100r,l145,125r10,l155,125,170,70r,l175,65r5,l180,55r,l180,55,115,35r,l70,20,30,r,l25,5r,l85,30r,l85,40r,l80,40r,l75,45r,l50,30r,l40,30r-5,5l30,40r5,5l35,45r5,10l40,55r5,5l40,65r-5,5l30,70r,l30,65r,l25,55,15,45r,l5,40,,45r,5l,50,,60r5,5l20,80r,l35,105r,l40,100xm20,65r,l20,65r-5,l15,65,10,55r,-5l15,55r5,10xe" stroked="f">
            <v:path arrowok="t"/>
            <o:lock v:ext="edit" verticies="t"/>
          </v:shape>
          <v:shape id="_x0000_s2735" style="position:absolute;left:410;top:1258;width:180;height:125" coordsize="180,125" path="m40,100r,l35,85r,l35,80r,-5l35,75r10,l45,75r5,l55,65,50,55,45,45r,-5l45,40r5,l50,40,65,50r,l70,50r5,10l75,60,55,95r,l70,100r,l95,40r,l95,40r,l100,40r5,5l105,45,80,105r,l90,110r,l115,50r,l115,45r5,l120,45r35,10l155,55r5,5l160,65r,l155,80r,l155,80r-5,l150,80,125,75r,l120,75r-5,5l115,90r,l115,95r5,5l125,100r5,-5l130,95r,-10l130,85r15,5l145,90r5,5l150,100r,l145,125r10,l155,125,170,70r,l175,65r5,l180,55r,l180,55,115,35r,l70,20,30,r,l25,5r,l85,30r,l85,40r,l80,40r,l75,45r,l50,30r,l40,30r-5,5l30,40r5,5l35,45r5,10l40,55r5,5l40,65r-5,5l30,70r,l30,65r,l25,55,15,45r,l5,40,,45r,5l,50,,60r5,5l20,80r,l35,105r,l40,100e" filled="f" stroked="f">
            <v:path arrowok="t"/>
          </v:shape>
          <v:shape id="_x0000_s2736" style="position:absolute;left:420;top:1308;width:10;height:15" coordsize="10,15" path="m10,15r,l10,15r-5,l5,15,,5,,,5,5r5,10e" filled="f" stroked="f">
            <v:path arrowok="t"/>
          </v:shape>
          <v:shape id="_x0000_s2737" style="position:absolute;left:410;top:1253;width:185;height:135" coordsize="185,135" path="m155,135r-15,-5l145,130r,l145,115r,l150,105r,l150,100r,l145,95r,l135,95r,l135,95r,l130,100r,l120,105r-5,-5l115,100r-5,-5l115,95r,l115,85r10,-5l125,80r,l125,80r20,5l145,85r5,l150,85r,l150,85r5,-5l160,70r,l160,65r,l155,65,120,50r,l115,50r,l115,55,90,120,80,115,105,50r,l100,45r-5,l95,45r,l70,110,55,105r,-5l55,100,65,80r,l75,65r,l70,55r,l70,55r-5,l50,45r-5,l45,50r,l55,65r,10l55,75r-5,5l45,85r,l40,85r,l35,85r,l35,85r,l35,90r5,20l35,110,20,85r,l5,75,,65,,55r,l,50,10,45r,l20,50r,l25,55r5,15l30,70r,l30,70r10,5l40,70r,l40,60r,l35,50r,l30,45r,-5l30,40r5,-5l45,35r,l50,35,75,45r5,l85,45,80,35r,l25,10r,l30,r,l30,,70,20r45,20l115,40r65,20l185,60r-5,10l180,70r,l175,70r,l175,70r,l170,75r,l160,100r,l155,130r,5xm145,130r10,l155,130r5,-30l160,100,170,75r,l175,65r,l175,70r,l180,70r,-10l175,60r,l115,40r,l70,25,30,5r-5,5l25,10,85,35r,l85,45r-5,5l75,50,50,40r,l45,35r,l35,40r,l35,50r,l40,60r,l45,65r,5l45,70r-5,5l30,75r,l30,70r,l25,60,15,50r,l10,50r,l5,50,,55r,l,65r5,5l20,85r,l35,110r5,-5l30,90r,l35,85r,l35,80r,l40,80r,l45,80r,l50,80r,-5l50,75r,-10l45,55r,-5l45,45r5,l50,45r15,5l65,50r5,5l70,55r5,l75,65r,l65,85r,l60,100r5,5l95,45r,l95,40r,l105,45r,5l80,110r10,5l115,55r,l115,50r,l115,50r5,l155,60r,l160,65r,l160,70r-5,15l155,85r,l150,90r,l140,85r,l125,80r,l120,85r-5,10l115,95r,l115,100r,l120,105r5,-5l125,100r5,-10l130,90r,l130,90r5,l135,90r10,5l145,95r5,l150,95r,10l150,105r,10l150,115r-5,15xm20,75r,l15,75r,l10,65,5,60r,l10,55r,l15,60r5,10l20,70r,5l20,75r,xm10,55r,l10,60r,l10,65r5,5l15,70r5,l20,70r,l20,70,15,60,10,55xe" stroked="f">
            <v:path arrowok="t"/>
            <o:lock v:ext="edit" verticies="t"/>
          </v:shape>
          <v:shape id="_x0000_s2738" style="position:absolute;left:410;top:1253;width:185;height:135" coordsize="185,135" path="m155,135r-15,-5l145,130r,l145,115r,l150,105r,l150,100r,l145,95r,l135,95r,l135,95r,l130,100r,l120,105r-5,-5l115,100r-5,-5l115,95r,l115,85r10,-5l125,80r,l125,80r20,5l145,85r5,l150,85r,l150,85r5,-5l160,70r,l160,65r,l155,65,120,50r,l115,50r,l115,55,90,120,80,115,105,50r,l100,45r-5,l95,45r,l70,110,55,105r,-5l55,100,65,80r,l75,65r,l70,55r,l70,55r-5,l50,45r-5,l45,50r,l55,65r,10l55,75r-5,5l45,85r,l40,85r,l35,85r,l35,85r,l35,90r5,20l35,110,20,85r,l5,75,,65,,55r,l,50,10,45r,l20,50r,l25,55r5,15l30,70r,l30,70r10,5l40,70r,l40,60r,l35,50r,l30,45r,-5l30,40r5,-5l45,35r,l50,35,75,45r5,l85,45,80,35r,l25,10r,l30,r,l30,,70,20r45,20l115,40r65,20l185,60r-5,10l180,70r,l175,70r,l175,70r,l170,75r,l160,100r,l155,130r,5e" filled="f" stroked="f">
            <v:path arrowok="t"/>
          </v:shape>
          <v:shape id="_x0000_s2739" style="position:absolute;left:410;top:1258;width:180;height:125" coordsize="180,125" path="m145,125r10,l155,125r5,-30l160,95,170,70r,l175,60r,l175,65r,l180,65r,-10l175,55r,l115,35r,l70,20,30,,25,5r,l85,30r,l85,40r-5,5l75,45,50,35r,l45,30r,l35,35r,l35,45r,l40,55r,l45,60r,5l45,65r-5,5l30,70r,l30,65r,l25,55,15,45r,l10,45r,l5,45,,50r,l,60r5,5l20,80r,l35,105r5,-5l30,85r,l35,80r,l35,75r,l40,75r,l45,75r,l50,75r,-5l50,70r,-10l45,50r,-5l45,40r5,l50,40r15,5l65,45r5,5l70,50r5,l75,60r,l65,80r,l60,95r5,5l95,40r,l95,35r,l105,40r,5l80,105r10,5l115,50r,l115,45r,l115,45r5,l155,55r,l160,60r,l160,65r-5,15l155,80r,l150,85r,l140,80r,l125,75r,l120,80r-5,10l115,90r,l115,95r,l120,100r5,-5l125,95r5,-10l130,85r,l130,85r5,l135,85r10,5l145,90r5,l150,90r,10l150,100r,10l150,110r-5,15e" filled="f" stroked="f">
            <v:path arrowok="t"/>
          </v:shape>
          <v:shape id="_x0000_s2740" style="position:absolute;left:415;top:1308;width:15;height:20" coordsize="15,20" path="m15,20r,l10,20r,l5,10,,5r,l5,r,l10,5r5,10l15,15r,5l15,20r,e" filled="f" stroked="f">
            <v:path arrowok="t"/>
          </v:shape>
          <v:shape id="_x0000_s2741" style="position:absolute;left:420;top:1308;width:10;height:15" coordsize="10,15" path="m,l,,,5r,l,10r5,5l5,15r5,l10,15r,l10,15,5,5,,e" filled="f" stroked="f">
            <v:path arrowok="t"/>
          </v:shape>
          <v:shape id="_x0000_s2742" style="position:absolute;left:815;top:1248;width:240;height:145" coordsize="240,145" path="m55,80r,l55,95r,l25,100r,l10,105r,15l10,120r5,10l15,135r10,l25,135r35,-5l60,130r5,l65,130r,l70,145r,l80,140r,l60,75r,l120,60r,l125,75r,l125,80r-10,5l115,85r-10,l95,90,85,100r,10l85,110r,10l90,130r10,5l110,135r,l115,130r,-5l115,125r-5,l110,125,95,115r,-5l95,105r,l100,95r10,l110,95r,l110,100r,l115,105r5,-5l120,100r10,-5l140,85r5,l150,85r,l155,95r-5,5l145,115r,l150,120r,l160,105r5,-15l160,80r-5,-5l150,75r-15,l135,75,130,60r,l130,55r5,-5l135,50,160,40r,l165,40r5,l170,40r5,15l175,55r,5l175,65r,l170,70r,l175,80r,l180,85r5,l190,80r5,-5l195,75r-5,-5l190,70,215,55r,l230,80r,l240,75r,l205,15r10,-5l210,r,l200,10r,l145,35,95,55,50,70,,75,,90r,l55,80xm30,110r,l40,125r,l30,125r-5,l20,125r,l20,115r10,-5xm35,110r,l55,105r,l60,110r,l60,115r,l60,120r,l45,125r,l35,110xm175,40r,l175,35r5,-5l180,30r15,-5l195,25r5,l200,30r,l210,40r,l205,50r,l185,60r,l175,40xe" stroked="f">
            <v:path arrowok="t"/>
            <o:lock v:ext="edit" verticies="t"/>
          </v:shape>
          <v:shape id="_x0000_s2743" style="position:absolute;left:815;top:1248;width:240;height:145" coordsize="240,145" path="m55,80r,l55,95r,l25,100r,l10,105r,15l10,120r5,10l15,135r10,l25,135r35,-5l60,130r5,l65,130r,l70,145r,l80,140r,l60,75r,l120,60r,l125,75r,l125,80r-10,5l115,85r-10,l95,90,85,100r,10l85,110r,10l90,130r10,5l110,135r,l115,130r,-5l115,125r-5,l110,125,95,115r,-5l95,105r,l100,95r10,l110,95r,l110,100r,l115,105r5,-5l120,100r10,-5l140,85r5,l150,85r,l155,95r-5,5l145,115r,l150,120r,l160,105r5,-15l160,80r-5,-5l150,75r-15,l135,75,130,60r,l130,55r5,-5l135,50,160,40r,l165,40r5,l170,40r5,15l175,55r,5l175,65r,l170,70r,l175,80r,l180,85r5,l190,80r5,-5l195,75r-5,-5l190,70,215,55r,l230,80r,l240,75r,l205,15r10,-5l210,r,l200,10r,l145,35,95,55,50,70,,75,,90r,l55,80e" filled="f" stroked="f">
            <v:path arrowok="t"/>
          </v:shape>
          <v:shape id="_x0000_s2744" style="position:absolute;left:835;top:1358;width:20;height:15" coordsize="20,15" path="m10,r,l20,15r,l10,15r-5,l,15r,l,5,10,e" filled="f" stroked="f">
            <v:path arrowok="t"/>
          </v:shape>
          <v:shape id="_x0000_s2745" style="position:absolute;left:850;top:1353;width:25;height:20" coordsize="25,20" path="m,5r,l20,r,l25,5r,l25,10r,l25,15r,l10,20r,l,5e" filled="f" stroked="f">
            <v:path arrowok="t"/>
          </v:shape>
          <v:shape id="_x0000_s2746" style="position:absolute;left:990;top:1273;width:35;height:35" coordsize="35,35" path="m,15r,l,10,5,5r,l20,r,l25,r,5l25,5,35,15r,l30,25r,l10,35r,l,15e" filled="f" stroked="f">
            <v:path arrowok="t"/>
          </v:shape>
          <v:shape id="_x0000_s2747" style="position:absolute;left:815;top:1248;width:240;height:145" coordsize="240,145" path="m70,145l65,130r,l60,130r,l60,130r,l25,135r,l15,135r,-5l10,120r,l10,105r10,-5l55,95r,l50,80r,l,90r,l,75r,l,75,50,65,100,50,150,35,200,10r,l210,r,l220,10r-10,5l240,75,230,85,215,55,190,70r5,5l195,75r-5,10l190,85r-5,l185,85r-10,l175,85,170,70r,l175,65r,l175,60r,-5l165,40r,l165,40r,l160,40,135,50r,l130,55r,l130,60r5,10l135,70r20,5l160,80r,l165,90r-5,10l155,120r-5,l145,115r,l145,115r5,-15l155,95,150,85r,l145,85r,l135,90r-10,10l125,100r-5,5l115,105r,l110,100r,l110,95r,l100,100r,5l100,105r-5,10l95,115r15,10l110,125r,l110,125r5,l115,125r5,10l120,135r-10,l110,135,90,130,85,120r,-10l85,110r,-10l90,90r10,-5l110,85r,l115,85r,l120,80r5,-5l120,60,65,75r15,65l70,145xm60,130r,l65,130r5,10l75,140,60,75,120,60r5,15l125,75r,5l120,85r-5,l115,85r,l110,85r,l100,90r-5,5l85,100r,10l85,110r,10l95,130r15,5l110,135r5,-5l115,130r,l115,130r-5,-5l110,125r,l110,125r-10,-5l95,115r,l95,105r,l100,95r5,l105,95r5,l110,95r5,l115,100r,l115,105r,l120,105r,-5l120,100,135,90r10,-5l145,85r5,l150,85r5,5l155,100r-10,15l145,115r5,5l150,120r10,-20l165,90,160,80r,l150,75r-15,l135,75,130,60r,l130,55r,l135,50,160,40r,l165,40r,l170,40r5,15l175,55r,5l175,65r,l170,70r,l175,80r,l185,85r,l190,80r,l195,75r-5,-5l215,55r15,25l240,75,205,15r10,-5l210,5r,l200,10r,l150,35,100,55,50,70,,75,,85r,l55,80r,l55,80r,l55,95r,l25,100r,l15,110r-5,10l10,120r5,10l20,135r5,l25,135r35,-5l60,130r,xm30,125r,l20,125r,l20,115r,l30,110r,l30,110r,l40,125r,l40,125r,l30,125xm30,110r,l20,115r,l20,120r,l30,125r,l40,125r,l30,110xm45,125r,l45,125,40,115r,l35,110r,-5l35,105r,l55,105r,l55,105r,l60,105r,5l60,110r,l60,115r,l60,120r,l45,125xm35,110r,l40,115r,l45,120r15,l60,120r,-5l60,115r,-5l60,110r-5,-5l55,105r-20,5xm185,60r,l185,60,180,50r,l175,40r,l175,35r5,-5l180,30r5,-5l185,25r10,l195,25r,l195,25r5,l205,30r,l205,35r,l210,40r,l205,50r,l195,55r,l185,60r,xm195,25r,l195,25r,l185,30r,l180,30r,l175,35r,5l175,40r5,10l180,50r5,5l185,55r10,-5l195,50r10,-5l205,45r5,l210,45,205,35r,l200,30r,l195,25xe" stroked="f">
            <v:path arrowok="t"/>
            <o:lock v:ext="edit" verticies="t"/>
          </v:shape>
          <v:shape id="_x0000_s2748" style="position:absolute;left:815;top:1248;width:240;height:145" coordsize="240,145" path="m70,145l65,130r,l60,130r,l60,130r,l25,135r,l15,135r,-5l10,120r,l10,105r10,-5l55,95r,l50,80r,l,90r,l,75r,l,75,50,65,100,50,150,35,200,10r,l210,r,l220,10r-10,5l240,75,230,85,215,55,190,70r5,5l195,75r-5,10l190,85r-5,l185,85r-10,l175,85,170,70r,l175,65r,l175,60r,-5l165,40r,l165,40r,l160,40,135,50r,l130,55r,l130,60r5,10l135,70r20,5l160,80r,l165,90r-5,10l155,120r-5,l145,115r,l145,115r5,-15l155,95,150,85r,l145,85r,l135,90r-10,10l125,100r-5,5l115,105r,l110,100r,l110,95r,l100,100r,5l100,105r-5,10l95,115r15,10l110,125r,l110,125r5,l115,125r5,10l120,135r-10,l110,135,90,130,85,120r,-10l85,110r,-10l90,90r10,-5l110,85r,l115,85r,l120,80r5,-5l120,60,65,75r15,65l70,145e" filled="f" stroked="f">
            <v:path arrowok="t"/>
          </v:shape>
          <v:shape id="_x0000_s2749" style="position:absolute;left:815;top:1253;width:240;height:135" coordsize="240,135" path="m60,125r,l65,125r5,10l75,135,60,70,120,55r5,15l125,70r,5l120,80r-5,l115,80r,l110,80r,l100,85r-5,5l85,95r,10l85,105r,10l95,125r15,5l110,130r5,-5l115,125r,l115,125r-5,-5l110,120r,l110,120r-10,-5l95,110r,l95,100r,l100,90r5,l105,90r5,l110,90r5,l115,95r,l115,100r,l120,100r,-5l120,95,135,85r10,-5l145,80r5,l150,80r5,5l155,95r-10,15l145,110r5,5l150,115,160,95r5,-10l160,75r,l150,70r-15,l135,70,130,55r,l130,50r,l135,45,160,35r,l165,35r,l170,35r5,15l175,50r,5l175,60r,l170,65r,l175,75r,l185,80r,l190,75r,l195,70r-5,-5l215,50r15,25l240,70,205,10,215,5,210,r,l200,5r,l150,30,100,50,50,65,,70,,80r,l55,75r,l55,75r,l55,90r,l25,95r,l15,105r-5,10l10,115r5,10l20,130r5,l25,130r35,-5l60,125r,e" filled="f" stroked="f">
            <v:path arrowok="t"/>
          </v:shape>
          <v:shape id="_x0000_s2750" style="position:absolute;left:835;top:1358;width:20;height:15" coordsize="20,15" path="m10,15r,l,15r,l,5r,l10,r,l10,r,l20,15r,l20,15r,l10,15e" filled="f" stroked="f">
            <v:path arrowok="t"/>
          </v:shape>
          <v:shape id="_x0000_s2751" style="position:absolute;left:835;top:1358;width:20;height:15" coordsize="20,15" path="m10,r,l,5r,l,10r,l10,15r,l20,15r,l10,e" filled="f" stroked="f">
            <v:path arrowok="t"/>
          </v:shape>
          <v:shape id="_x0000_s2752" style="position:absolute;left:850;top:1353;width:25;height:20" coordsize="25,20" path="m10,20r,l10,20,5,10r,l,5,,,,,,,20,r,l20,r,l25,r,5l25,5r,l25,10r,l25,15r,l10,20e" filled="f" stroked="f">
            <v:path arrowok="t"/>
          </v:shape>
          <v:shape id="_x0000_s2753" style="position:absolute;left:850;top:1353;width:25;height:15" coordsize="25,15" path="m,5r,l5,10r,l10,15r15,l25,15r,-5l25,10r,-5l25,5,20,r,l,5e" filled="f" stroked="f">
            <v:path arrowok="t"/>
          </v:shape>
          <v:shape id="_x0000_s2754" style="position:absolute;left:990;top:1273;width:35;height:35" coordsize="35,35" path="m10,35r,l10,35,5,25r,l,15r,l,10,5,5r,l10,r,l20,r,l20,r,l25,r5,5l30,5r,5l30,10r5,5l35,15,30,25r,l20,30r,l10,35r,e" filled="f" stroked="f">
            <v:path arrowok="t"/>
          </v:shape>
          <v:shape id="_x0000_s2755" style="position:absolute;left:990;top:1273;width:35;height:30" coordsize="35,30" path="m20,r,l20,r,l10,5r,l5,5r,l,10r,5l,15,5,25r,l10,30r,l20,25r,l30,20r,l35,20r,l30,10r,l25,5r,l20,e" filled="f" stroked="f">
            <v:path arrowok="t"/>
          </v:shape>
          <v:shape id="_x0000_s2756" style="position:absolute;left:610;top:1318;width:185;height:95" coordsize="185,95" path="m,10r,l10,10r,l5,45r,l10,55r5,10l15,65r20,l35,65r,15l45,85r,l50,25r,l50,20r,l50,15r5,l55,15r20,5l80,20r-5,5l75,25r5,5l80,30,90,40r,5l90,45r,10l80,55r,l75,50,65,40r,l60,45r,l75,70,95,95r,l105,90r,l85,70r,l85,65r5,l90,65,100,55r,l105,45,100,35r,l95,30r,l90,25r,l90,20r5,l95,20r35,l130,20r,25l130,45r-5,5l120,55r,10l120,65r5,5l130,75r,l135,75r,l140,70r,-5l140,60r,l145,55r,l145,55r15,l165,85r10,l175,85,170,20r,l175,20r10,l180,10r,l160,10r,l95,10,40,5r,l,,,10xm140,25r,l140,20r5,l145,20r10,l155,20r5,l160,25r,l160,40r,l155,45r,l140,45r,l140,25xm35,15r,l40,15r,5l40,20,35,55r,l20,55r,-5l20,40r,l20,20r,l25,15r5,l35,15xe" stroked="f">
            <v:path arrowok="t"/>
            <o:lock v:ext="edit" verticies="t"/>
          </v:shape>
          <v:shape id="_x0000_s2757" style="position:absolute;left:610;top:1318;width:185;height:95" coordsize="185,95" path="m,10r,l10,10r,l5,45r,l10,55r5,10l15,65r20,l35,65r,15l45,85r,l50,25r,l50,20r,l50,15r5,l55,15r20,5l80,20r-5,5l75,25r5,5l80,30,90,40r,5l90,45r,10l80,55r,l75,50,65,40r,l60,45r,l75,70,95,95r,l105,90r,l85,70r,l85,65r5,l90,65,100,55r,l105,45,100,35r,l95,30r,l90,25r,l90,20r5,l95,20r35,l130,20r,25l130,45r-5,5l120,55r,10l120,65r5,5l130,75r,l135,75r,l140,70r,-5l140,60r,l145,55r,l145,55r15,l165,85r10,l175,85,170,20r,l175,20r10,l180,10r,l160,10r,l95,10,40,5r,l,,,10e" filled="f" stroked="f">
            <v:path arrowok="t"/>
          </v:shape>
          <v:shape id="_x0000_s2758" style="position:absolute;left:750;top:1338;width:20;height:25" coordsize="20,25" path="m,5r,l,,5,r,l15,r,l20,r,5l20,5r,15l20,20r-5,5l15,25,,25r,l,5e" filled="f" stroked="f">
            <v:path arrowok="t"/>
          </v:shape>
          <v:shape id="_x0000_s2759" style="position:absolute;left:630;top:1333;width:20;height:40" coordsize="20,40" path="m15,r,l20,r,5l20,5,15,40r,l,40,,35,,25r,l,5r,l5,r5,l15,e" filled="f" stroked="f">
            <v:path arrowok="t"/>
          </v:shape>
          <v:shape id="_x0000_s2760" style="position:absolute;left:610;top:1318;width:185;height:95" coordsize="185,95" path="m95,95r,l95,95,70,70,55,45r,l65,40r5,l70,40r,5l70,45r5,5l80,55r,l85,50r5,-5l90,45r,-5l80,30r,l80,30r,l75,25r,l80,20r-5,l75,20r-20,l55,20r-5,l50,20r,l50,20r,5l50,25r,l45,55r,l45,85r,l30,85,35,65r-5,l30,65r-15,l15,65,5,55,5,45r,l10,25r,l10,15r,l,10r,l,,,,,,25,5r,l40,5r,l95,10r65,l160,10r15,l175,10r5,-5l185,5r,15l175,20r,l170,20r,l175,85r,5l165,85,160,55r-15,l145,55r,l140,60r,l140,65r,l140,70r-5,5l130,75r,l120,70r,-5l120,55r,l125,50r5,-5l130,20r,l95,20r,l95,20r-5,l90,20r,5l90,25r10,5l100,30r,5l100,35r5,10l100,55r,l90,65r,l85,70r,l85,70r,l105,85r,5l105,90r,l95,95r,xm60,45r,l75,70,95,95r,l100,90r,l85,70r,l85,65r,l90,65r,l100,55r,l105,45,100,35r,l95,30r,l90,25r,l90,20r,l95,20r,l95,20r35,l130,20r,25l130,45r,l125,50r-5,5l120,65r,l125,70r5,l135,70r,l140,70r,-5l140,60r,l140,55r5,l145,55r15,l165,85r10,l175,85,170,20r,l175,15r5,l180,10r,l175,10r,l160,10r,l95,15,40,5r,l25,5r,l,,,10r,l10,10r,l10,10r,l10,30r,l5,45r,l10,55r5,5l15,60r15,5l35,65r,15l40,80r,l45,55r,l50,25r,l50,25r,-5l50,20r,l50,15r,l55,15r,l75,20r,l80,20r,5l80,25r,l80,25r,5l80,30r10,5l90,45r,l90,55r-10,l80,55r,l75,50,70,45r,l65,40r-5,5xm30,55r,l25,55,20,50r,l15,40,20,20r,l25,15r5,l30,15r5,l35,15r,l35,15r5,l40,20,35,55r,l35,55r-5,xm30,15r,l25,20,20,40r,l20,50r,l30,55r,l35,55,40,20r,l40,15r-5,l35,15r,l35,15r-5,xm140,45r,l140,45r,-10l140,35r,-10l140,25r,-5l145,20r10,l155,20r5,l160,25r,l160,35r,l160,40r,l155,45r-15,xm155,20r-10,l145,20r-5,l140,25r,l140,35r,l140,45r15,l155,45r5,-5l160,40r,-5l160,35r,-10l160,25r,-5l155,20xe" stroked="f">
            <v:path arrowok="t"/>
            <o:lock v:ext="edit" verticies="t"/>
          </v:shape>
          <v:shape id="_x0000_s2761" style="position:absolute;left:610;top:1318;width:185;height:95" coordsize="185,95" path="m95,95r,l95,95,70,70,55,45r,l65,40r5,l70,40r,5l70,45r5,5l80,55r,l85,50r5,-5l90,45r,-5l80,30r,l80,30r,l75,25r,l80,20r-5,l75,20r-20,l55,20r-5,l50,20r,l50,20r,5l50,25r,l45,55r,l45,85r,l30,85,35,65r-5,l30,65r-15,l15,65,5,55,5,45r,l10,25r,l10,15r,l,10r,l,,,,,,25,5r,l40,5r,l95,10r65,l160,10r15,l175,10r5,-5l185,5r,15l175,20r,l170,20r,l175,85r,5l165,85,160,55r-15,l145,55r,l140,60r,l140,65r,l140,70r-5,5l130,75r,l120,70r,-5l120,55r,l125,50r5,-5l130,20r,l95,20r,l95,20r-5,l90,20r,5l90,25r10,5l100,30r,5l100,35r5,10l100,55r,l90,65r,l85,70r,l85,70r,l105,85r,5l105,90r,l95,95r,e" filled="f" stroked="f">
            <v:path arrowok="t"/>
          </v:shape>
          <v:shape id="_x0000_s2762" style="position:absolute;left:610;top:1318;width:180;height:95" coordsize="180,95" path="m60,45r,l75,70,95,95r,l100,90r,l85,70r,l85,65r,l90,65r,l100,55r,l105,45,100,35r,l95,30r,l90,25r,l90,20r,l95,20r,l95,20r35,l130,20r,25l130,45r,l125,50r-5,5l120,65r,l125,70r5,l135,70r,l140,70r,-5l140,60r,l140,55r5,l145,55r15,l165,85r10,l175,85,170,20r,l175,15r5,l180,10r,l175,10r,l160,10r,l95,15,40,5r,l25,5r,l,,,10r,l10,10r,l10,10r,l10,30r,l5,45r,l10,55r5,5l15,60r15,5l35,65r,15l40,80r,l45,55r,l50,25r,l50,25r,-5l50,20r,l50,15r,l55,15r,l75,20r,l80,20r,5l80,25r,l80,25r,5l80,30r10,5l90,45r,l90,55r-10,l80,55r,l75,50,70,45r,l65,40r-5,5e" filled="f" stroked="f">
            <v:path arrowok="t"/>
          </v:shape>
          <v:shape id="_x0000_s2763" style="position:absolute;left:625;top:1333;width:25;height:40" coordsize="25,40" path="m15,40r,l10,40,5,35r,l,25,5,5r,l10,r5,l15,r5,l20,r,l20,r5,l25,5,20,40r,l20,40r-5,e" filled="f" stroked="f">
            <v:path arrowok="t"/>
          </v:shape>
          <v:shape id="_x0000_s2764" style="position:absolute;left:630;top:1333;width:20;height:40" coordsize="20,40" path="m10,r,l5,5,,25r,l,35r,l10,40r,l15,40,20,5r,l20,,15,r,l15,r,l10,e" filled="f" stroked="f">
            <v:path arrowok="t"/>
          </v:shape>
          <v:shape id="_x0000_s2765" style="position:absolute;left:750;top:1338;width:20;height:25" coordsize="20,25" path="m,25r,l,25,,15r,l,5r,l,,5,,15,r,l20,r,5l20,5r,10l20,15r,5l20,20r-5,5l,25e" filled="f" stroked="f">
            <v:path arrowok="t"/>
          </v:shape>
          <v:shape id="_x0000_s2766" style="position:absolute;left:750;top:1338;width:20;height:25" coordsize="20,25" path="m15,l5,r,l,,,5r,l,15r,l,25r15,l15,25r5,-5l20,20r,-5l20,15,20,5r,l20,,15,e" filled="f" stroked="f">
            <v:path arrowok="t"/>
          </v:shape>
          <v:shape id="_x0000_s2767" style="position:absolute;left:765;top:1308;width:10;height:10" coordsize="10,10" path="m,l,,10,r,5l10,5r,l10,5r,5l10,10r-5,l5,10,,10r,l,xe" stroked="f">
            <v:path arrowok="t"/>
          </v:shape>
          <v:shape id="_x0000_s2768" style="position:absolute;left:765;top:1308;width:10;height:10" coordsize="10,10" path="m,l,,10,r,5l10,5r,l10,5r,5l10,10r-5,l5,10,,10r,l,e" filled="f" stroked="f">
            <v:path arrowok="t"/>
          </v:shape>
          <v:shape id="_x0000_s2769" style="position:absolute;left:765;top:1308;width:10;height:10" coordsize="10,10" path="m5,10r,l,10,,5r,l,,,,,,10,r,5l10,5r,l10,5r,l10,5r,5l10,10r,l5,10xm10,l,,,,,5r,5l,10r5,l5,10r,l10,10r,l10,10r,l10,5r,l10,5r,l10,5,10,xe" stroked="f">
            <v:path arrowok="t"/>
            <o:lock v:ext="edit" verticies="t"/>
          </v:shape>
          <v:shape id="_x0000_s2770" style="position:absolute;left:1055;top:1323;width:30;height:10" coordsize="30,10" path="m30,10r,l30,10,10,5r,l5,r,5l5,5,,10r,l30,10xe" stroked="f">
            <v:path arrowok="t"/>
          </v:shape>
          <v:shape id="_x0000_s2771" style="position:absolute;left:1055;top:1323;width:30;height:10" coordsize="30,10" path="m30,10r,l30,10,10,5r,l5,r,5l5,5,,10r,l30,10e" filled="f" stroked="f">
            <v:path arrowok="t"/>
          </v:shape>
          <v:shape id="_x0000_s2772" style="position:absolute;left:1055;top:1323;width:30;height:10" coordsize="30,10" path="m30,10l,10,,5r,l5,r,l10,5r,l10,5r20,5l30,10xm5,10r25,l10,5r,l10,5r,l5,5r,l5,5r,5xe" stroked="f">
            <v:path arrowok="t"/>
            <o:lock v:ext="edit" verticies="t"/>
          </v:shape>
          <v:shape id="_x0000_s2773" style="position:absolute;left:575;top:1288;width:10;height:15" coordsize="10,15" path="m10,r,l5,r,l5,5r,l,10r,l5,15r,l5,15r,l10,10r,l10,xe" stroked="f">
            <v:path arrowok="t"/>
          </v:shape>
          <v:shape id="_x0000_s2774" style="position:absolute;left:575;top:1288;width:10;height:15" coordsize="10,15" path="m10,r,l5,r,l5,5r,l,10r,l5,15r,l5,15r,l10,10r,l10,e" filled="f" stroked="f">
            <v:path arrowok="t"/>
          </v:shape>
          <v:shape id="_x0000_s2775" style="position:absolute;left:575;top:1288;width:10;height:15" coordsize="10,15" path="m10,15r,l5,15r,l5,15,,10r,l,10r,l,5r,l,5,5,r5,l10,r,l10,10r,l10,10r,5xm5,r,5l5,5r,l5,5,,10r,l,10r,l5,10r,5l5,15r5,-5l10,10r,l10,5,5,xe" stroked="f">
            <v:path arrowok="t"/>
            <o:lock v:ext="edit" verticies="t"/>
          </v:shape>
          <v:shape id="_x0000_s2776" style="position:absolute;left:575;top:1288;width:10;height:15" coordsize="10,15" path="m10,15r,l5,15r,l5,15,,10r,l,10r,l,5r,l,5,5,r5,l10,r,l10,10r,l10,10r,5e" filled="f" stroked="f">
            <v:path arrowok="t"/>
          </v:shape>
          <v:shape id="_x0000_s2777" style="position:absolute;left:575;top:1288;width:10;height:15" coordsize="10,15" path="m5,r,5l5,5r,l5,5,,10r,l,10r,l5,10r,5l5,15r5,-5l10,10r,l10,5,5,e" filled="f" stroked="f">
            <v:path arrowok="t"/>
          </v:shape>
          <v:shape id="_x0000_s2778" style="position:absolute;left:45;top:676;width:105;height:35" coordsize="105,35" path="m15,20r,l40,20r,l45,15r-5,l40,15,20,10r,l15,10r,l15,15r,5xm,30r,l,10r,l5,,15,r,l45,5r,l60,,80,,95,5r10,5l105,10r,25l105,35,,30xm60,25r,l90,25r,l90,15r-5,l85,15,65,10r,l60,10r,l55,20r5,5xe" stroked="f">
            <v:path arrowok="t"/>
            <o:lock v:ext="edit" verticies="t"/>
          </v:shape>
          <v:shape id="_x0000_s2779" style="position:absolute;left:60;top:686;width:30;height:10" coordsize="30,10" path="m,10r,l25,10r,l30,5r-5,l25,5,5,r,l,,,,,5r,5e" filled="f" stroked="f">
            <v:path arrowok="t"/>
          </v:shape>
          <v:shape id="_x0000_s2780" style="position:absolute;left:45;top:676;width:105;height:35" coordsize="105,35" path="m,30r,l,10r,l5,,15,r,l45,5r,l60,,80,,95,5r10,5l105,10r,25l105,35,,30e" filled="f" stroked="f">
            <v:path arrowok="t"/>
          </v:shape>
          <v:shape id="_x0000_s2781" style="position:absolute;left:100;top:686;width:35;height:15" coordsize="35,15" path="m5,15r,l35,15r,l35,5r-5,l30,5,10,r,l5,r,l,10r5,5e" filled="f" stroked="f">
            <v:path arrowok="t"/>
          </v:shape>
          <v:shape id="_x0000_s2782" style="position:absolute;left:50;top:646;width:105;height:25" coordsize="105,25" path="m5,r,l100,15r,l100,15r5,5l105,20r-5,l95,25,90,20r,l,10r,l,10r,l,10,,5,5,xe" stroked="f">
            <v:path arrowok="t"/>
          </v:shape>
          <v:shape id="_x0000_s2783" style="position:absolute;left:50;top:646;width:105;height:25" coordsize="105,25" path="m5,r,l100,15r,l100,15r5,5l105,20r-5,l95,25,90,20r,l,10r,l,10r,l,10,,5,5,e" filled="f" stroked="f">
            <v:path arrowok="t"/>
          </v:shape>
          <v:shape id="_x0000_s2784" style="position:absolute;left:60;top:576;width:110;height:30" coordsize="110,30" path="m5,r,l95,15r,l95,5r,l100,5r5,l105,5r5,5l110,10r-5,10l105,20r-5,10l90,30r,l5,10r,l,5r,l5,r,l5,xe" stroked="f">
            <v:path arrowok="t"/>
          </v:shape>
          <v:shape id="_x0000_s2785" style="position:absolute;left:60;top:576;width:110;height:30" coordsize="110,30" path="m5,r,l95,15r,l95,5r,l100,5r5,l105,5r5,5l110,10r-5,10l105,20r-5,10l90,30r,l5,10r,l,5r,l5,r,l5,e" filled="f" stroked="f">
            <v:path arrowok="t"/>
          </v:shape>
          <v:shape id="_x0000_s2786" style="position:absolute;left:55;top:601;width:105;height:50" coordsize="105,50" path="m5,35r,l95,50r,l100,45r,l95,40r,l70,35r,l65,30r,l70,25r,l100,25r,l105,15r,l65,20r,l60,10r-5,l55,10,15,r,l5,,,10r,l,25r,l,30r5,5xm15,25r,l10,25r,-5l15,15r5,l20,15r30,5l50,20r5,l55,25r-5,5l45,30r,l15,25xe" stroked="f">
            <v:path arrowok="t"/>
            <o:lock v:ext="edit" verticies="t"/>
          </v:shape>
          <v:shape id="_x0000_s2787" style="position:absolute;left:55;top:601;width:105;height:50" coordsize="105,50" path="m5,35r,l95,50r,l100,45r,l95,40r,l70,35r,l65,30r,l70,25r,l100,25r,l105,15r,l65,20r,l60,10r-5,l55,10,15,r,l5,,,10r,l,25r,l,30r5,5e" filled="f" stroked="f">
            <v:path arrowok="t"/>
          </v:shape>
          <v:shape id="_x0000_s2788" style="position:absolute;left:65;top:616;width:45;height:15" coordsize="45,15" path="m5,10r,l,10,,5,5,r5,l10,,40,5r,l45,5r,5l40,15r-5,l35,15,5,10e" filled="f" stroked="f">
            <v:path arrowok="t"/>
          </v:shape>
          <v:shape id="_x0000_s2789" style="position:absolute;left:80;top:506;width:100;height:65" coordsize="100,65" path="m25,5r,l100,30r,l100,40r,l75,35r,l70,30r-5,5l65,35r,5l65,40r5,5l70,45r20,5l90,50r5,5l95,60r,l90,65r,l10,40r,l,30,,20r,l5,10,10,r,l25,5xm15,30r,l50,40r,l55,35r,l55,35r,l55,25r-5,l20,15r,l15,15r-5,5l10,25r5,5xe" stroked="f">
            <v:path arrowok="t"/>
            <o:lock v:ext="edit" verticies="t"/>
          </v:shape>
          <v:shape id="_x0000_s2790" style="position:absolute;left:80;top:506;width:100;height:65" coordsize="100,65" path="m25,5r,l100,30r,l100,40r,l75,35r,l70,30r-5,5l65,35r,5l65,40r5,5l70,45r20,5l90,50r5,5l95,60r,l90,65r,l10,40r,l,30,,20r,l5,10,10,r,l25,5e" filled="f" stroked="f">
            <v:path arrowok="t"/>
          </v:shape>
          <v:shape id="_x0000_s2791" style="position:absolute;left:90;top:521;width:45;height:25" coordsize="45,25" path="m5,15r,l40,25r,l45,20r,l45,20r,l45,10r-5,l10,r,l5,,,5r,5l5,15e" filled="f" stroked="f">
            <v:path arrowok="t"/>
          </v:shape>
          <v:shape id="_x0000_s2792" style="position:absolute;left:390;top:526;width:70;height:130" coordsize="70,130" path="m10,130l,125,60,,70,5,10,130xe" stroked="f">
            <v:path arrowok="t"/>
          </v:shape>
          <v:shape id="_x0000_s2793" style="position:absolute;left:375;top:541;width:280;height:541" coordsize="280,541" path="m280,541l135,481,110,396,45,386,,266,70,201,95,155,30,120r5,-10l110,150,80,206,15,271,55,376r55,10l95,341r50,-60l170,191,135,80,80,5,90,r55,75l185,186,150,286r-45,60l120,386r115,20l280,541xm145,476r120,45l230,416,125,396r20,80xe" stroked="f">
            <v:path arrowok="t"/>
            <o:lock v:ext="edit" verticies="t"/>
          </v:shape>
          <v:shape id="_x0000_s2794" style="position:absolute;left:425;top:511;width:50;height:45" coordsize="50,45" path="m25,r,l35,,45,5r5,10l50,25r,l50,35r-5,5l35,45r-10,l25,45r-5,l10,40,5,35,,25r,l5,15,10,5,20,r5,xe" stroked="f">
            <v:path arrowok="t"/>
          </v:shape>
          <v:shape id="_x0000_s2795" style="position:absolute;left:425;top:511;width:50;height:45" coordsize="50,45" path="m25,r,l35,,45,5r5,10l50,25r,l50,35r-5,5l35,45r-10,l25,45r-5,l10,40,5,35,,25r,l5,15,10,5,20,r5,e" filled="f" stroked="f">
            <v:path arrowok="t"/>
          </v:shape>
          <v:shape id="_x0000_s2796" style="position:absolute;left:580;top:922;width:50;height:50" coordsize="50,50" path="m25,r,l35,5r10,5l50,15r,10l50,25r,10l45,45,35,50r-10,l25,50r-5,l10,45,5,35,,25r,l5,15r5,-5l20,5,25,xe" stroked="f">
            <v:path arrowok="t"/>
          </v:shape>
          <v:shape id="_x0000_s2797" style="position:absolute;left:580;top:922;width:50;height:50" coordsize="50,50" path="m25,r,l35,5r10,5l50,15r,10l50,25r,10l45,45,35,50r-10,l25,50r-5,l10,45,5,35,,25r,l5,15r5,-5l20,5,25,e" filled="f" stroked="f">
            <v:path arrowok="t"/>
          </v:shape>
          <v:shape id="_x0000_s2798" style="position:absolute;left:465;top:616;width:55;height:90" coordsize="55,90" path="m10,90l,80,45,,55,5,10,90xe" stroked="f">
            <v:path arrowok="t"/>
          </v:shape>
          <v:shape id="_x0000_s2799" style="position:absolute;left:470;top:686;width:85;height:51" coordsize="85,51" path="m80,51l,10,5,,85,41,80,51xe" stroked="f">
            <v:path arrowok="t"/>
          </v:shape>
          <v:shape id="_x0000_s2800" style="position:absolute;left:455;top:747;width:60;height:70" coordsize="60,70" path="m55,70l,5,10,,60,65r-5,5xe" stroked="f">
            <v:path arrowok="t"/>
          </v:shape>
          <v:shape id="_x0000_s2801" style="position:absolute;left:390;top:812;width:85;height:75" coordsize="85,75" path="m80,75l,10,5,,85,65,80,75xe" stroked="f">
            <v:path arrowok="t"/>
          </v:shape>
          <v:shape id="_x0000_s2802" style="position:absolute;left:430;top:927;width:80;height:90" coordsize="80,90" path="m70,90l,10,5,,80,80,70,90xe" stroked="f">
            <v:path arrowok="t"/>
          </v:shape>
          <v:shape id="_x0000_s2803" style="position:absolute;left:370;top:631;width:45;height:45" coordsize="45,45" path="m25,r,l30,,40,5r5,10l45,25r,l45,30,40,40,30,45r-5,l25,45r-10,l5,40,,30,,25r,l,15,5,5,15,,25,xe" stroked="f">
            <v:path arrowok="t"/>
          </v:shape>
          <v:shape id="_x0000_s2804" style="position:absolute;left:370;top:631;width:45;height:45" coordsize="45,45" path="m25,r,l30,,40,5r5,10l45,25r,l45,30,40,40,30,45r-5,l25,45r-10,l5,40,,30,,25r,l,15,5,5,15,,25,e" filled="f" stroked="f">
            <v:path arrowok="t"/>
          </v:shape>
          <v:shape id="_x0000_s2805" style="position:absolute;left:405;top:902;width:40;height:40" coordsize="40,40" path="m20,r,l30,5r5,l40,15r,5l40,20r,10l35,35r-5,5l20,40r,l15,40,10,35,5,30,,20r,l5,15,10,5r5,l20,xe" fillcolor="#211d70" stroked="f">
            <v:path arrowok="t"/>
          </v:shape>
          <v:shape id="_x0000_s2806" style="position:absolute;left:405;top:902;width:40;height:40" coordsize="40,40" path="m20,r,l30,5r5,l40,15r,5l40,20r,10l35,35r-5,5l20,40r,l15,40,10,35,5,30,,20r,l5,15,10,5r5,l20,e" filled="f" stroked="f">
            <v:path arrowok="t"/>
          </v:shape>
          <v:shape id="_x0000_s2807" style="position:absolute;left:455;top:867;width:40;height:35" coordsize="40,35" path="m20,r,l30,r5,5l40,10r,10l40,20r,5l35,30r-5,5l20,35r,l15,35,5,30r,-5l,20r,l5,10,5,5,15,r5,xe" fillcolor="#211d70" stroked="f">
            <v:path arrowok="t"/>
          </v:shape>
          <v:shape id="_x0000_s2808" style="position:absolute;left:455;top:867;width:40;height:35" coordsize="40,35" path="m20,r,l30,r5,5l40,10r,10l40,20r,5l35,30r-5,5l20,35r,l15,35,5,30r,-5l,20r,l5,10,5,5,15,r5,e" filled="f" stroked="f">
            <v:path arrowok="t"/>
          </v:shape>
          <v:shape id="_x0000_s2809" style="position:absolute;left:495;top:1002;width:40;height:35" coordsize="40,35" path="m20,r,l30,r5,5l40,10r,5l40,15r,10l35,30r-5,5l20,35r,l15,35,5,30r,-5l,15r,l5,10,5,5,15,r5,xe" fillcolor="#211d70" stroked="f">
            <v:path arrowok="t"/>
          </v:shape>
          <v:shape id="_x0000_s2810" style="position:absolute;left:495;top:1002;width:40;height:35" coordsize="40,35" path="m20,r,l30,r5,5l40,10r,5l40,15r,10l35,30r-5,5l20,35r,l15,35,5,30r,-5l,15r,l5,10,5,5,15,r5,e" filled="f" stroked="f">
            <v:path arrowok="t"/>
          </v:shape>
          <v:shape id="_x0000_s2811" style="position:absolute;left:500;top:802;width:40;height:40" coordsize="40,40" path="m20,r,l30,r5,5l40,10r,10l40,20r,5l35,30r-5,5l20,40r,l15,35,5,30r,-5l,20r,l5,10,5,5,15,r5,xe" fillcolor="#211d70" stroked="f">
            <v:path arrowok="t"/>
          </v:shape>
          <v:shape id="_x0000_s2812" style="position:absolute;left:500;top:802;width:40;height:40" coordsize="40,40" path="m20,r,l30,r5,5l40,10r,10l40,20r,5l35,30r-5,5l20,40r,l15,35,5,30r,-5l,20r,l5,10,5,5,15,r5,e" filled="f" stroked="f">
            <v:path arrowok="t"/>
          </v:shape>
          <v:shape id="_x0000_s2813" style="position:absolute;left:430;top:721;width:40;height:41" coordsize="40,41" path="m20,r,l30,r5,6l40,11r,10l40,21r,5l35,36r-5,l20,41r,l15,36r-5,l5,26,,21r,l5,11,10,6,15,r5,xe" fillcolor="#211d70" stroked="f">
            <v:path arrowok="t"/>
          </v:shape>
          <v:shape id="_x0000_s2814" style="position:absolute;left:430;top:721;width:40;height:41" coordsize="40,41" path="m20,r,l30,r5,6l40,11r,10l40,21r,5l35,36r-5,l20,41r,l15,36r-5,l5,26,,21r,l5,11,10,6,15,r5,e" filled="f" stroked="f">
            <v:path arrowok="t"/>
          </v:shape>
          <v:shape id="_x0000_s2815" style="position:absolute;left:365;top:792;width:40;height:35" coordsize="40,35" path="m20,r,l25,,35,5r,5l40,15r,l35,25r,5l25,35r-5,l20,35r-10,l5,30,,25,,15r,l,10,5,5,10,,20,xe" fillcolor="#211d70" stroked="f">
            <v:path arrowok="t"/>
          </v:shape>
          <v:shape id="_x0000_s2816" style="position:absolute;left:365;top:792;width:40;height:35" coordsize="40,35" path="m20,r,l25,,35,5r,5l40,15r,l35,25r,5l25,35r-5,l20,35r-10,l5,30,,25,,15r,l,10,5,5,10,,20,e" filled="f" stroked="f">
            <v:path arrowok="t"/>
          </v:shape>
          <v:shape id="_x0000_s2817" style="position:absolute;left:495;top:601;width:40;height:35" coordsize="40,35" path="m20,r,l25,,35,5r5,5l40,20r,l40,25r-5,5l25,35r-5,l20,35r-10,l5,30,,25,,20r,l,10,5,5,10,,20,xe" fillcolor="#211d70" stroked="f">
            <v:path arrowok="t"/>
          </v:shape>
          <v:shape id="_x0000_s2818" style="position:absolute;left:495;top:601;width:40;height:35" coordsize="40,35" path="m20,r,l25,,35,5r5,5l40,20r,l40,25r-5,5l25,35r-5,l20,35r-10,l5,30,,25,,20r,l,10,5,5,10,,20,e" filled="f" stroked="f">
            <v:path arrowok="t"/>
          </v:shape>
          <v:shape id="_x0000_s2819" style="position:absolute;left:535;top:706;width:40;height:41" coordsize="40,41" path="m20,r,l25,5r5,l35,15r5,6l40,21,35,31r-5,5l25,41r-5,l20,41r-10,l5,36,,31,,21r,l,15,5,5r5,l20,xe" fillcolor="#211d70" stroked="f">
            <v:path arrowok="t"/>
          </v:shape>
          <v:shape id="_x0000_s2820" style="position:absolute;left:535;top:706;width:40;height:41" coordsize="40,41" path="m20,r,l25,5r5,l35,15r5,6l40,21,35,31r-5,5l25,41r-5,l20,41r-10,l5,36,,31,,21r,l,15,5,5r5,l20,e" filled="f" stroked="f">
            <v:path arrowok="t"/>
          </v:shape>
          <v:shape id="_x0000_s2821" style="position:absolute;left:625;top:1052;width:45;height:45" coordsize="45,45" path="m20,r,l30,,40,5r5,10l45,20r,l45,30,40,40,30,45r-10,l20,45r-5,l5,40,,30,,20r,l,15,5,5,15,r5,xe" stroked="f">
            <v:path arrowok="t"/>
          </v:shape>
          <v:shape id="_x0000_s2822" style="position:absolute;left:625;top:1052;width:45;height:45" coordsize="45,45" path="m20,r,l30,,40,5r5,10l45,20r,l45,30,40,40,30,45r-10,l20,45r-5,l5,40,,30,,20r,l,15,5,5,15,r5,e" filled="f" stroked="f">
            <v:path arrowok="t"/>
          </v:shape>
          <v:shape id="_x0000_s2823" style="position:absolute;left:765;top:987;width:115;height:110" coordsize="115,110" path="m5,105r,l30,85,50,60,70,35,85,5r,l90,r5,l95,r15,5l110,5r5,l115,10r,l90,55,55,95r,l55,90r,l40,100r,l40,100,35,95r,l25,110r,l20,110r,-5l20,105,5,110r,l,110r5,-5xe" fillcolor="#211d70" stroked="f">
            <v:path arrowok="t"/>
          </v:shape>
          <v:shape id="_x0000_s2825" style="position:absolute;left:765;top:987;width:115;height:110" coordsize="115,110" path="m5,105r,l30,85,50,60,70,35,85,5r,l90,r5,l95,r15,5l110,5r5,l115,10r,l90,55,55,95r,l55,90r,l40,100r,l40,100,35,95r,l25,110r,l20,110r,-5l20,105,5,110r,l,110r5,-5e" filled="f" stroked="f">
            <v:path arrowok="t"/>
          </v:shape>
          <v:shape id="_x0000_s2826" style="position:absolute;left:850;top:1002;width:70;height:70" coordsize="70,70" path="m,70r,l15,60r,l15,65r,l15,70r,l15,70,25,60r,l25,65r,l30,70r,-5l30,65,50,45,70,10r,l70,5r,l70,5,60,r,l55,,50,r,l25,35,,70r,l,70r,xe" fillcolor="#211d70" stroked="f">
            <v:path arrowok="t"/>
          </v:shape>
          <v:shape id="_x0000_s2827" style="position:absolute;left:850;top:1002;width:70;height:70" coordsize="70,70" path="m,70r,l15,60r,l15,65r,l15,70r,l15,70,25,60r,l25,65r,l30,70r,-5l30,65,50,45,70,10r,l70,5r,l70,5,60,r,l55,,50,r,l25,35,,70r,l,70r,e" filled="f" stroked="f">
            <v:path arrowok="t"/>
          </v:shape>
          <v:shape id="_x0000_s2828" style="position:absolute;left:865;top:531;width:180;height:466" coordsize="180,466" path="m20,451r,l25,436r,l30,431r5,l40,436r5,5l45,441r-5,10l40,451r,5l45,461r,l55,466r,l60,461r5,l65,461,80,406r,l80,396r,l85,351r,l140,185r,l160,145r,l160,140r,-5l160,135r-5,-35l160,75r,l180,5r,l180,5,175,r,l170,5r,l160,40,145,70r-15,30l110,120r,l105,125r,5l105,130r,15l105,160r,l50,331r,l25,371r,l15,386r,l,436r,l,436r,l,441r,5l,446r20,5xe" fillcolor="#211d70" stroked="f">
            <v:path arrowok="t"/>
          </v:shape>
          <v:shape id="_x0000_s2829" style="position:absolute;left:865;top:531;width:180;height:466" coordsize="180,466" path="m20,451r,l25,436r,l30,431r5,l40,436r5,5l45,441r-5,10l40,451r,5l45,461r,l55,466r,l60,461r5,l65,461,80,406r,l80,396r,l85,351r,l140,185r,l160,145r,l160,140r,-5l160,135r-5,-35l160,75r,l180,5r,l180,5,175,r,l170,5r,l160,40,145,70r-15,30l110,120r,l105,125r,5l105,130r,15l105,160r,l50,331r,l25,371r,l15,386r,l,436r,l,436r,l,441r,5l,446r20,5e" filled="f" stroked="f">
            <v:path arrowok="t"/>
          </v:shape>
          <v:shape id="_x0000_s2830" style="position:absolute;left:885;top:691;width:140;height:36" coordsize="140,36" path="m30,36r,l,30,,20r,l35,20r35,l100,10,135,r5,10l140,10,85,25,30,36xe" fillcolor="#e9972f" stroked="f">
            <v:path arrowok="t"/>
          </v:shape>
          <v:shape id="_x0000_s2831" style="position:absolute;left:885;top:691;width:140;height:36" coordsize="140,36" path="m30,36r,l,30,,20r,l35,20r35,l100,10,135,r5,10l140,10,85,25,30,36e" filled="f" stroked="f">
            <v:path arrowok="t"/>
          </v:shape>
          <v:shape id="_x0000_s2832" style="position:absolute;left:855;top:701;width:55;height:146" coordsize="55,146" path="m10,146l,141r,l15,106,30,71,40,36,45,,55,r,l50,36,40,76,25,111,10,146xe" fillcolor="#e9972f" stroked="f">
            <v:path arrowok="t"/>
          </v:shape>
          <v:shape id="_x0000_s2833" style="position:absolute;left:855;top:701;width:55;height:146" coordsize="55,146" path="m10,146l,141r,l15,106,30,71,40,36,45,,55,r,l50,36,40,76,25,111,10,146e" filled="f" stroked="f">
            <v:path arrowok="t"/>
          </v:shape>
          <v:shape id="_x0000_s2834" style="position:absolute;left:990;top:681;width:120;height:116" coordsize="120,116" path="m115,116r,l80,96,50,71,25,40,,10,10,r,l30,35,55,61,85,86r35,20l115,116xe" fillcolor="#e9972f" stroked="f">
            <v:path arrowok="t"/>
          </v:shape>
          <v:shape id="_x0000_s2835" style="position:absolute;left:850;top:812;width:80;height:115" coordsize="80,115" path="m70,115r,l60,85,45,60,25,35,,10,5,r,l35,25,55,50,70,80r10,30l70,115xe" fillcolor="#e9972f" stroked="f">
            <v:path arrowok="t"/>
          </v:shape>
          <v:shape id="_x0000_s2836" style="position:absolute;left:1005;top:777;width:35;height:110" coordsize="35,110" path="m15,110l,110r,l10,50,25,,35,5r,l20,55r-5,55xe" fillcolor="#e9972f" stroked="f">
            <v:path arrowok="t"/>
          </v:shape>
          <v:shape id="_x0000_s2837" style="position:absolute;left:1005;top:777;width:35;height:110" coordsize="35,110" path="m15,110l,110r,l10,50,25,,35,5r,l20,55r-5,55e" filled="f" stroked="f">
            <v:path arrowok="t"/>
          </v:shape>
          <v:shape id="_x0000_s2838" style="position:absolute;left:905;top:862;width:125;height:60" coordsize="125,60" path="m10,60l,50r,l30,30,60,20,95,5,125,r,10l125,10,95,20,65,30,35,40,10,60xe" fillcolor="#e9972f" stroked="f">
            <v:path arrowok="t"/>
          </v:shape>
          <v:shape id="_x0000_s2839" style="position:absolute;left:905;top:862;width:125;height:60" coordsize="125,60" path="m10,60l,50r,l30,30,60,20,95,5,125,r,10l125,10,95,20,65,30,35,40,10,60e" filled="f" stroked="f">
            <v:path arrowok="t"/>
          </v:shape>
          <v:shape id="_x0000_s2840" style="position:absolute;left:975;top:732;width:70;height:75" coordsize="70,75" path="m65,75r,l45,60,25,45,10,25,,5,5,r,l35,35,50,55,70,65,65,75xe" fillcolor="#e9972f" stroked="f">
            <v:path arrowok="t"/>
          </v:shape>
          <v:shape id="_x0000_s2841" style="position:absolute;left:920;top:732;width:80;height:30" coordsize="80,30" path="m,30l,20r,l80,r,10l80,10,,30xe" fillcolor="#e9972f" stroked="f">
            <v:path arrowok="t"/>
          </v:shape>
          <v:shape id="_x0000_s2842" style="position:absolute;left:920;top:732;width:80;height:30" coordsize="80,30" path="m,30l,20r,l80,r,10l80,10,,30e" filled="f" stroked="f">
            <v:path arrowok="t"/>
          </v:shape>
          <v:shape id="_x0000_s2843" style="position:absolute;left:900;top:742;width:40;height:95" coordsize="40,95" path="m10,95l,90r,l15,45,30,,40,r,l25,50,10,95xe" fillcolor="#e9972f" stroked="f">
            <v:path arrowok="t"/>
          </v:shape>
          <v:shape id="_x0000_s2844" style="position:absolute;left:900;top:742;width:40;height:95" coordsize="40,95" path="m10,95l,90r,l15,45,30,,40,r,l25,50,10,95e" filled="f" stroked="f">
            <v:path arrowok="t"/>
          </v:shape>
          <v:shape id="_x0000_s2845" style="position:absolute;left:965;top:797;width:35;height:65" coordsize="35,65" path="m10,65l,60r,l10,25,25,,35,5r,l25,30,10,65xe" fillcolor="#e9972f" stroked="f">
            <v:path arrowok="t"/>
          </v:shape>
          <v:shape id="_x0000_s2846" style="position:absolute;left:965;top:797;width:35;height:65" coordsize="35,65" path="m10,65l,60r,l10,25,25,,35,5r,l25,30,10,65e" filled="f" stroked="f">
            <v:path arrowok="t"/>
          </v:shape>
          <v:shape id="_x0000_s2847" style="position:absolute;left:895;top:807;width:50;height:65" coordsize="50,65" path="m40,65r,l,10,10,r,l50,55,40,65xe" fillcolor="#e9972f" stroked="f">
            <v:path arrowok="t"/>
          </v:shape>
          <v:shape id="_x0000_s2848" style="position:absolute;left:910;top:842;width:80;height:25" coordsize="80,25" path="m5,25l,10r,l35,,55,,80,,75,10r,l55,10r-15,l5,25xe" fillcolor="#e9972f" stroked="f">
            <v:path arrowok="t"/>
          </v:shape>
          <v:shape id="_x0000_s2849" style="position:absolute;left:910;top:842;width:80;height:25" coordsize="80,25" path="m5,25l,10r,l35,,55,,80,,75,10r,l55,10r-15,l5,25e" filled="f" stroked="f">
            <v:path arrowok="t"/>
          </v:shape>
          <v:shape id="_x0000_s2850" style="position:absolute;left:950;top:772;width:50;height:50" coordsize="50,50" path="m40,50r,l20,30,,5,10,r,l30,20,50,45,40,50xe" fillcolor="#e9972f" stroked="f">
            <v:path arrowok="t"/>
          </v:shape>
          <v:shape id="_x0000_s2851" style="position:absolute;left:935;top:777;width:55;height:25" coordsize="55,25" path="m,25l,10r,l50,r5,10l55,10,,25xe" fillcolor="#e9972f" stroked="f">
            <v:path arrowok="t"/>
          </v:shape>
          <v:shape id="_x0000_s2852" style="position:absolute;left:935;top:777;width:55;height:25" coordsize="55,25" path="m,25l,10r,l50,r5,10l55,10,,25e" filled="f" stroked="f">
            <v:path arrowok="t"/>
          </v:shape>
          <v:shape id="_x0000_s2853" style="position:absolute;left:1621;top:476;width:235;height:291" coordsize="235,291" path="m,l140,r,l165,r20,5l200,15r10,10l220,35r5,15l230,75r,l225,100r-10,15l205,125r-15,5l190,130r25,15l230,160r5,20l235,205r,l235,220r-5,15l225,251r-15,10l210,261r-10,15l180,281r-20,5l120,291,,291,,xm55,110r70,l125,110r20,l155,105,165,95r5,-15l170,80,165,65,160,55,145,50r-20,l55,50r,60xm55,240r75,l130,240r20,-5l165,230r10,-15l175,195r,l175,180,165,170r-15,-5l135,160r-80,l55,240xe" fillcolor="#211d70" stroked="f">
            <v:path arrowok="t"/>
            <o:lock v:ext="edit" verticies="t"/>
          </v:shape>
          <v:shape id="_x0000_s2854" style="position:absolute;left:1886;top:471;width:60;height:296" coordsize="60,296" path="m60,55l,55,,,60,r,55xm60,80r,216l,296,,80r60,xe" fillcolor="#211d70" stroked="f">
            <v:path arrowok="t"/>
            <o:lock v:ext="edit" verticies="t"/>
          </v:shape>
          <v:shape id="_x0000_s2855" style="position:absolute;left:1976;top:546;width:125;height:221" coordsize="125,221" path="m,5r55,l55,40r,l55,40,65,25,80,10,95,r20,l115,r10,l125,55r,l110,55r,l85,60,70,70,60,90r,15l60,221,,221,,5xe" fillcolor="#211d70" stroked="f">
            <v:path arrowok="t"/>
          </v:shape>
          <v:rect id="_x0000_s2856" style="position:absolute;left:2116;top:476;width:55;height:291" fillcolor="#211d70" stroked="f"/>
          <v:shape id="_x0000_s2857" style="position:absolute;left:2191;top:546;width:205;height:226" coordsize="205,226" path="m190,175r,l195,201r5,10l205,211r,10l140,221r,l135,196r,l125,206r-15,10l95,221r-30,5l65,226,45,221,20,211,10,191,5,175,,160r,l5,135,20,115,40,100,65,95,115,85r,l130,80r5,-5l135,70r,l130,55,120,45r-10,l100,45r,l80,45,70,55,65,65r,10l10,75r,l15,50,20,35,30,20,45,10,55,5,70,r35,l105,r25,l160,10r10,5l180,30r10,15l190,60r,115xm135,115r,l125,120r-30,5l95,125r-15,5l70,135,60,145r,15l60,160r,10l65,181r10,5l85,186r,l105,181r15,-6l130,160r5,-20l135,115xe" fillcolor="#211d70" stroked="f">
            <v:path arrowok="t"/>
            <o:lock v:ext="edit" verticies="t"/>
          </v:shape>
          <v:rect id="_x0000_s2858" style="position:absolute;left:2506;top:476;width:60;height:291" fillcolor="#211d70" stroked="f"/>
          <v:shape id="_x0000_s2859" style="position:absolute;left:2596;top:546;width:195;height:221" coordsize="195,221" path="m195,221r-55,l140,90r,l140,75,135,60,120,50,100,45r,l85,50,70,60,60,75,55,95r,126l,221,,5r55,l55,35r,l55,35,65,25,75,10,95,r25,l120,r30,5l175,15r5,10l190,40r5,15l195,70r,151xe" fillcolor="#211d70" stroked="f">
            <v:path arrowok="t"/>
          </v:shape>
          <v:shape id="_x0000_s2860" style="position:absolute;left:2811;top:546;width:195;height:226" coordsize="195,226" path="m135,70r,l130,60,125,50,115,45,95,40r,l80,45,65,50r-5,5l60,60r,l65,70r,l80,80r50,10l155,95r20,15l190,125r5,10l195,150r,l195,170r-10,21l175,201r-15,10l130,221r-30,5l100,226,65,221,30,211,20,201,10,186,,170,,150r55,l55,150r5,15l65,175r15,6l105,181r,l120,181r10,-6l140,165r,-5l140,160r,-5l135,150,120,140,75,130,50,125,25,115,10,95r,-10l5,70r,l10,45,15,35,25,20,35,15,50,5,70,,95,r,l125,r30,10l170,20r10,15l185,50r5,20l135,70xe" fillcolor="#211d70" stroked="f">
            <v:path arrowok="t"/>
          </v:shape>
          <v:shape id="_x0000_s2861" style="position:absolute;left:3006;top:491;width:120;height:276" coordsize="120,276" path="m85,60r35,l120,100r-35,l85,215r,l85,225r5,5l95,230r15,6l110,236r10,l120,276r,l95,276r-10,l85,276r-30,l40,266,30,251r,-21l30,100,,100,,60r30,l30,,85,r,60xe" fillcolor="#211d70" stroked="f">
            <v:path arrowok="t"/>
          </v:shape>
          <v:shape id="_x0000_s2862" style="position:absolute;left:3146;top:471;width:55;height:296" coordsize="55,296" path="m55,55l,55,,,55,r,55xm55,80r,216l,296,,80r55,xe" fillcolor="#211d70" stroked="f">
            <v:path arrowok="t"/>
            <o:lock v:ext="edit" verticies="t"/>
          </v:shape>
          <v:shape id="_x0000_s2863" style="position:absolute;left:3211;top:491;width:120;height:276" coordsize="120,276" path="m85,60r35,l120,100r-35,l85,215r,l85,225r5,5l95,230r15,6l110,236r10,l120,276r,l95,276r-5,l90,276r-30,l40,266,30,251r,-21l30,100,,100,,60r30,l30,,85,r,60xe" fillcolor="#211d70" stroked="f">
            <v:path arrowok="t"/>
          </v:shape>
          <v:shape id="_x0000_s2864" style="position:absolute;left:3351;top:551;width:191;height:221" coordsize="191,221" path="m191,216r-55,l136,186r,l136,186r-11,15l110,211r-20,5l70,221r,l40,216,30,211,20,201,10,191,5,176,,160,,140,,,55,r,130l55,130r5,20l65,165r15,5l90,170r,l105,170r15,-10l131,145r5,-20l136,r55,l191,216xe" fillcolor="#211d70" stroked="f">
            <v:path arrowok="t"/>
          </v:shape>
          <v:shape id="_x0000_s2865" style="position:absolute;left:3552;top:491;width:125;height:276" coordsize="125,276" path="m90,60r35,l125,100r-35,l90,215r,l90,225r,5l100,230r10,6l110,236r15,l125,276r,l95,276r-5,l90,276r-30,l40,266,35,251,30,230r,-130l,100,,60r30,l30,,90,r,60xe" fillcolor="#211d70" stroked="f">
            <v:path arrowok="t"/>
          </v:shape>
          <v:shape id="_x0000_s2866" style="position:absolute;left:3672;top:546;width:205;height:226" coordsize="205,226" path="m205,155r,l195,175r-10,16l175,201r-10,10l135,221r-25,5l110,226r-25,l65,221,50,211,35,201,20,186,10,165,5,135,,105r,l5,80,10,60,20,45,30,25,50,10,75,r30,l105,r35,5l155,10r15,10l185,35r10,20l205,85r,30l205,125r-145,l60,125r,15l65,160r10,5l80,175r15,6l110,181r,l120,181r10,-6l140,165r5,-10l205,155xm150,90r,l140,70,130,55,120,45r-15,l105,45,85,50,75,55,65,70,60,90r90,xe" fillcolor="#211d70" stroked="f">
            <v:path arrowok="t"/>
            <o:lock v:ext="edit" verticies="t"/>
          </v:shape>
          <v:shape id="_x0000_s2867" style="position:absolute;left:3977;top:546;width:220;height:226" coordsize="220,226" path="m110,226r,l85,226,65,221,50,211,30,196,20,181,5,160,,140,,110r,l,85,5,60,20,40,30,25,50,15,65,5,85,r25,l110,r20,l150,5r20,10l185,25r15,15l210,60r5,25l220,110r,l215,140r-5,20l200,181r-15,15l170,211r-20,10l130,226r-20,l110,226xm110,45r,l95,50r-15,l70,60,65,70,60,90r-5,20l55,110r5,25l65,155r5,10l80,170r15,5l110,175r,l125,175r10,-5l145,165r5,-10l160,135r,-25l160,110r,-20l150,70,145,60,135,50r-10,l110,45r,xe" fillcolor="#211d70" stroked="f">
            <v:path arrowok="t"/>
            <o:lock v:ext="edit" verticies="t"/>
          </v:shape>
          <v:shape id="_x0000_s2868" style="position:absolute;left:4192;top:471;width:125;height:296" coordsize="125,296" path="m90,296r-60,l30,120,,120,,80r30,l30,60r,l35,35,50,15,70,5,95,r,l125,r,45l110,45r,l95,50r-5,l90,70r,10l125,80r,40l90,120r,176xe" fillcolor="#211d70" stroked="f">
            <v:path arrowok="t"/>
          </v:shape>
          <v:shape id="_x0000_s2869" style="position:absolute;left:4402;top:476;width:235;height:291" coordsize="235,291" path="m145,291r-60,l85,50,,50,,,235,r,50l145,50r,241xe" fillcolor="#211d70" stroked="f">
            <v:path arrowok="t"/>
          </v:shape>
          <v:shape id="_x0000_s2870" style="position:absolute;left:4602;top:546;width:205;height:226" coordsize="205,226" path="m200,155r,l195,175r-10,16l175,201r-15,10l135,221r-30,5l105,226r-20,l65,221,45,211,30,201,15,186,5,165,,135,,105r,l,80,5,60,15,45,30,25,45,10,70,r30,l100,r35,5l155,10r15,10l180,35r15,20l200,85r5,30l205,125r-150,l55,125r5,15l65,160r5,5l80,175r10,6l105,181r,l120,181r10,-6l135,165r10,-10l200,155xm145,90r,l140,70,130,55,115,45r-15,l100,45,85,50,70,55,60,70,55,90r90,xe" fillcolor="#211d70" stroked="f">
            <v:path arrowok="t"/>
            <o:lock v:ext="edit" verticies="t"/>
          </v:shape>
          <v:shape id="_x0000_s2871" style="position:absolute;left:4812;top:546;width:195;height:226" coordsize="195,226" path="m195,140r,l190,165r-15,26l160,206r-15,10l125,221r-30,5l95,226,70,221,50,216,30,201,15,191,10,170,,155,,115r,l,90,5,70,10,50,20,30,35,20,55,5,75,r25,l100,r30,l160,15r10,10l185,40r5,20l195,80r-55,l140,80,135,70,130,55,115,50,100,45r,l90,45,80,50,65,65,60,85r-5,25l55,110r,20l60,150r5,10l75,170r10,5l100,181r,l120,175r10,-10l135,150r5,-10l195,140xe" fillcolor="#211d70" stroked="f">
            <v:path arrowok="t"/>
          </v:shape>
          <v:shape id="_x0000_s2872" style="position:absolute;left:5027;top:476;width:195;height:291" coordsize="195,291" path="m195,291r-60,l135,160r,l135,145r,-15l120,120r-20,-5l100,115r-15,5l70,130,60,145r-5,20l55,291,,291,,,55,r,100l55,100r,l65,90,80,80,100,70r20,l120,70r30,5l170,85r10,10l190,110r,15l195,140r,151xe" fillcolor="#211d70" stroked="f">
            <v:path arrowok="t"/>
          </v:shape>
          <v:shape id="_x0000_s2873" style="position:absolute;left:5252;top:546;width:195;height:221" coordsize="195,221" path="m195,221r-55,l140,90r,l140,75,135,60,125,50,105,45r,l85,50,70,60,60,75r,20l60,221,,221,,5r55,l55,35r,l55,35,65,25,75,10,95,r25,l120,r30,5l175,15r10,10l190,40r5,15l195,70r,151xe" fillcolor="#211d70" stroked="f">
            <v:path arrowok="t"/>
          </v:shape>
          <v:shape id="_x0000_s2874" style="position:absolute;left:5467;top:546;width:220;height:226" coordsize="220,226" path="m110,226r,l90,226,70,221,50,211,35,196,20,181,10,160,5,140,,110r,l5,85,10,60,20,40,35,25,50,15,70,5,90,r20,l110,r20,l150,5r20,10l185,25r15,15l210,60r10,25l220,110r,l220,140r-10,20l200,181r-15,15l170,211r-20,10l130,226r-20,l110,226xm110,45r,l95,50r-10,l75,60,70,70,60,90r,20l60,110r,25l70,155r5,10l85,170r10,5l110,175r,l125,175r10,-5l145,165r10,-10l160,135r,-25l160,110r,-20l155,70,145,60,135,50r-10,l110,45r,xe" fillcolor="#211d70" stroked="f">
            <v:path arrowok="t"/>
            <o:lock v:ext="edit" verticies="t"/>
          </v:shape>
          <v:rect id="_x0000_s2875" style="position:absolute;left:5707;top:476;width:60;height:291" fillcolor="#211d70" stroked="f"/>
          <v:shape id="_x0000_s2876" style="position:absolute;left:5787;top:546;width:221;height:226" coordsize="221,226" path="m111,226r,l91,226,71,221,51,211,36,196,21,181,10,160,5,140,,110r,l5,85,10,60,21,40,36,25,51,15,71,5,91,r20,l111,r20,l151,5r20,10l186,25r15,15l211,60r10,25l221,110r,l221,140r-10,20l201,181r-15,15l171,211r-20,10l131,226r-20,l111,226xm111,45r,l96,50r-10,l76,60,71,70,61,90r,20l61,110r,25l71,155r5,10l86,170r10,5l111,175r,l126,175r10,-5l146,165r5,-10l161,135r,-25l161,110r,-20l151,70,146,60,136,50r-10,l111,45r,xe" fillcolor="#211d70" stroked="f">
            <v:path arrowok="t"/>
            <o:lock v:ext="edit" verticies="t"/>
          </v:shape>
          <v:shape id="_x0000_s2877" style="position:absolute;left:6018;top:546;width:205;height:306" coordsize="205,306" path="m205,5r,201l205,206r,35l200,256r-10,15l180,286r-20,10l135,306r-35,l100,306r-35,l35,291,25,281,15,271,5,261r,-20l65,241r,l70,251r5,5l85,261r20,5l105,266r20,-5l140,251r5,-15l150,216r,-25l150,191r,l140,201r-10,10l115,216r-25,5l90,221r-15,l55,216,40,206,25,196,15,175,5,160,,135,,110r,l,85,5,60,15,40,25,25,40,15,55,5,70,,90,r,l115,r20,10l145,25r5,10l155,35r,-30l205,5xm105,170r,l115,170r10,-5l140,150r10,-20l150,110r,l145,85,140,65,125,50,100,45r,l85,50,70,60,60,80r,30l60,110r,25l70,155r10,10l90,170r15,l105,170xe" fillcolor="#211d70" stroked="f">
            <v:path arrowok="t"/>
            <o:lock v:ext="edit" verticies="t"/>
          </v:shape>
          <v:shape id="_x0000_s2878" style="position:absolute;left:6233;top:551;width:215;height:301" coordsize="215,301" path="m140,211r,l120,261r-15,25l95,296r-10,l55,301r,l30,301r,-45l30,256r10,l40,256r15,l65,251,75,241r5,-15l,,60,r50,155l110,155,155,r60,l140,211xe" fillcolor="#211d70" stroked="f">
            <v:path arrowok="t"/>
          </v:shape>
          <v:shape id="_x0000_s2879" style="position:absolute;left:6548;top:476;width:260;height:296" coordsize="260,296" path="m260,291r-70,l170,266r,l160,276r-20,10l120,296r-30,l90,296r-20,l50,291,35,281,25,271,15,261,5,245,,230,,215r,l,195,10,170,25,150,55,130r5,-5l60,125,45,100,35,85r,-20l35,65r,-15l40,40,55,15,80,5,110,r,l135,5r25,10l170,25r5,10l180,50r5,15l185,65r-5,15l175,95r-10,20l145,125r-10,10l175,185r,l185,165r5,-25l240,140r,l235,165r-5,20l220,205r-10,20l260,291xm90,160r,l65,185,55,195r,15l55,210r,10l65,235r10,10l100,251r,l110,245r15,-5l145,230,90,160xm110,40r,l100,45r-5,5l90,55,85,65r,l90,80r15,20l105,100,125,85r5,-10l135,65r,l130,55,125,45r-5,l110,40r,xe" fillcolor="#211d70" stroked="f">
            <v:path arrowok="t"/>
            <o:lock v:ext="edit" verticies="t"/>
          </v:shape>
          <v:shape id="_x0000_s2880" style="position:absolute;left:6903;top:466;width:240;height:306" coordsize="240,306" path="m60,210r,l60,225r10,15l90,250r15,5l120,255r,l145,255r15,-5l175,240r5,-10l180,220r,l180,205,165,195r-15,-5l130,185,100,175r,l65,165,35,155,25,140,15,130,10,110,5,90r,l10,65,15,50,25,35,40,20,60,10,85,5,115,r,l150,5r20,5l190,20r15,15l220,50r5,15l230,95r-60,l170,95r,-15l160,70,145,55,130,50r-15,l115,50,95,55,80,60,65,70,60,85r,l65,100r10,10l95,115r70,20l165,135r25,5l215,155r10,10l235,180r5,15l240,210r,l235,240r-10,26l210,281r-20,10l175,301r-20,5l125,306r,l90,306,60,296,40,286,25,271,15,255,5,240,,210r60,xe" fillcolor="#211d70" stroked="f">
            <v:path arrowok="t"/>
          </v:shape>
          <v:shape id="_x0000_s2881" style="position:absolute;left:7153;top:546;width:195;height:226" coordsize="195,226" path="m195,140r,l190,165r-15,26l165,206r-20,10l125,221r-25,5l100,226,70,221,50,216,30,201,20,191,10,170,5,155,,115r,l,90,5,70,10,50,25,30,35,20,55,5,75,r25,l100,r30,l160,15r15,10l185,40r10,20l195,80r-55,l140,80,135,70,130,55,120,50,100,45r,l90,45,80,50,65,65,60,85r-5,25l55,110r5,20l65,150r5,10l75,170r10,5l100,181r,l120,175r10,-10l135,150r5,-10l195,140xe" fillcolor="#211d70" stroked="f">
            <v:path arrowok="t"/>
          </v:shape>
          <v:shape id="_x0000_s2882" style="position:absolute;left:7368;top:471;width:60;height:296" coordsize="60,296" path="m60,55l,55,,,60,r,55xm60,80r,216l,296,,80r60,xe" fillcolor="#211d70" stroked="f">
            <v:path arrowok="t"/>
            <o:lock v:ext="edit" verticies="t"/>
          </v:shape>
          <v:shape id="_x0000_s2883" style="position:absolute;left:7443;top:546;width:205;height:226" coordsize="205,226" path="m205,155r,l195,175r-10,16l175,201r-10,10l135,221r-25,5l110,226r-25,l65,221,50,211,30,201,20,186,10,165,5,135,,105r,l5,80,10,60,15,45,30,25,50,10,75,r30,l105,r35,5l155,10r15,10l185,35r10,20l205,85r,30l205,125r-145,l60,125r,15l65,160r10,5l80,175r15,6l110,181r,l120,181r10,-6l140,165r5,-10l205,155xm145,90r,l140,70,130,55,115,45r-10,l105,45,85,50,75,55,65,70,60,90r85,xe" fillcolor="#211d70" stroked="f">
            <v:path arrowok="t"/>
            <o:lock v:ext="edit" verticies="t"/>
          </v:shape>
          <v:shape id="_x0000_s2884" style="position:absolute;left:7663;top:546;width:195;height:221" coordsize="195,221" path="m195,221r-55,l140,90r,l140,75,135,60,125,50,105,45r,l85,50,70,60,60,75r,20l60,221,,221,,5r55,l55,35r,l55,35,65,25,75,10,95,r25,l120,r30,5l175,15r10,10l190,40r5,15l195,70r,151xe" fillcolor="#211d70" stroked="f">
            <v:path arrowok="t"/>
          </v:shape>
          <v:shape id="_x0000_s2885" style="position:absolute;left:7878;top:546;width:200;height:226" coordsize="200,226" path="m200,140r,l195,165r-15,26l165,206r-15,10l130,221r-30,5l100,226,75,221,50,216,35,201,20,191,10,170,5,155,,115r,l5,90,10,70,15,50,25,30,40,20,60,5,80,r25,l105,r30,l165,15r10,10l185,40r10,20l200,80r-60,l140,80r,-10l135,55,120,50,105,45r,l95,45,85,50,70,65,60,85r,25l60,110r,20l65,150r5,10l80,170r10,5l105,181r,l120,175r15,-10l140,150r,-10l200,140xe" fillcolor="#211d70" stroked="f">
            <v:path arrowok="t"/>
          </v:shape>
          <v:shape id="_x0000_s2886" style="position:absolute;left:8078;top:546;width:206;height:226" coordsize="206,226" path="m206,155r,l196,175r-10,16l176,201r-10,10l136,221r-25,5l111,226r-25,l66,221,51,211,30,201,20,186,10,165,5,135,,105r,l5,80,10,60,20,45,30,25,51,10,76,r30,l106,r35,5l156,10r15,10l186,35r10,20l206,85r,30l206,125r-145,l61,125r,15l66,160r10,5l81,175r15,6l111,181r,l121,181r10,-6l141,165r5,-10l206,155xm146,90r,l141,70,131,55,121,45r-15,l106,45,86,50,76,55,66,70,61,90r85,xe" fillcolor="#211d70" stroked="f">
            <v:path arrowok="t"/>
            <o:lock v:ext="edit" verticies="t"/>
          </v:shape>
          <v:shape id="_x0000_s2887" style="position:absolute;left:8304;top:706;width:60;height:126" coordsize="60,126" path="m60,51r,l55,81,40,106,20,121,,126r,l,106r,l10,101,20,96,25,81,30,61,,61,,,60,r,51xe" fillcolor="#211d70" stroked="f">
            <v:path arrowok="t"/>
          </v:shape>
          <v:shape id="_x0000_s2888" style="position:absolute;left:8454;top:476;width:215;height:291" coordsize="215,291" path="m40,291l,291,,,130,r,l150,r15,5l180,10r15,10l205,35r5,15l215,65r,15l215,80r-5,30l205,125r-10,15l185,150r-15,10l150,165r-20,l40,165r,126xm40,135r75,l115,135r25,-5l160,120r10,-15l175,80r,l170,60,160,45,140,35,120,30r-80,l40,135xe" fillcolor="#211d70" stroked="f">
            <v:path arrowok="t"/>
            <o:lock v:ext="edit" verticies="t"/>
          </v:shape>
          <v:shape id="_x0000_s2889" style="position:absolute;left:8694;top:476;width:40;height:291" coordsize="40,291" path="m,40l,,40,r,40l,40xm40,291l,291,,75r40,l40,291xe" fillcolor="#211d70" stroked="f">
            <v:path arrowok="t"/>
            <o:lock v:ext="edit" verticies="t"/>
          </v:shape>
          <v:rect id="_x0000_s2890" style="position:absolute;left:8764;top:476;width:35;height:291" fillcolor="#211d70" stroked="f"/>
          <v:shape id="_x0000_s2891" style="position:absolute;left:8824;top:546;width:200;height:226" coordsize="200,226" path="m10,70r,l10,55,15,40,25,25,35,20,45,10,60,5,95,r,l115,5r25,5l155,20r10,10l170,40r5,20l175,181r,l180,191r5,5l185,196r15,l200,221r,l180,226r,l160,221r-10,-5l145,201r-5,-10l140,191r-10,10l115,216r-25,5l65,226r,l40,221,15,211,5,191,,165r,l,145,10,125r5,-10l30,110,45,100r20,l120,90r,l135,85r5,-5l140,65r,l135,50,125,40,110,35,90,30r,l65,35,50,45,45,60,40,70r-30,xm140,110r,l125,115,80,125r,l65,125r-15,5l40,140r-5,20l35,160r,15l45,186r10,10l75,196r,l100,191r20,-10l135,165r5,-20l140,110xe" fillcolor="#211d70" stroked="f">
            <v:path arrowok="t"/>
            <o:lock v:ext="edit" verticies="t"/>
          </v:shape>
          <v:shape id="_x0000_s2892" style="position:absolute;left:9039;top:546;width:170;height:221" coordsize="170,221" path="m170,221r-35,l135,90r,l135,65,125,45,110,35r-20,l90,35r-15,l55,45,45,55,40,70,35,85r,20l35,221,,221,,5r35,l35,35r,l35,35,40,25,55,15,75,5,100,r,l125,5r20,10l155,25r10,15l170,55r,20l170,221xe" fillcolor="#211d70" stroked="f">
            <v:path arrowok="t"/>
          </v:shape>
          <v:shape id="_x0000_s2893" style="position:absolute;left:9244;top:476;width:35;height:291" coordsize="35,291" path="m,40l,,35,r,40l,40xm35,291l,291,,75r35,l35,291xe" fillcolor="#211d70" stroked="f">
            <v:path arrowok="t"/>
            <o:lock v:ext="edit" verticies="t"/>
          </v:shape>
          <v:shape id="_x0000_s2894" style="position:absolute;left:1626;top:872;width:150;height:195" coordsize="150,195" path="m125,r25,l150,195r-25,l125,100r-100,l25,195,,195,,,25,r,80l125,80,125,xe" fillcolor="#211d70" stroked="f">
            <v:path arrowok="t"/>
          </v:shape>
          <v:shape id="_x0000_s2895" style="position:absolute;left:1801;top:922;width:130;height:200" coordsize="130,200" path="m105,r25,l130,,80,140r,l65,175,55,190,40,200r-15,l25,200r-10,l15,175r,l30,180r,l35,180r5,-5l55,145,,,30,,65,115r,l105,xe" fillcolor="#211d70" stroked="f">
            <v:path arrowok="t"/>
          </v:shape>
          <v:shape id="_x0000_s2896" style="position:absolute;left:1946;top:872;width:125;height:195" coordsize="125,195" path="m125,195r-25,l100,175r,l100,175,90,185r-10,5l60,195r,l45,195,30,190,20,180,10,170,,145,,115r,l,90,15,65,30,50,55,45r,l75,50r10,5l100,70r,l100,r25,l125,195xm60,175r,l75,175,85,165,95,150r5,-20l100,130r,-20l95,90,80,75,75,70r-15,l60,70r-10,l40,75,30,90r-5,15l25,120r,l25,145r5,15l45,170r15,5l60,175xe" fillcolor="#211d70" stroked="f">
            <v:path arrowok="t"/>
            <o:lock v:ext="edit" verticies="t"/>
          </v:shape>
          <v:shape id="_x0000_s2897" style="position:absolute;left:2096;top:917;width:130;height:150" coordsize="130,150" path="m125,105r,l120,120r-5,10l100,140r,l90,150r-25,l65,150,35,145,15,130,5,110,,80r,l5,50,15,25,25,15,40,10,50,5,70,r,l85,5r10,5l105,15r10,10l125,50r5,35l25,85r,l30,105r5,15l50,130r15,l65,130r15,l95,120r5,-10l105,105r20,xm105,65r,l100,50,95,35,85,25r-20,l65,25r-15,l35,35,30,50,25,65r80,xe" fillcolor="#211d70" stroked="f">
            <v:path arrowok="t"/>
            <o:lock v:ext="edit" verticies="t"/>
          </v:shape>
          <v:shape id="_x0000_s2898" style="position:absolute;left:2256;top:917;width:70;height:150" coordsize="70,150" path="m25,150l,150,,5r25,l25,30r,l25,30,40,10,50,5,65,r,l70,r,25l60,25r,l45,30,35,40,25,50r,15l25,150xe" fillcolor="#211d70" stroked="f">
            <v:path arrowok="t"/>
          </v:shape>
          <v:shape id="_x0000_s2899" style="position:absolute;left:2336;top:917;width:135;height:150" coordsize="135,150" path="m5,50r,l10,25,25,15,40,5,65,r,l80,5r15,5l110,20r5,10l120,40r,85l120,125r,5l125,130r,l135,130r,20l135,150r-15,l120,150r-10,l100,145,95,135r,-5l95,130,75,145r-10,5l45,150r,l25,150,15,140,5,125,,110r,l,100,5,85,20,75,45,65,85,60r,l90,60r5,-5l95,45r,l95,35,85,25r-10,l60,20r,l45,25,35,30,30,40r,10l5,50xm95,75r,l85,80,55,85r,l35,90r-5,5l25,105r,l25,120r5,5l40,130r10,l50,130r15,l80,120,90,110r5,-10l95,75xe" fillcolor="#211d70" stroked="f">
            <v:path arrowok="t"/>
            <o:lock v:ext="edit" verticies="t"/>
          </v:shape>
          <v:shape id="_x0000_s2900" style="position:absolute;left:2491;top:872;width:125;height:195" coordsize="125,195" path="m,195l,,25,r,70l25,70r,l35,60,45,50,65,45r,l95,50r15,15l125,90r,25l125,115r,30l115,170r-10,10l95,190r-15,5l65,195r,l50,195,35,190,25,175r,l25,195,,195xm65,70r,l50,70r-5,5l30,90r-5,20l25,130r,l30,150r10,15l50,175r15,l65,175r15,-5l90,160r10,-15l100,120r,l100,105,95,90,85,75,75,70r-10,l65,70xe" fillcolor="#211d70" stroked="f">
            <v:path arrowok="t"/>
            <o:lock v:ext="edit" verticies="t"/>
          </v:shape>
          <v:shape id="_x0000_s2901" style="position:absolute;left:2636;top:917;width:135;height:150" coordsize="135,150" path="m10,50r,l15,25,25,15,45,5,70,r,l80,5r20,5l115,20r5,10l120,40r,85l120,125r,5l130,130r,l135,130r,20l135,150r-10,l125,150r-15,l105,145r-5,-10l100,130r,l80,145r-15,5l45,150r,l30,150,15,140,5,125,,110r,l5,100,10,85,20,75,45,65,85,60r,l95,60r,-5l95,45r,l95,35,90,25r-10,l65,20r,l45,25r-5,5l35,40,30,50r-20,xm95,75r,l85,80,55,85r,l35,90r-5,5l25,105r,l30,120r5,5l40,130r10,l50,130r20,l85,120,95,110r,-10l95,75xe" fillcolor="#211d70" stroked="f">
            <v:path arrowok="t"/>
            <o:lock v:ext="edit" verticies="t"/>
          </v:shape>
          <v:shape id="_x0000_s2902" style="position:absolute;left:2786;top:872;width:130;height:195" coordsize="130,195" path="m130,195r-25,l105,175r,l105,175,95,185r-10,5l65,195r,l50,195,35,190,25,180,15,170,5,145,,115r,l5,90,20,65,35,50,60,45r,l80,50r10,5l105,70r,l105,r25,l130,195xm65,175r,l80,175,90,165r10,-15l105,130r,l105,110,100,90,85,75,75,70r-10,l65,70r-10,l45,75,35,90r-5,15l25,120r,l30,145r5,15l50,170r15,5l65,175xe" fillcolor="#211d70" stroked="f">
            <v:path arrowok="t"/>
            <o:lock v:ext="edit" verticies="t"/>
          </v:shape>
          <v:shape id="_x0000_s2903" style="position:absolute;left:3016;top:867;width:175;height:205" coordsize="175,205" path="m145,60r,l135,40,125,30,105,20r-15,l90,20,65,25,45,40,35,65r-5,35l30,100r,30l40,155r10,10l60,175r15,5l95,180r,l105,175r20,-5l140,155r10,-30l175,125r,l170,150r-10,20l145,185r-10,5l105,200r-15,5l90,205,70,200,55,195,40,190,30,180,15,165,10,145,5,125,,100r,l5,80,5,60,15,40,25,25,40,15,55,5,70,,90,r,l110,r15,5l150,15r15,25l170,60r-25,xe" fillcolor="#211d70" stroked="f">
            <v:path arrowok="t"/>
          </v:shape>
          <v:shape id="_x0000_s2904" style="position:absolute;left:3211;top:917;width:135;height:150" coordsize="135,150" path="m5,50r,l10,25,25,15,40,5,65,r,l80,5r15,5l110,20r5,10l120,40r,85l120,125r,5l125,130r,l135,130r,20l135,150r-15,l120,150r-10,l100,145,95,135r,-5l95,130,75,145r-10,5l45,150r,l25,150,10,140,5,125,,110r,l,100,5,85,20,75,45,65,80,60r,l90,60r5,-5l95,45r,l95,35,85,25r-10,l60,20r,l45,25,35,30,30,40r,10l5,50xm95,75r,l85,80,55,85r,l35,90,25,95r,10l25,105r,15l30,125r10,5l50,130r,l65,130,80,120,90,110r5,-10l95,75xe" fillcolor="#211d70" stroked="f">
            <v:path arrowok="t"/>
            <o:lock v:ext="edit" verticies="t"/>
          </v:shape>
          <v:shape id="_x0000_s2905" style="position:absolute;left:3371;top:917;width:191;height:150" coordsize="191,150" path="m,5r20,l20,25r,l20,25,35,10,50,5,65,r,l80,5r10,5l100,25r,l121,10,131,5,146,r,l161,5r15,5l186,25r5,25l191,150r-25,l166,55r,l166,45,161,30,151,25r-10,l141,25r-15,l116,35r-5,10l105,60r,90l80,150,80,50r,l75,30,70,25r-10,l60,25r-10,l35,30,25,45,20,70r,80l,150,,5xe" fillcolor="#211d70" stroked="f">
            <v:path arrowok="t"/>
          </v:shape>
          <v:shape id="_x0000_s2906" style="position:absolute;left:3592;top:917;width:125;height:205" coordsize="125,205" path="m,5r25,l25,25r,l25,25,40,10,50,5,70,r,l95,5r15,15l125,45r,25l125,70r,30l115,125r-10,10l95,145r-15,5l65,150r,l50,150,40,145,25,135r,l25,205,,205,,5xm65,130r,l80,125,95,115r5,-15l100,75r,l100,60,95,45,85,30,75,25r-10,l65,25r-15,l45,30,30,45,25,65r,20l25,85r5,20l40,120r10,10l65,130r,xe" fillcolor="#211d70" stroked="f">
            <v:path arrowok="t"/>
            <o:lock v:ext="edit" verticies="t"/>
          </v:shape>
          <v:shape id="_x0000_s2907" style="position:absolute;left:3747;top:922;width:115;height:145" coordsize="115,145" path="m95,145r,-25l90,120r,l85,130,75,140r-15,5l45,145r,l30,145,15,135,5,125,,105,,,25,r,95l25,95r,15l35,120r5,5l50,125r,l70,120,85,110,90,95r,-15l90,r25,l115,145r-20,xe" fillcolor="#211d70" stroked="f">
            <v:path arrowok="t"/>
          </v:shape>
          <v:shape id="_x0000_s2908" style="position:absolute;left:3887;top:917;width:120;height:150" coordsize="120,150" path="m90,45r,l90,40,85,30,75,25,60,20r,l40,25r-5,5l30,40r,l30,50r5,5l55,60r25,5l80,65r20,10l110,80r5,10l120,105r,l115,125r-10,15l85,150r-20,l65,150r-20,l30,145,20,140,10,135,5,115,,100r25,l25,100r,10l30,120r15,10l65,130r,l75,130r10,-5l95,120r,-10l95,110r,-10l90,95,65,90,40,80r,l25,75,15,70,10,60,5,45r,l10,25,25,15,40,5,60,r,l75,5r15,5l100,15r5,5l115,35r,10l90,45xe" fillcolor="#211d70" stroked="f">
            <v:path arrowok="t"/>
          </v:shape>
          <w10:wrap type="non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AFA86BEC"/>
    <w:lvl w:ilvl="0">
      <w:start w:val="1"/>
      <w:numFmt w:val="decimal"/>
      <w:isLgl/>
      <w:lvlText w:val="%1."/>
      <w:lvlJc w:val="left"/>
      <w:pPr>
        <w:tabs>
          <w:tab w:val="num" w:pos="360"/>
        </w:tabs>
        <w:ind w:left="360" w:firstLine="0"/>
      </w:pPr>
      <w:rPr>
        <w:b/>
        <w:color w:val="000000"/>
        <w:position w:val="0"/>
        <w:sz w:val="24"/>
      </w:rPr>
    </w:lvl>
    <w:lvl w:ilvl="1">
      <w:start w:val="1"/>
      <w:numFmt w:val="lowerLetter"/>
      <w:suff w:val="nothing"/>
      <w:lvlText w:val="%2."/>
      <w:lvlJc w:val="left"/>
      <w:pPr>
        <w:ind w:left="0" w:firstLine="1440"/>
      </w:pPr>
      <w:rPr>
        <w:color w:val="000000"/>
        <w:position w:val="0"/>
        <w:sz w:val="24"/>
      </w:rPr>
    </w:lvl>
    <w:lvl w:ilvl="2">
      <w:start w:val="1"/>
      <w:numFmt w:val="lowerRoman"/>
      <w:suff w:val="nothing"/>
      <w:lvlText w:val="%3."/>
      <w:lvlJc w:val="left"/>
      <w:pPr>
        <w:ind w:left="0" w:firstLine="2160"/>
      </w:pPr>
      <w:rPr>
        <w:color w:val="000000"/>
        <w:position w:val="0"/>
        <w:sz w:val="24"/>
      </w:rPr>
    </w:lvl>
    <w:lvl w:ilvl="3">
      <w:start w:val="1"/>
      <w:numFmt w:val="decimal"/>
      <w:isLgl/>
      <w:suff w:val="nothing"/>
      <w:lvlText w:val="%4."/>
      <w:lvlJc w:val="left"/>
      <w:pPr>
        <w:ind w:left="0" w:firstLine="2880"/>
      </w:pPr>
      <w:rPr>
        <w:color w:val="000000"/>
        <w:position w:val="0"/>
        <w:sz w:val="24"/>
      </w:rPr>
    </w:lvl>
    <w:lvl w:ilvl="4">
      <w:start w:val="1"/>
      <w:numFmt w:val="lowerLetter"/>
      <w:suff w:val="nothing"/>
      <w:lvlText w:val="%5."/>
      <w:lvlJc w:val="left"/>
      <w:pPr>
        <w:ind w:left="0" w:firstLine="3600"/>
      </w:pPr>
      <w:rPr>
        <w:color w:val="000000"/>
        <w:position w:val="0"/>
        <w:sz w:val="24"/>
      </w:rPr>
    </w:lvl>
    <w:lvl w:ilvl="5">
      <w:start w:val="1"/>
      <w:numFmt w:val="lowerRoman"/>
      <w:suff w:val="nothing"/>
      <w:lvlText w:val="%6."/>
      <w:lvlJc w:val="left"/>
      <w:pPr>
        <w:ind w:left="0" w:firstLine="4320"/>
      </w:pPr>
      <w:rPr>
        <w:color w:val="000000"/>
        <w:position w:val="0"/>
        <w:sz w:val="24"/>
      </w:rPr>
    </w:lvl>
    <w:lvl w:ilvl="6">
      <w:start w:val="1"/>
      <w:numFmt w:val="decimal"/>
      <w:isLgl/>
      <w:suff w:val="nothing"/>
      <w:lvlText w:val="%7."/>
      <w:lvlJc w:val="left"/>
      <w:pPr>
        <w:ind w:left="0" w:firstLine="5040"/>
      </w:pPr>
      <w:rPr>
        <w:color w:val="000000"/>
        <w:position w:val="0"/>
        <w:sz w:val="24"/>
      </w:rPr>
    </w:lvl>
    <w:lvl w:ilvl="7">
      <w:start w:val="1"/>
      <w:numFmt w:val="lowerLetter"/>
      <w:suff w:val="nothing"/>
      <w:lvlText w:val="%8."/>
      <w:lvlJc w:val="left"/>
      <w:pPr>
        <w:ind w:left="0" w:firstLine="5760"/>
      </w:pPr>
      <w:rPr>
        <w:color w:val="000000"/>
        <w:position w:val="0"/>
        <w:sz w:val="24"/>
      </w:rPr>
    </w:lvl>
    <w:lvl w:ilvl="8">
      <w:start w:val="1"/>
      <w:numFmt w:val="lowerRoman"/>
      <w:suff w:val="nothing"/>
      <w:lvlText w:val="%9."/>
      <w:lvlJc w:val="left"/>
      <w:pPr>
        <w:ind w:left="0" w:firstLine="6480"/>
      </w:pPr>
      <w:rPr>
        <w:color w:val="000000"/>
        <w:position w:val="0"/>
        <w:sz w:val="24"/>
      </w:rPr>
    </w:lvl>
  </w:abstractNum>
  <w:abstractNum w:abstractNumId="1" w15:restartNumberingAfterBreak="0">
    <w:nsid w:val="0B76581C"/>
    <w:multiLevelType w:val="hybridMultilevel"/>
    <w:tmpl w:val="010EE978"/>
    <w:lvl w:ilvl="0" w:tplc="0409001B">
      <w:start w:val="1"/>
      <w:numFmt w:val="lowerRoman"/>
      <w:lvlText w:val="%1."/>
      <w:lvlJc w:val="right"/>
      <w:pPr>
        <w:tabs>
          <w:tab w:val="num" w:pos="2340"/>
        </w:tabs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0B261D"/>
    <w:multiLevelType w:val="hybridMultilevel"/>
    <w:tmpl w:val="AA7845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02783"/>
    <w:multiLevelType w:val="hybridMultilevel"/>
    <w:tmpl w:val="6C6E56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F69D7"/>
    <w:multiLevelType w:val="hybridMultilevel"/>
    <w:tmpl w:val="7AC0B4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9B97E9E"/>
    <w:multiLevelType w:val="hybridMultilevel"/>
    <w:tmpl w:val="049C1D46"/>
    <w:lvl w:ilvl="0" w:tplc="DE0C014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7180BF6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3A93EBE"/>
    <w:multiLevelType w:val="hybridMultilevel"/>
    <w:tmpl w:val="6F1CFDB0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7" w15:restartNumberingAfterBreak="0">
    <w:nsid w:val="36784ACB"/>
    <w:multiLevelType w:val="hybridMultilevel"/>
    <w:tmpl w:val="180E1B16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8" w15:restartNumberingAfterBreak="0">
    <w:nsid w:val="44924A94"/>
    <w:multiLevelType w:val="hybridMultilevel"/>
    <w:tmpl w:val="93161984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9" w15:restartNumberingAfterBreak="0">
    <w:nsid w:val="497269FF"/>
    <w:multiLevelType w:val="hybridMultilevel"/>
    <w:tmpl w:val="39305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C973C0"/>
    <w:multiLevelType w:val="hybridMultilevel"/>
    <w:tmpl w:val="A6B04D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FD0E0B"/>
    <w:multiLevelType w:val="hybridMultilevel"/>
    <w:tmpl w:val="03E6F08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F06444F"/>
    <w:multiLevelType w:val="hybridMultilevel"/>
    <w:tmpl w:val="790664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DE77B21"/>
    <w:multiLevelType w:val="hybridMultilevel"/>
    <w:tmpl w:val="3F3AE740"/>
    <w:lvl w:ilvl="0" w:tplc="0DF036B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C34CE4A">
      <w:start w:val="1"/>
      <w:numFmt w:val="lowerRoman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E21AA2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E21D97"/>
    <w:multiLevelType w:val="hybridMultilevel"/>
    <w:tmpl w:val="BA584E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5"/>
  </w:num>
  <w:num w:numId="3">
    <w:abstractNumId w:val="10"/>
  </w:num>
  <w:num w:numId="4">
    <w:abstractNumId w:val="9"/>
  </w:num>
  <w:num w:numId="5">
    <w:abstractNumId w:val="11"/>
  </w:num>
  <w:num w:numId="6">
    <w:abstractNumId w:val="13"/>
  </w:num>
  <w:num w:numId="7">
    <w:abstractNumId w:val="1"/>
  </w:num>
  <w:num w:numId="8">
    <w:abstractNumId w:val="4"/>
  </w:num>
  <w:num w:numId="9">
    <w:abstractNumId w:val="7"/>
  </w:num>
  <w:num w:numId="10">
    <w:abstractNumId w:val="6"/>
  </w:num>
  <w:num w:numId="11">
    <w:abstractNumId w:val="8"/>
  </w:num>
  <w:num w:numId="12">
    <w:abstractNumId w:val="3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90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szA3MDOxtDAyNDBR0lEKTi0uzszPAykwrAUA08bjGywAAAA="/>
  </w:docVars>
  <w:rsids>
    <w:rsidRoot w:val="0019311B"/>
    <w:rsid w:val="000066C8"/>
    <w:rsid w:val="00011901"/>
    <w:rsid w:val="0001247C"/>
    <w:rsid w:val="000153B3"/>
    <w:rsid w:val="00015A8A"/>
    <w:rsid w:val="00036440"/>
    <w:rsid w:val="00040C91"/>
    <w:rsid w:val="000433B6"/>
    <w:rsid w:val="00043889"/>
    <w:rsid w:val="00044577"/>
    <w:rsid w:val="0004766E"/>
    <w:rsid w:val="000653DF"/>
    <w:rsid w:val="0007232A"/>
    <w:rsid w:val="00074012"/>
    <w:rsid w:val="00083550"/>
    <w:rsid w:val="000904B4"/>
    <w:rsid w:val="000940F5"/>
    <w:rsid w:val="000A1F3B"/>
    <w:rsid w:val="000B09FA"/>
    <w:rsid w:val="000D5652"/>
    <w:rsid w:val="000F080F"/>
    <w:rsid w:val="000F18D1"/>
    <w:rsid w:val="00100580"/>
    <w:rsid w:val="001017CD"/>
    <w:rsid w:val="0011195A"/>
    <w:rsid w:val="00120754"/>
    <w:rsid w:val="00155768"/>
    <w:rsid w:val="00162319"/>
    <w:rsid w:val="00174E60"/>
    <w:rsid w:val="001757AB"/>
    <w:rsid w:val="00191BBB"/>
    <w:rsid w:val="0019311B"/>
    <w:rsid w:val="00193DED"/>
    <w:rsid w:val="001975B4"/>
    <w:rsid w:val="001A3016"/>
    <w:rsid w:val="001A4FCE"/>
    <w:rsid w:val="001D5A00"/>
    <w:rsid w:val="001D7EE7"/>
    <w:rsid w:val="001F0A28"/>
    <w:rsid w:val="001F2328"/>
    <w:rsid w:val="001F34BC"/>
    <w:rsid w:val="00202E79"/>
    <w:rsid w:val="0020637C"/>
    <w:rsid w:val="00240F8F"/>
    <w:rsid w:val="00245BB3"/>
    <w:rsid w:val="00251555"/>
    <w:rsid w:val="00265D3A"/>
    <w:rsid w:val="0026704C"/>
    <w:rsid w:val="002706DF"/>
    <w:rsid w:val="00271187"/>
    <w:rsid w:val="00280D65"/>
    <w:rsid w:val="00283BF1"/>
    <w:rsid w:val="002878AC"/>
    <w:rsid w:val="002962C0"/>
    <w:rsid w:val="00296D86"/>
    <w:rsid w:val="002A1D35"/>
    <w:rsid w:val="002A2BC6"/>
    <w:rsid w:val="002A2C54"/>
    <w:rsid w:val="002D5F9F"/>
    <w:rsid w:val="002D6353"/>
    <w:rsid w:val="002F1953"/>
    <w:rsid w:val="002F4A68"/>
    <w:rsid w:val="002F6FF9"/>
    <w:rsid w:val="00300F40"/>
    <w:rsid w:val="00302805"/>
    <w:rsid w:val="003168E7"/>
    <w:rsid w:val="00326468"/>
    <w:rsid w:val="00333419"/>
    <w:rsid w:val="00336835"/>
    <w:rsid w:val="0034739C"/>
    <w:rsid w:val="00373347"/>
    <w:rsid w:val="00377870"/>
    <w:rsid w:val="00394C37"/>
    <w:rsid w:val="003B3E26"/>
    <w:rsid w:val="003D201E"/>
    <w:rsid w:val="003F6796"/>
    <w:rsid w:val="003F70F9"/>
    <w:rsid w:val="00404DC8"/>
    <w:rsid w:val="0041695B"/>
    <w:rsid w:val="00417831"/>
    <w:rsid w:val="004202C9"/>
    <w:rsid w:val="0042077E"/>
    <w:rsid w:val="00431CA4"/>
    <w:rsid w:val="00432358"/>
    <w:rsid w:val="00450858"/>
    <w:rsid w:val="00456C4F"/>
    <w:rsid w:val="004604C3"/>
    <w:rsid w:val="00463E96"/>
    <w:rsid w:val="00471E28"/>
    <w:rsid w:val="00475F5F"/>
    <w:rsid w:val="00477203"/>
    <w:rsid w:val="00495579"/>
    <w:rsid w:val="004A35FF"/>
    <w:rsid w:val="004B3BFF"/>
    <w:rsid w:val="004C7096"/>
    <w:rsid w:val="004D15DF"/>
    <w:rsid w:val="004F4FAB"/>
    <w:rsid w:val="00504503"/>
    <w:rsid w:val="0050688E"/>
    <w:rsid w:val="00510AF7"/>
    <w:rsid w:val="00515F07"/>
    <w:rsid w:val="00532300"/>
    <w:rsid w:val="00533292"/>
    <w:rsid w:val="00534ECE"/>
    <w:rsid w:val="00540754"/>
    <w:rsid w:val="00545EDB"/>
    <w:rsid w:val="00546DA3"/>
    <w:rsid w:val="00551154"/>
    <w:rsid w:val="00567C52"/>
    <w:rsid w:val="00582179"/>
    <w:rsid w:val="00583275"/>
    <w:rsid w:val="0059662A"/>
    <w:rsid w:val="005A05A1"/>
    <w:rsid w:val="005A6B92"/>
    <w:rsid w:val="005B4261"/>
    <w:rsid w:val="005B71DB"/>
    <w:rsid w:val="005C22C0"/>
    <w:rsid w:val="005D65A7"/>
    <w:rsid w:val="005D7127"/>
    <w:rsid w:val="005E08AF"/>
    <w:rsid w:val="005E0A2D"/>
    <w:rsid w:val="005E7177"/>
    <w:rsid w:val="005F2585"/>
    <w:rsid w:val="00600514"/>
    <w:rsid w:val="00610581"/>
    <w:rsid w:val="006129FA"/>
    <w:rsid w:val="0062776C"/>
    <w:rsid w:val="0063198A"/>
    <w:rsid w:val="00631FB1"/>
    <w:rsid w:val="00634FAC"/>
    <w:rsid w:val="0065242E"/>
    <w:rsid w:val="00653D83"/>
    <w:rsid w:val="00654E5E"/>
    <w:rsid w:val="00660C6B"/>
    <w:rsid w:val="0066306A"/>
    <w:rsid w:val="006639D1"/>
    <w:rsid w:val="00676FF7"/>
    <w:rsid w:val="00680EC0"/>
    <w:rsid w:val="00685FF5"/>
    <w:rsid w:val="00687EAA"/>
    <w:rsid w:val="006948DF"/>
    <w:rsid w:val="006A63B2"/>
    <w:rsid w:val="006B7C30"/>
    <w:rsid w:val="006B7D69"/>
    <w:rsid w:val="006C7D02"/>
    <w:rsid w:val="006D3647"/>
    <w:rsid w:val="006D5826"/>
    <w:rsid w:val="006E2968"/>
    <w:rsid w:val="006E3EB0"/>
    <w:rsid w:val="00710A68"/>
    <w:rsid w:val="007121E6"/>
    <w:rsid w:val="0071570D"/>
    <w:rsid w:val="00720B62"/>
    <w:rsid w:val="007231F3"/>
    <w:rsid w:val="00730195"/>
    <w:rsid w:val="0073080C"/>
    <w:rsid w:val="00745116"/>
    <w:rsid w:val="0074681E"/>
    <w:rsid w:val="007505DE"/>
    <w:rsid w:val="00765940"/>
    <w:rsid w:val="00772285"/>
    <w:rsid w:val="00790F2C"/>
    <w:rsid w:val="007924D7"/>
    <w:rsid w:val="007947F1"/>
    <w:rsid w:val="007B4B34"/>
    <w:rsid w:val="007B7B07"/>
    <w:rsid w:val="007E674A"/>
    <w:rsid w:val="007F1166"/>
    <w:rsid w:val="00801865"/>
    <w:rsid w:val="00802F89"/>
    <w:rsid w:val="00805E2C"/>
    <w:rsid w:val="008170F9"/>
    <w:rsid w:val="00817E8E"/>
    <w:rsid w:val="00822548"/>
    <w:rsid w:val="00825FF2"/>
    <w:rsid w:val="00827E4A"/>
    <w:rsid w:val="00834BE4"/>
    <w:rsid w:val="008365C5"/>
    <w:rsid w:val="00841C1D"/>
    <w:rsid w:val="00851253"/>
    <w:rsid w:val="00857A60"/>
    <w:rsid w:val="008671CC"/>
    <w:rsid w:val="008745EF"/>
    <w:rsid w:val="008757F6"/>
    <w:rsid w:val="0088421F"/>
    <w:rsid w:val="008B1F7A"/>
    <w:rsid w:val="008B2700"/>
    <w:rsid w:val="008C1B2B"/>
    <w:rsid w:val="008C57ED"/>
    <w:rsid w:val="008C7022"/>
    <w:rsid w:val="008F03F8"/>
    <w:rsid w:val="008F698C"/>
    <w:rsid w:val="00901AFB"/>
    <w:rsid w:val="00907E5A"/>
    <w:rsid w:val="00920876"/>
    <w:rsid w:val="009322C5"/>
    <w:rsid w:val="009351A0"/>
    <w:rsid w:val="00941894"/>
    <w:rsid w:val="00951F01"/>
    <w:rsid w:val="0095322F"/>
    <w:rsid w:val="0095728A"/>
    <w:rsid w:val="00957851"/>
    <w:rsid w:val="00957BAD"/>
    <w:rsid w:val="00963102"/>
    <w:rsid w:val="0097253B"/>
    <w:rsid w:val="009761B8"/>
    <w:rsid w:val="00980326"/>
    <w:rsid w:val="009851D1"/>
    <w:rsid w:val="00990624"/>
    <w:rsid w:val="00990E7C"/>
    <w:rsid w:val="00992BDA"/>
    <w:rsid w:val="009939DF"/>
    <w:rsid w:val="00996D0E"/>
    <w:rsid w:val="009B001B"/>
    <w:rsid w:val="009B2F97"/>
    <w:rsid w:val="009B788C"/>
    <w:rsid w:val="009C28F9"/>
    <w:rsid w:val="009C2E95"/>
    <w:rsid w:val="009C5A53"/>
    <w:rsid w:val="009C7E6C"/>
    <w:rsid w:val="009E368A"/>
    <w:rsid w:val="009F0F43"/>
    <w:rsid w:val="009F568D"/>
    <w:rsid w:val="00A03A35"/>
    <w:rsid w:val="00A108A0"/>
    <w:rsid w:val="00A1306D"/>
    <w:rsid w:val="00A144DA"/>
    <w:rsid w:val="00A33F98"/>
    <w:rsid w:val="00A465E4"/>
    <w:rsid w:val="00A503C7"/>
    <w:rsid w:val="00A517E7"/>
    <w:rsid w:val="00A60C91"/>
    <w:rsid w:val="00A62097"/>
    <w:rsid w:val="00A73A0E"/>
    <w:rsid w:val="00A75257"/>
    <w:rsid w:val="00A764C4"/>
    <w:rsid w:val="00A76811"/>
    <w:rsid w:val="00AD0E99"/>
    <w:rsid w:val="00AD2020"/>
    <w:rsid w:val="00AE18EC"/>
    <w:rsid w:val="00AF1107"/>
    <w:rsid w:val="00B04A47"/>
    <w:rsid w:val="00B161D4"/>
    <w:rsid w:val="00B17406"/>
    <w:rsid w:val="00B22CD7"/>
    <w:rsid w:val="00B44CBB"/>
    <w:rsid w:val="00B60782"/>
    <w:rsid w:val="00B6758F"/>
    <w:rsid w:val="00B824E2"/>
    <w:rsid w:val="00B84CA1"/>
    <w:rsid w:val="00BA1109"/>
    <w:rsid w:val="00BA1B55"/>
    <w:rsid w:val="00BA34A4"/>
    <w:rsid w:val="00BC0C2D"/>
    <w:rsid w:val="00BD5154"/>
    <w:rsid w:val="00BD68F0"/>
    <w:rsid w:val="00BD6AC0"/>
    <w:rsid w:val="00BE5EDB"/>
    <w:rsid w:val="00BE7F3A"/>
    <w:rsid w:val="00BF0BF4"/>
    <w:rsid w:val="00C016A4"/>
    <w:rsid w:val="00C017F4"/>
    <w:rsid w:val="00C06486"/>
    <w:rsid w:val="00C23352"/>
    <w:rsid w:val="00C262F4"/>
    <w:rsid w:val="00C318C6"/>
    <w:rsid w:val="00C42876"/>
    <w:rsid w:val="00C4434E"/>
    <w:rsid w:val="00C4562D"/>
    <w:rsid w:val="00C61F1E"/>
    <w:rsid w:val="00C8610D"/>
    <w:rsid w:val="00C92CEB"/>
    <w:rsid w:val="00CA3257"/>
    <w:rsid w:val="00CA66B6"/>
    <w:rsid w:val="00CB35E2"/>
    <w:rsid w:val="00CC4004"/>
    <w:rsid w:val="00CC79DE"/>
    <w:rsid w:val="00CC7C19"/>
    <w:rsid w:val="00CD07D9"/>
    <w:rsid w:val="00CE4F50"/>
    <w:rsid w:val="00CF0D56"/>
    <w:rsid w:val="00CF28F0"/>
    <w:rsid w:val="00D01492"/>
    <w:rsid w:val="00D06DA1"/>
    <w:rsid w:val="00D2502D"/>
    <w:rsid w:val="00D33882"/>
    <w:rsid w:val="00D40C39"/>
    <w:rsid w:val="00D43755"/>
    <w:rsid w:val="00D45259"/>
    <w:rsid w:val="00D5290D"/>
    <w:rsid w:val="00D55F61"/>
    <w:rsid w:val="00D619FD"/>
    <w:rsid w:val="00D6305E"/>
    <w:rsid w:val="00D64BA4"/>
    <w:rsid w:val="00D652E4"/>
    <w:rsid w:val="00D672F8"/>
    <w:rsid w:val="00D702E7"/>
    <w:rsid w:val="00D71F89"/>
    <w:rsid w:val="00D73122"/>
    <w:rsid w:val="00D75D10"/>
    <w:rsid w:val="00D77E98"/>
    <w:rsid w:val="00D80B63"/>
    <w:rsid w:val="00D836EE"/>
    <w:rsid w:val="00D92724"/>
    <w:rsid w:val="00D93E83"/>
    <w:rsid w:val="00D967C6"/>
    <w:rsid w:val="00DA1258"/>
    <w:rsid w:val="00DC2E9B"/>
    <w:rsid w:val="00DC5B05"/>
    <w:rsid w:val="00DD3F56"/>
    <w:rsid w:val="00DD4B71"/>
    <w:rsid w:val="00DF3F68"/>
    <w:rsid w:val="00E13A89"/>
    <w:rsid w:val="00E16C0C"/>
    <w:rsid w:val="00E2480E"/>
    <w:rsid w:val="00E314C6"/>
    <w:rsid w:val="00E36719"/>
    <w:rsid w:val="00E37BC7"/>
    <w:rsid w:val="00E41BEB"/>
    <w:rsid w:val="00E431F4"/>
    <w:rsid w:val="00E47731"/>
    <w:rsid w:val="00E60396"/>
    <w:rsid w:val="00E60A90"/>
    <w:rsid w:val="00E70207"/>
    <w:rsid w:val="00E77188"/>
    <w:rsid w:val="00E85CF4"/>
    <w:rsid w:val="00E95AFF"/>
    <w:rsid w:val="00EA52BE"/>
    <w:rsid w:val="00EB6ECA"/>
    <w:rsid w:val="00ED2E85"/>
    <w:rsid w:val="00ED68BA"/>
    <w:rsid w:val="00EE57E3"/>
    <w:rsid w:val="00EF4369"/>
    <w:rsid w:val="00EF4513"/>
    <w:rsid w:val="00F17853"/>
    <w:rsid w:val="00F26B25"/>
    <w:rsid w:val="00F342FE"/>
    <w:rsid w:val="00F40516"/>
    <w:rsid w:val="00F46336"/>
    <w:rsid w:val="00F5385C"/>
    <w:rsid w:val="00F806A6"/>
    <w:rsid w:val="00F843B7"/>
    <w:rsid w:val="00F92EFD"/>
    <w:rsid w:val="00FA0A30"/>
    <w:rsid w:val="00FA33BC"/>
    <w:rsid w:val="00FA69CF"/>
    <w:rsid w:val="00FB25E1"/>
    <w:rsid w:val="00FD13DE"/>
    <w:rsid w:val="00FE3D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09"/>
    <o:shapelayout v:ext="edit">
      <o:idmap v:ext="edit" data="1"/>
    </o:shapelayout>
  </w:shapeDefaults>
  <w:decimalSymbol w:val="."/>
  <w:listSeparator w:val=","/>
  <w14:docId w14:val="687D73E9"/>
  <w15:docId w15:val="{5EBE0D86-958B-4526-AD91-AB9E3F03D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7D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Heading1">
    <w:name w:val="heading 1"/>
    <w:basedOn w:val="Normal"/>
    <w:next w:val="Normal"/>
    <w:link w:val="Heading1Char"/>
    <w:qFormat/>
    <w:rsid w:val="003D201E"/>
    <w:pPr>
      <w:keepNext/>
      <w:outlineLvl w:val="0"/>
    </w:pPr>
    <w:rPr>
      <w:szCs w:val="20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3D201E"/>
    <w:pPr>
      <w:keepNext/>
      <w:jc w:val="center"/>
      <w:outlineLvl w:val="1"/>
    </w:pPr>
    <w:rPr>
      <w:szCs w:val="20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3D201E"/>
    <w:pPr>
      <w:keepNext/>
      <w:outlineLvl w:val="2"/>
    </w:pPr>
    <w:rPr>
      <w:szCs w:val="20"/>
      <w:u w:val="single"/>
      <w:lang w:val="en-US" w:eastAsia="en-US"/>
    </w:rPr>
  </w:style>
  <w:style w:type="paragraph" w:styleId="Heading4">
    <w:name w:val="heading 4"/>
    <w:basedOn w:val="Normal"/>
    <w:next w:val="Normal"/>
    <w:link w:val="Heading4Char"/>
    <w:qFormat/>
    <w:rsid w:val="003D201E"/>
    <w:pPr>
      <w:keepNext/>
      <w:spacing w:line="360" w:lineRule="auto"/>
      <w:jc w:val="both"/>
      <w:outlineLvl w:val="3"/>
    </w:pPr>
    <w:rPr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311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9311B"/>
  </w:style>
  <w:style w:type="paragraph" w:styleId="Footer">
    <w:name w:val="footer"/>
    <w:basedOn w:val="Normal"/>
    <w:link w:val="FooterChar"/>
    <w:uiPriority w:val="99"/>
    <w:unhideWhenUsed/>
    <w:rsid w:val="0019311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9311B"/>
  </w:style>
  <w:style w:type="paragraph" w:styleId="BalloonText">
    <w:name w:val="Balloon Text"/>
    <w:basedOn w:val="Normal"/>
    <w:link w:val="BalloonTextChar"/>
    <w:uiPriority w:val="99"/>
    <w:semiHidden/>
    <w:unhideWhenUsed/>
    <w:rsid w:val="001931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11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E314C6"/>
    <w:pPr>
      <w:spacing w:before="100" w:beforeAutospacing="1" w:after="100" w:afterAutospacing="1"/>
    </w:pPr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685FF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N" w:eastAsia="en-US"/>
    </w:rPr>
  </w:style>
  <w:style w:type="character" w:customStyle="1" w:styleId="Heading1Char">
    <w:name w:val="Heading 1 Char"/>
    <w:basedOn w:val="DefaultParagraphFont"/>
    <w:link w:val="Heading1"/>
    <w:rsid w:val="003D201E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3D201E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3D201E"/>
    <w:rPr>
      <w:rFonts w:ascii="Times New Roman" w:eastAsia="Times New Roman" w:hAnsi="Times New Roman" w:cs="Times New Roman"/>
      <w:sz w:val="24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rsid w:val="003D201E"/>
    <w:rPr>
      <w:rFonts w:ascii="Times New Roman" w:eastAsia="Times New Roman" w:hAnsi="Times New Roman" w:cs="Times New Roman"/>
      <w:sz w:val="24"/>
      <w:szCs w:val="20"/>
    </w:rPr>
  </w:style>
  <w:style w:type="paragraph" w:styleId="BodyText">
    <w:name w:val="Body Text"/>
    <w:basedOn w:val="Normal"/>
    <w:link w:val="BodyTextChar"/>
    <w:rsid w:val="003D201E"/>
    <w:rPr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3D201E"/>
    <w:rPr>
      <w:rFonts w:ascii="Times New Roman" w:eastAsia="Times New Roman" w:hAnsi="Times New Roman" w:cs="Times New Roman"/>
      <w:sz w:val="24"/>
      <w:szCs w:val="20"/>
    </w:rPr>
  </w:style>
  <w:style w:type="character" w:customStyle="1" w:styleId="apple-converted-space">
    <w:name w:val="apple-converted-space"/>
    <w:basedOn w:val="DefaultParagraphFont"/>
    <w:rsid w:val="00155768"/>
  </w:style>
  <w:style w:type="table" w:styleId="TableGrid">
    <w:name w:val="Table Grid"/>
    <w:basedOn w:val="TableNormal"/>
    <w:uiPriority w:val="59"/>
    <w:rsid w:val="004323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834BE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834BE4"/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customStyle="1" w:styleId="BodyTextIndent1">
    <w:name w:val="Body Text Indent1"/>
    <w:rsid w:val="00834BE4"/>
    <w:pPr>
      <w:spacing w:after="0" w:line="240" w:lineRule="auto"/>
      <w:ind w:left="360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834BE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70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61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05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0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14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04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6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42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6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8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85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0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62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55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8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2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60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590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5</TotalTime>
  <Pages>1</Pages>
  <Words>50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nil</cp:lastModifiedBy>
  <cp:revision>148</cp:revision>
  <cp:lastPrinted>2015-07-11T05:34:00Z</cp:lastPrinted>
  <dcterms:created xsi:type="dcterms:W3CDTF">2011-10-19T05:19:00Z</dcterms:created>
  <dcterms:modified xsi:type="dcterms:W3CDTF">2023-02-10T06:08:00Z</dcterms:modified>
</cp:coreProperties>
</file>